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8003A9" w14:textId="77777777" w:rsidR="00864AE6" w:rsidRDefault="00864AE6" w:rsidP="00864AE6">
      <w:pPr>
        <w:pStyle w:val="CoverTitle2"/>
      </w:pPr>
    </w:p>
    <w:p w14:paraId="6552ADA9" w14:textId="1B06E4B0" w:rsidR="0036476D" w:rsidRPr="0036476D" w:rsidRDefault="001438DA" w:rsidP="00864AE6">
      <w:pPr>
        <w:pStyle w:val="CoverTitle2"/>
      </w:pPr>
      <w:r w:rsidRPr="008F2FF4">
        <w:t>WHO Prequalification of Vector Control Products</w:t>
      </w:r>
    </w:p>
    <w:p w14:paraId="201C0CEA" w14:textId="3CC4A36B" w:rsidR="001438DA" w:rsidRPr="001438DA" w:rsidRDefault="001438DA" w:rsidP="0034275C">
      <w:pPr>
        <w:pStyle w:val="CoverSubtitle"/>
        <w:tabs>
          <w:tab w:val="left" w:pos="2610"/>
        </w:tabs>
      </w:pPr>
      <w:r w:rsidRPr="001438DA">
        <w:t xml:space="preserve">Module 3 </w:t>
      </w:r>
      <w:r w:rsidR="0073606D">
        <w:t>i</w:t>
      </w:r>
      <w:r w:rsidRPr="001438DA">
        <w:t>ndex</w:t>
      </w:r>
    </w:p>
    <w:p w14:paraId="753E4E2E" w14:textId="02F3509C" w:rsidR="006C37E2" w:rsidRPr="003162EC" w:rsidRDefault="006C37E2" w:rsidP="003162EC">
      <w:pPr>
        <w:pStyle w:val="Normalred"/>
        <w:rPr>
          <w:b/>
          <w:bCs/>
        </w:rPr>
      </w:pPr>
      <w:r w:rsidRPr="003162EC">
        <w:rPr>
          <w:b/>
          <w:bCs/>
        </w:rPr>
        <w:t>Instructions:</w:t>
      </w:r>
    </w:p>
    <w:p w14:paraId="724A318B" w14:textId="3ECF8951" w:rsidR="006C37E2" w:rsidRPr="003162EC" w:rsidRDefault="006C37E2" w:rsidP="003162EC">
      <w:pPr>
        <w:pStyle w:val="Normalred"/>
      </w:pPr>
      <w:r w:rsidRPr="003162EC">
        <w:t>As part of Module 3 the applicant is required to complete the</w:t>
      </w:r>
      <w:r w:rsidR="00106D34" w:rsidRPr="003162EC">
        <w:t xml:space="preserve"> </w:t>
      </w:r>
      <w:r w:rsidRPr="003162EC">
        <w:t>Module 3</w:t>
      </w:r>
      <w:r w:rsidR="00496936" w:rsidRPr="003162EC">
        <w:t xml:space="preserve"> </w:t>
      </w:r>
      <w:r w:rsidR="0073606D">
        <w:t>i</w:t>
      </w:r>
      <w:r w:rsidR="00496936" w:rsidRPr="003162EC">
        <w:t>ndex</w:t>
      </w:r>
      <w:r w:rsidRPr="003162EC">
        <w:t xml:space="preserve">. Instructions and guidance for completing the Module 3 </w:t>
      </w:r>
      <w:r w:rsidR="0073606D">
        <w:t>i</w:t>
      </w:r>
      <w:r w:rsidR="00106D34" w:rsidRPr="003162EC">
        <w:t xml:space="preserve">ndex </w:t>
      </w:r>
      <w:r w:rsidRPr="003162EC">
        <w:t>are included in this template in red text. All red text should be deleted prior to submission.</w:t>
      </w:r>
    </w:p>
    <w:p w14:paraId="235BA4FF" w14:textId="321A6632" w:rsidR="006C37E2" w:rsidRPr="003162EC" w:rsidRDefault="006C37E2" w:rsidP="003162EC">
      <w:pPr>
        <w:pStyle w:val="Normalred"/>
        <w:spacing w:line="257" w:lineRule="auto"/>
      </w:pPr>
      <w:r w:rsidRPr="003162EC">
        <w:t>Refer to the implementation guidance</w:t>
      </w:r>
      <w:r w:rsidR="005B553F">
        <w:t xml:space="preserve"> </w:t>
      </w:r>
      <w:hyperlink r:id="rId11" w:history="1">
        <w:r w:rsidR="005B553F" w:rsidRPr="00043E1E">
          <w:rPr>
            <w:rStyle w:val="Hyperlink"/>
            <w:rFonts w:ascii="Calibri" w:hAnsi="Calibri"/>
            <w:color w:val="03A783"/>
            <w:sz w:val="22"/>
          </w:rPr>
          <w:t xml:space="preserve">Module </w:t>
        </w:r>
        <w:r w:rsidR="005B553F">
          <w:rPr>
            <w:rStyle w:val="Hyperlink"/>
            <w:rFonts w:ascii="Calibri" w:hAnsi="Calibri"/>
            <w:color w:val="03A783"/>
            <w:sz w:val="22"/>
          </w:rPr>
          <w:t>3</w:t>
        </w:r>
        <w:r w:rsidR="005B553F" w:rsidRPr="00043E1E">
          <w:rPr>
            <w:rStyle w:val="Hyperlink"/>
            <w:rFonts w:ascii="Calibri" w:hAnsi="Calibri"/>
            <w:color w:val="03A783"/>
            <w:sz w:val="22"/>
          </w:rPr>
          <w:t xml:space="preserve"> Data Requirements Table</w:t>
        </w:r>
      </w:hyperlink>
      <w:r w:rsidRPr="003162EC">
        <w:t xml:space="preserve"> for further guidance on data requirements for Module 3.</w:t>
      </w:r>
    </w:p>
    <w:p w14:paraId="0DD59C16" w14:textId="77777777" w:rsidR="006C37E2" w:rsidRPr="003162EC" w:rsidRDefault="006C37E2" w:rsidP="003162EC">
      <w:pPr>
        <w:pStyle w:val="Normalred"/>
      </w:pPr>
      <w:r w:rsidRPr="003162EC">
        <w:t>Lines may be added to the table if more space is needed.</w:t>
      </w:r>
    </w:p>
    <w:p w14:paraId="56D1BC7A" w14:textId="77777777" w:rsidR="006C37E2" w:rsidRDefault="006C37E2" w:rsidP="003162EC">
      <w:pPr>
        <w:pStyle w:val="Normalred"/>
      </w:pPr>
      <w:r w:rsidRPr="003162EC">
        <w:t xml:space="preserve">Please ensure that all information is accurate and complete. </w:t>
      </w:r>
    </w:p>
    <w:p w14:paraId="78D29FB8" w14:textId="77777777" w:rsidR="008308E3" w:rsidRDefault="008308E3" w:rsidP="003162EC">
      <w:pPr>
        <w:pStyle w:val="Normalred"/>
      </w:pPr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1E0" w:firstRow="1" w:lastRow="1" w:firstColumn="1" w:lastColumn="1" w:noHBand="0" w:noVBand="0"/>
      </w:tblPr>
      <w:tblGrid>
        <w:gridCol w:w="1435"/>
        <w:gridCol w:w="2701"/>
        <w:gridCol w:w="2250"/>
        <w:gridCol w:w="2964"/>
      </w:tblGrid>
      <w:tr w:rsidR="006461CE" w:rsidRPr="00E25B53" w14:paraId="3BBC4450" w14:textId="15F85B13" w:rsidTr="00310082">
        <w:trPr>
          <w:trHeight w:val="374"/>
          <w:tblHeader/>
        </w:trPr>
        <w:tc>
          <w:tcPr>
            <w:tcW w:w="76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FFFFFF" w:themeColor="background1"/>
            </w:tcBorders>
            <w:shd w:val="clear" w:color="auto" w:fill="03A783"/>
          </w:tcPr>
          <w:p w14:paraId="6E91062E" w14:textId="69EF991F" w:rsidR="009F16A8" w:rsidRPr="00C962F2" w:rsidRDefault="009F16A8" w:rsidP="00663462">
            <w:pPr>
              <w:rPr>
                <w:rFonts w:ascii="Calibri" w:eastAsia="Calibri" w:hAnsi="Calibri" w:cs="Calibri (Body)"/>
                <w:b/>
                <w:color w:val="FFFFFF"/>
                <w:lang w:eastAsia="en-US"/>
              </w:rPr>
            </w:pPr>
            <w:r w:rsidRPr="00C962F2">
              <w:rPr>
                <w:rFonts w:ascii="Calibri" w:eastAsia="Calibri" w:hAnsi="Calibri" w:cs="Calibri (Body)"/>
                <w:b/>
                <w:color w:val="FFFFFF"/>
                <w:lang w:eastAsia="en-US"/>
              </w:rPr>
              <w:t xml:space="preserve">DR </w:t>
            </w:r>
            <w:r w:rsidR="00C962F2">
              <w:rPr>
                <w:rFonts w:ascii="Calibri" w:eastAsia="Calibri" w:hAnsi="Calibri" w:cs="Calibri (Body)"/>
                <w:b/>
                <w:color w:val="FFFFFF"/>
                <w:lang w:eastAsia="en-US"/>
              </w:rPr>
              <w:t>c</w:t>
            </w:r>
            <w:r w:rsidRPr="00C962F2">
              <w:rPr>
                <w:rFonts w:ascii="Calibri" w:eastAsia="Calibri" w:hAnsi="Calibri" w:cs="Calibri (Body)"/>
                <w:b/>
                <w:color w:val="FFFFFF"/>
                <w:lang w:eastAsia="en-US"/>
              </w:rPr>
              <w:t>ode</w:t>
            </w:r>
          </w:p>
        </w:tc>
        <w:tc>
          <w:tcPr>
            <w:tcW w:w="1444" w:type="pct"/>
            <w:tcBorders>
              <w:top w:val="single" w:sz="4" w:space="0" w:color="03A783"/>
              <w:left w:val="single" w:sz="4" w:space="0" w:color="FFFFFF" w:themeColor="background1"/>
              <w:bottom w:val="single" w:sz="4" w:space="0" w:color="03A783"/>
              <w:right w:val="single" w:sz="4" w:space="0" w:color="FFFFFF" w:themeColor="background1"/>
            </w:tcBorders>
            <w:shd w:val="clear" w:color="auto" w:fill="03A783"/>
          </w:tcPr>
          <w:p w14:paraId="4CA6F2C5" w14:textId="55F4F29A" w:rsidR="009F16A8" w:rsidRPr="00C962F2" w:rsidRDefault="009F16A8" w:rsidP="00663462">
            <w:pPr>
              <w:rPr>
                <w:rFonts w:ascii="Calibri" w:eastAsia="Calibri" w:hAnsi="Calibri" w:cs="Calibri (Body)"/>
                <w:b/>
                <w:color w:val="FFFFFF"/>
                <w:lang w:eastAsia="en-US"/>
              </w:rPr>
            </w:pPr>
            <w:r w:rsidRPr="00C962F2">
              <w:rPr>
                <w:rFonts w:ascii="Calibri" w:eastAsia="Calibri" w:hAnsi="Calibri" w:cs="Calibri (Body)"/>
                <w:b/>
                <w:color w:val="FFFFFF"/>
                <w:lang w:eastAsia="en-US"/>
              </w:rPr>
              <w:t>Requirement</w:t>
            </w:r>
          </w:p>
        </w:tc>
        <w:tc>
          <w:tcPr>
            <w:tcW w:w="1203" w:type="pct"/>
            <w:tcBorders>
              <w:top w:val="single" w:sz="4" w:space="0" w:color="03A783"/>
              <w:left w:val="single" w:sz="4" w:space="0" w:color="FFFFFF" w:themeColor="background1"/>
              <w:bottom w:val="single" w:sz="4" w:space="0" w:color="03A783"/>
              <w:right w:val="single" w:sz="4" w:space="0" w:color="FFFFFF" w:themeColor="background1"/>
            </w:tcBorders>
            <w:shd w:val="clear" w:color="auto" w:fill="03A783"/>
          </w:tcPr>
          <w:p w14:paraId="336721BF" w14:textId="24935F3E" w:rsidR="009F16A8" w:rsidRPr="00C962F2" w:rsidRDefault="009F16A8" w:rsidP="00663462">
            <w:pPr>
              <w:rPr>
                <w:rFonts w:ascii="Calibri" w:eastAsia="Calibri" w:hAnsi="Calibri" w:cs="Calibri (Body)"/>
                <w:b/>
                <w:color w:val="FFFFFF"/>
                <w:lang w:eastAsia="en-US"/>
              </w:rPr>
            </w:pPr>
            <w:r w:rsidRPr="00C962F2">
              <w:rPr>
                <w:rFonts w:ascii="Calibri" w:eastAsia="Calibri" w:hAnsi="Calibri" w:cs="Calibri (Body)"/>
                <w:b/>
                <w:color w:val="FFFFFF"/>
                <w:lang w:eastAsia="en-US"/>
              </w:rPr>
              <w:t>Document</w:t>
            </w:r>
            <w:bookmarkStart w:id="0" w:name="_Ref149646266"/>
            <w:r w:rsidR="0007045C" w:rsidRPr="00C962F2">
              <w:rPr>
                <w:rFonts w:ascii="Calibri" w:eastAsia="Calibri" w:hAnsi="Calibri" w:cs="Calibri (Body)"/>
                <w:color w:val="FFFFFF"/>
                <w:vertAlign w:val="superscript"/>
                <w:lang w:eastAsia="en-US"/>
              </w:rPr>
              <w:footnoteReference w:id="2"/>
            </w:r>
            <w:bookmarkEnd w:id="0"/>
          </w:p>
        </w:tc>
        <w:tc>
          <w:tcPr>
            <w:tcW w:w="1585" w:type="pct"/>
            <w:tcBorders>
              <w:top w:val="single" w:sz="4" w:space="0" w:color="03A783"/>
              <w:left w:val="single" w:sz="4" w:space="0" w:color="FFFFFF" w:themeColor="background1"/>
              <w:bottom w:val="single" w:sz="4" w:space="0" w:color="03A783"/>
              <w:right w:val="single" w:sz="4" w:space="0" w:color="03A783"/>
            </w:tcBorders>
            <w:shd w:val="clear" w:color="auto" w:fill="03A783"/>
          </w:tcPr>
          <w:p w14:paraId="1686684B" w14:textId="4353AF24" w:rsidR="009F16A8" w:rsidRPr="00C962F2" w:rsidRDefault="009F16A8" w:rsidP="00663462">
            <w:pPr>
              <w:rPr>
                <w:rFonts w:ascii="Calibri" w:eastAsia="Calibri" w:hAnsi="Calibri" w:cs="Calibri (Body)"/>
                <w:b/>
                <w:color w:val="FFFFFF"/>
                <w:lang w:eastAsia="en-US"/>
              </w:rPr>
            </w:pPr>
            <w:r w:rsidRPr="00C962F2">
              <w:rPr>
                <w:rFonts w:ascii="Calibri" w:eastAsia="Calibri" w:hAnsi="Calibri" w:cs="Calibri (Body)"/>
                <w:b/>
                <w:color w:val="FFFFFF"/>
                <w:lang w:eastAsia="en-US"/>
              </w:rPr>
              <w:t>Comments</w:t>
            </w:r>
            <w:r w:rsidR="002270BA" w:rsidRPr="00C962F2">
              <w:rPr>
                <w:rFonts w:ascii="Calibri" w:eastAsia="Calibri" w:hAnsi="Calibri" w:cs="Calibri (Body)"/>
                <w:color w:val="FFFFFF"/>
                <w:vertAlign w:val="superscript"/>
                <w:lang w:eastAsia="en-US"/>
              </w:rPr>
              <w:footnoteReference w:id="3"/>
            </w:r>
            <w:r w:rsidR="002270BA" w:rsidRPr="00C962F2">
              <w:rPr>
                <w:rFonts w:ascii="Calibri" w:eastAsia="Calibri" w:hAnsi="Calibri" w:cs="Calibri (Body)"/>
                <w:b/>
                <w:color w:val="FFFFFF"/>
                <w:vertAlign w:val="superscript"/>
                <w:lang w:eastAsia="en-US"/>
              </w:rPr>
              <w:t xml:space="preserve"> </w:t>
            </w:r>
          </w:p>
        </w:tc>
      </w:tr>
      <w:tr w:rsidR="006461CE" w:rsidRPr="00E25B53" w14:paraId="1AA69CD9" w14:textId="1BAA963E" w:rsidTr="00310082">
        <w:trPr>
          <w:trHeight w:val="374"/>
        </w:trPr>
        <w:tc>
          <w:tcPr>
            <w:tcW w:w="76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</w:tcPr>
          <w:p w14:paraId="4095753F" w14:textId="5E7F5646" w:rsidR="009F16A8" w:rsidRPr="000A6C41" w:rsidRDefault="00A17B62" w:rsidP="003F60F6">
            <w:pPr>
              <w:pStyle w:val="Tablebodypale"/>
            </w:pPr>
            <w:r w:rsidRPr="000A6C41">
              <w:t>3.1</w:t>
            </w:r>
          </w:p>
        </w:tc>
        <w:tc>
          <w:tcPr>
            <w:tcW w:w="1444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</w:tcPr>
          <w:p w14:paraId="40BFD6F7" w14:textId="1F2E5376" w:rsidR="009F16A8" w:rsidRPr="000A6C41" w:rsidRDefault="00A17B62" w:rsidP="003F60F6">
            <w:pPr>
              <w:pStyle w:val="Tablebodypale"/>
            </w:pPr>
            <w:r w:rsidRPr="000A6C41">
              <w:t xml:space="preserve">Declaration of </w:t>
            </w:r>
            <w:r w:rsidR="0073606D">
              <w:t>p</w:t>
            </w:r>
            <w:r w:rsidRPr="000A6C41">
              <w:t xml:space="preserve">roduct </w:t>
            </w:r>
            <w:r w:rsidR="0073606D">
              <w:t>f</w:t>
            </w:r>
            <w:r w:rsidRPr="000A6C41">
              <w:t>ormulation</w:t>
            </w:r>
          </w:p>
        </w:tc>
        <w:tc>
          <w:tcPr>
            <w:tcW w:w="120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210FAF6C" w14:textId="77777777" w:rsidR="009F16A8" w:rsidRPr="000A6C41" w:rsidRDefault="009F16A8" w:rsidP="003F60F6">
            <w:pPr>
              <w:pStyle w:val="Tablebodypale"/>
            </w:pPr>
          </w:p>
        </w:tc>
        <w:tc>
          <w:tcPr>
            <w:tcW w:w="158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71C97B1A" w14:textId="77777777" w:rsidR="009F16A8" w:rsidRPr="000A6C41" w:rsidRDefault="009F16A8" w:rsidP="003F60F6">
            <w:pPr>
              <w:pStyle w:val="Tablebodypale"/>
            </w:pPr>
          </w:p>
        </w:tc>
      </w:tr>
      <w:tr w:rsidR="006461CE" w:rsidRPr="00E25B53" w14:paraId="4E5FA8E6" w14:textId="05CA7E7D" w:rsidTr="00310082">
        <w:trPr>
          <w:trHeight w:val="374"/>
        </w:trPr>
        <w:tc>
          <w:tcPr>
            <w:tcW w:w="76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</w:tcPr>
          <w:p w14:paraId="04DBDF84" w14:textId="00032D55" w:rsidR="009F16A8" w:rsidRPr="000A6C41" w:rsidRDefault="00442ECF" w:rsidP="003F60F6">
            <w:pPr>
              <w:pStyle w:val="Tablebodypale"/>
            </w:pPr>
            <w:r w:rsidRPr="000A6C41">
              <w:t>3.2</w:t>
            </w:r>
          </w:p>
        </w:tc>
        <w:tc>
          <w:tcPr>
            <w:tcW w:w="1444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</w:tcPr>
          <w:p w14:paraId="021A84A7" w14:textId="7C8B154D" w:rsidR="009F16A8" w:rsidRPr="000A6C41" w:rsidRDefault="00442ECF" w:rsidP="003F60F6">
            <w:pPr>
              <w:pStyle w:val="Tablebodypale"/>
            </w:pPr>
            <w:r w:rsidRPr="000A6C41">
              <w:t xml:space="preserve">Product </w:t>
            </w:r>
            <w:r w:rsidR="0073606D">
              <w:t>m</w:t>
            </w:r>
            <w:r w:rsidRPr="000A6C41">
              <w:t xml:space="preserve">anufacturing </w:t>
            </w:r>
            <w:r w:rsidR="0073606D">
              <w:t>d</w:t>
            </w:r>
            <w:r w:rsidRPr="000A6C41">
              <w:t>etails</w:t>
            </w:r>
          </w:p>
        </w:tc>
        <w:tc>
          <w:tcPr>
            <w:tcW w:w="120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222C1F24" w14:textId="77777777" w:rsidR="009F16A8" w:rsidRPr="000A6C41" w:rsidRDefault="009F16A8" w:rsidP="003F60F6">
            <w:pPr>
              <w:pStyle w:val="Tablebodypale"/>
            </w:pPr>
          </w:p>
        </w:tc>
        <w:tc>
          <w:tcPr>
            <w:tcW w:w="158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11B365F9" w14:textId="77777777" w:rsidR="009F16A8" w:rsidRPr="000A6C41" w:rsidRDefault="009F16A8" w:rsidP="003F60F6">
            <w:pPr>
              <w:pStyle w:val="Tablebodypale"/>
            </w:pPr>
          </w:p>
        </w:tc>
      </w:tr>
      <w:tr w:rsidR="006461CE" w:rsidRPr="00E25B53" w14:paraId="23159193" w14:textId="77777777" w:rsidTr="00310082">
        <w:trPr>
          <w:trHeight w:val="374"/>
        </w:trPr>
        <w:tc>
          <w:tcPr>
            <w:tcW w:w="76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</w:tcPr>
          <w:p w14:paraId="6717363D" w14:textId="714A7C75" w:rsidR="00976C8B" w:rsidRPr="000A6C41" w:rsidRDefault="003F60F6" w:rsidP="003F60F6">
            <w:pPr>
              <w:pStyle w:val="Tablebodypale"/>
            </w:pPr>
            <w:r>
              <w:t xml:space="preserve">    </w:t>
            </w:r>
            <w:r w:rsidR="00C92799" w:rsidRPr="000A6C41">
              <w:t>3.2.1</w:t>
            </w:r>
          </w:p>
        </w:tc>
        <w:tc>
          <w:tcPr>
            <w:tcW w:w="1444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</w:tcPr>
          <w:p w14:paraId="0088B900" w14:textId="5C361715" w:rsidR="00976C8B" w:rsidRPr="000A6C41" w:rsidRDefault="001D685A" w:rsidP="003F60F6">
            <w:pPr>
              <w:pStyle w:val="Tablebodypale"/>
            </w:pPr>
            <w:r w:rsidRPr="000A6C41">
              <w:t xml:space="preserve">Declaration of </w:t>
            </w:r>
            <w:r w:rsidR="0073606D">
              <w:t>m</w:t>
            </w:r>
            <w:r w:rsidRPr="000A6C41">
              <w:t xml:space="preserve">anufacturing </w:t>
            </w:r>
            <w:r w:rsidR="0073606D">
              <w:t>s</w:t>
            </w:r>
            <w:r w:rsidRPr="000A6C41">
              <w:t>ites (DMS)</w:t>
            </w:r>
          </w:p>
        </w:tc>
        <w:tc>
          <w:tcPr>
            <w:tcW w:w="120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182DEBA0" w14:textId="77777777" w:rsidR="00976C8B" w:rsidRPr="000A6C41" w:rsidRDefault="00976C8B" w:rsidP="003F60F6">
            <w:pPr>
              <w:pStyle w:val="Tablebodypale"/>
            </w:pPr>
          </w:p>
        </w:tc>
        <w:tc>
          <w:tcPr>
            <w:tcW w:w="158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34B51C90" w14:textId="77777777" w:rsidR="00976C8B" w:rsidRPr="000A6C41" w:rsidRDefault="00976C8B" w:rsidP="003F60F6">
            <w:pPr>
              <w:pStyle w:val="Tablebodypale"/>
            </w:pPr>
          </w:p>
        </w:tc>
      </w:tr>
      <w:tr w:rsidR="006461CE" w:rsidRPr="00E25B53" w14:paraId="2622382F" w14:textId="77777777" w:rsidTr="00310082">
        <w:trPr>
          <w:trHeight w:val="374"/>
        </w:trPr>
        <w:tc>
          <w:tcPr>
            <w:tcW w:w="76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</w:tcPr>
          <w:p w14:paraId="0153F264" w14:textId="39B4FAC7" w:rsidR="00304DA9" w:rsidRPr="000A6C41" w:rsidRDefault="003F60F6" w:rsidP="003F60F6">
            <w:pPr>
              <w:pStyle w:val="Tablebodypale"/>
            </w:pPr>
            <w:r>
              <w:t xml:space="preserve">    </w:t>
            </w:r>
            <w:r w:rsidR="00304DA9" w:rsidRPr="000A6C41">
              <w:t>3.2.2</w:t>
            </w:r>
          </w:p>
        </w:tc>
        <w:tc>
          <w:tcPr>
            <w:tcW w:w="1444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0C869F80" w14:textId="643B58A9" w:rsidR="00304DA9" w:rsidRPr="000A6C41" w:rsidRDefault="00304DA9" w:rsidP="003F60F6">
            <w:pPr>
              <w:pStyle w:val="Tablebodypale"/>
            </w:pPr>
            <w:r w:rsidRPr="000A6C41">
              <w:t xml:space="preserve">Control of </w:t>
            </w:r>
            <w:r w:rsidR="0073606D">
              <w:t>s</w:t>
            </w:r>
            <w:r w:rsidRPr="000A6C41">
              <w:t xml:space="preserve">tarting </w:t>
            </w:r>
            <w:r w:rsidR="0073606D">
              <w:t>m</w:t>
            </w:r>
            <w:r w:rsidRPr="000A6C41">
              <w:t xml:space="preserve">aterials </w:t>
            </w:r>
          </w:p>
        </w:tc>
        <w:tc>
          <w:tcPr>
            <w:tcW w:w="120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23A1BBAF" w14:textId="77777777" w:rsidR="00304DA9" w:rsidRPr="000A6C41" w:rsidRDefault="00304DA9" w:rsidP="003F60F6">
            <w:pPr>
              <w:pStyle w:val="Tablebodypale"/>
            </w:pPr>
          </w:p>
        </w:tc>
        <w:tc>
          <w:tcPr>
            <w:tcW w:w="158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0EA9E0D0" w14:textId="77777777" w:rsidR="00304DA9" w:rsidRPr="000A6C41" w:rsidRDefault="00304DA9" w:rsidP="003F60F6">
            <w:pPr>
              <w:pStyle w:val="Tablebodypale"/>
            </w:pPr>
          </w:p>
        </w:tc>
      </w:tr>
      <w:tr w:rsidR="006461CE" w:rsidRPr="00E25B53" w14:paraId="546BE1C8" w14:textId="77777777" w:rsidTr="00310082">
        <w:trPr>
          <w:trHeight w:val="374"/>
        </w:trPr>
        <w:tc>
          <w:tcPr>
            <w:tcW w:w="76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</w:tcPr>
          <w:p w14:paraId="539C2F42" w14:textId="49D8F4D9" w:rsidR="00304DA9" w:rsidRPr="000A6C41" w:rsidRDefault="003F60F6" w:rsidP="003F60F6">
            <w:pPr>
              <w:pStyle w:val="Tablebodypale"/>
            </w:pPr>
            <w:r>
              <w:t xml:space="preserve">    </w:t>
            </w:r>
            <w:r w:rsidR="00654C10" w:rsidRPr="000A6C41">
              <w:t>3.2.3</w:t>
            </w:r>
          </w:p>
        </w:tc>
        <w:tc>
          <w:tcPr>
            <w:tcW w:w="1444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</w:tcPr>
          <w:p w14:paraId="29CDD70A" w14:textId="423D88E3" w:rsidR="00304DA9" w:rsidRPr="000A6C41" w:rsidRDefault="00654C10" w:rsidP="003F60F6">
            <w:pPr>
              <w:pStyle w:val="Tablebodypale"/>
            </w:pPr>
            <w:r w:rsidRPr="000A6C41">
              <w:t xml:space="preserve">Batch </w:t>
            </w:r>
            <w:r w:rsidR="0073606D">
              <w:t>d</w:t>
            </w:r>
            <w:r w:rsidRPr="000A6C41">
              <w:t xml:space="preserve">elineation and </w:t>
            </w:r>
            <w:r w:rsidR="0073606D">
              <w:t>f</w:t>
            </w:r>
            <w:r w:rsidRPr="000A6C41">
              <w:t>ormula</w:t>
            </w:r>
          </w:p>
        </w:tc>
        <w:tc>
          <w:tcPr>
            <w:tcW w:w="120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58BF5454" w14:textId="77777777" w:rsidR="00304DA9" w:rsidRPr="000A6C41" w:rsidRDefault="00304DA9" w:rsidP="003F60F6">
            <w:pPr>
              <w:pStyle w:val="Tablebodypale"/>
            </w:pPr>
          </w:p>
        </w:tc>
        <w:tc>
          <w:tcPr>
            <w:tcW w:w="158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3F12EF1C" w14:textId="77777777" w:rsidR="00304DA9" w:rsidRPr="000A6C41" w:rsidRDefault="00304DA9" w:rsidP="003F60F6">
            <w:pPr>
              <w:pStyle w:val="Tablebodypale"/>
            </w:pPr>
          </w:p>
        </w:tc>
      </w:tr>
      <w:tr w:rsidR="006461CE" w:rsidRPr="00E25B53" w14:paraId="44DD828C" w14:textId="77777777" w:rsidTr="00310082">
        <w:trPr>
          <w:trHeight w:val="374"/>
        </w:trPr>
        <w:tc>
          <w:tcPr>
            <w:tcW w:w="76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</w:tcPr>
          <w:p w14:paraId="13784CD9" w14:textId="2F977EBF" w:rsidR="00654C10" w:rsidRPr="000A6C41" w:rsidRDefault="003F60F6" w:rsidP="003F60F6">
            <w:pPr>
              <w:pStyle w:val="Tablebodypale"/>
            </w:pPr>
            <w:r>
              <w:t xml:space="preserve">    </w:t>
            </w:r>
            <w:r w:rsidR="00CB70E0" w:rsidRPr="000A6C41">
              <w:t>3.2.4</w:t>
            </w:r>
          </w:p>
        </w:tc>
        <w:tc>
          <w:tcPr>
            <w:tcW w:w="1444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</w:tcPr>
          <w:p w14:paraId="0928EF6F" w14:textId="56DE54E0" w:rsidR="00654C10" w:rsidRPr="000A6C41" w:rsidRDefault="00CB70E0" w:rsidP="003F60F6">
            <w:pPr>
              <w:pStyle w:val="Tablebodypale"/>
            </w:pPr>
            <w:r w:rsidRPr="000A6C41">
              <w:t xml:space="preserve">Description of </w:t>
            </w:r>
            <w:r w:rsidR="0073606D">
              <w:t>m</w:t>
            </w:r>
            <w:r w:rsidRPr="000A6C41">
              <w:t xml:space="preserve">anufacturing </w:t>
            </w:r>
            <w:r w:rsidR="0073606D">
              <w:t>p</w:t>
            </w:r>
            <w:r w:rsidRPr="000A6C41">
              <w:t>rocess (DMP)</w:t>
            </w:r>
          </w:p>
        </w:tc>
        <w:tc>
          <w:tcPr>
            <w:tcW w:w="120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02763D8F" w14:textId="77777777" w:rsidR="00654C10" w:rsidRPr="000A6C41" w:rsidRDefault="00654C10" w:rsidP="003F60F6">
            <w:pPr>
              <w:pStyle w:val="Tablebodypale"/>
            </w:pPr>
          </w:p>
        </w:tc>
        <w:tc>
          <w:tcPr>
            <w:tcW w:w="158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0D244E53" w14:textId="77777777" w:rsidR="00654C10" w:rsidRPr="000A6C41" w:rsidRDefault="00654C10" w:rsidP="003F60F6">
            <w:pPr>
              <w:pStyle w:val="Tablebodypale"/>
            </w:pPr>
          </w:p>
        </w:tc>
      </w:tr>
      <w:tr w:rsidR="006461CE" w:rsidRPr="00E25B53" w14:paraId="37F5A93D" w14:textId="77777777" w:rsidTr="00310082">
        <w:trPr>
          <w:trHeight w:val="374"/>
        </w:trPr>
        <w:tc>
          <w:tcPr>
            <w:tcW w:w="76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</w:tcPr>
          <w:p w14:paraId="50822C46" w14:textId="57219B97" w:rsidR="00CB70E0" w:rsidRPr="000A6C41" w:rsidRDefault="00CB70E0" w:rsidP="003F60F6">
            <w:pPr>
              <w:pStyle w:val="Tablebodypale"/>
            </w:pPr>
            <w:r w:rsidRPr="000A6C41">
              <w:t>3.3</w:t>
            </w:r>
          </w:p>
        </w:tc>
        <w:tc>
          <w:tcPr>
            <w:tcW w:w="1444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</w:tcPr>
          <w:p w14:paraId="2CE95B23" w14:textId="4DD71E93" w:rsidR="00CB70E0" w:rsidRPr="000A6C41" w:rsidRDefault="00CB70E0" w:rsidP="003F60F6">
            <w:pPr>
              <w:pStyle w:val="Tablebodypale"/>
            </w:pPr>
            <w:r w:rsidRPr="000A6C41">
              <w:t xml:space="preserve">Declaration of </w:t>
            </w:r>
            <w:r w:rsidR="005A6FB5">
              <w:t>insecticide-treated net (ITN)</w:t>
            </w:r>
            <w:r w:rsidRPr="000A6C41">
              <w:t xml:space="preserve"> </w:t>
            </w:r>
            <w:r w:rsidR="0073606D">
              <w:lastRenderedPageBreak/>
              <w:t>c</w:t>
            </w:r>
            <w:r w:rsidRPr="000A6C41">
              <w:t xml:space="preserve">onstruction and </w:t>
            </w:r>
            <w:r w:rsidR="0073606D">
              <w:t>s</w:t>
            </w:r>
            <w:r w:rsidRPr="000A6C41">
              <w:t xml:space="preserve">ampling </w:t>
            </w:r>
            <w:r w:rsidR="0073606D">
              <w:t>p</w:t>
            </w:r>
            <w:r w:rsidRPr="000A6C41">
              <w:t>rocedure</w:t>
            </w:r>
          </w:p>
        </w:tc>
        <w:tc>
          <w:tcPr>
            <w:tcW w:w="120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0F5A222A" w14:textId="77777777" w:rsidR="00CB70E0" w:rsidRPr="000A6C41" w:rsidRDefault="00CB70E0" w:rsidP="003F60F6">
            <w:pPr>
              <w:pStyle w:val="Tablebodypale"/>
            </w:pPr>
          </w:p>
        </w:tc>
        <w:tc>
          <w:tcPr>
            <w:tcW w:w="158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0FDD4D93" w14:textId="77777777" w:rsidR="00CB70E0" w:rsidRPr="000A6C41" w:rsidRDefault="00CB70E0" w:rsidP="003F60F6">
            <w:pPr>
              <w:pStyle w:val="Tablebodypale"/>
            </w:pPr>
          </w:p>
        </w:tc>
      </w:tr>
      <w:tr w:rsidR="006461CE" w:rsidRPr="00E25B53" w14:paraId="2FEADE4D" w14:textId="77777777" w:rsidTr="003F60F6">
        <w:trPr>
          <w:trHeight w:val="374"/>
        </w:trPr>
        <w:tc>
          <w:tcPr>
            <w:tcW w:w="76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</w:tcPr>
          <w:p w14:paraId="33869A48" w14:textId="238FFFAF" w:rsidR="00CB70E0" w:rsidRPr="000A6C41" w:rsidRDefault="00CB70E0" w:rsidP="003F60F6">
            <w:pPr>
              <w:pStyle w:val="Tablebodypale"/>
            </w:pPr>
            <w:r w:rsidRPr="000A6C41">
              <w:t>3.4</w:t>
            </w:r>
          </w:p>
        </w:tc>
        <w:tc>
          <w:tcPr>
            <w:tcW w:w="1444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</w:tcPr>
          <w:p w14:paraId="4DD988F5" w14:textId="6F3BFDEA" w:rsidR="00CB70E0" w:rsidRPr="000A6C41" w:rsidRDefault="00CB70E0" w:rsidP="003F60F6">
            <w:pPr>
              <w:pStyle w:val="Tablebodypale"/>
            </w:pPr>
            <w:r w:rsidRPr="000A6C41">
              <w:t xml:space="preserve">Physical </w:t>
            </w:r>
            <w:r w:rsidR="0073606D">
              <w:t>c</w:t>
            </w:r>
            <w:r w:rsidRPr="000A6C41">
              <w:t>haracteristics</w:t>
            </w:r>
          </w:p>
        </w:tc>
        <w:tc>
          <w:tcPr>
            <w:tcW w:w="120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2D67FFD0" w14:textId="77777777" w:rsidR="00CB70E0" w:rsidRPr="000A6C41" w:rsidRDefault="00CB70E0" w:rsidP="003F60F6">
            <w:pPr>
              <w:pStyle w:val="Tablebodypale"/>
            </w:pPr>
          </w:p>
        </w:tc>
        <w:tc>
          <w:tcPr>
            <w:tcW w:w="158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09CD9C1E" w14:textId="77777777" w:rsidR="00CB70E0" w:rsidRPr="000A6C41" w:rsidRDefault="00CB70E0" w:rsidP="003F60F6">
            <w:pPr>
              <w:pStyle w:val="Tablebodypale"/>
            </w:pPr>
          </w:p>
        </w:tc>
      </w:tr>
      <w:tr w:rsidR="006461CE" w:rsidRPr="00E25B53" w14:paraId="3E22561C" w14:textId="77777777" w:rsidTr="003F60F6">
        <w:trPr>
          <w:trHeight w:val="374"/>
        </w:trPr>
        <w:tc>
          <w:tcPr>
            <w:tcW w:w="76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79B94C54" w14:textId="5DB5756A" w:rsidR="00283092" w:rsidRPr="000A6C41" w:rsidRDefault="003F60F6" w:rsidP="003F60F6">
            <w:pPr>
              <w:pStyle w:val="Tablebodypale"/>
            </w:pPr>
            <w:r>
              <w:t xml:space="preserve">    </w:t>
            </w:r>
            <w:r w:rsidR="00283092" w:rsidRPr="000A6C41">
              <w:t>3.4.1</w:t>
            </w:r>
          </w:p>
        </w:tc>
        <w:tc>
          <w:tcPr>
            <w:tcW w:w="1444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54B22DEC" w14:textId="0B98F8B7" w:rsidR="00283092" w:rsidRPr="000A6C41" w:rsidRDefault="00283092" w:rsidP="003F60F6">
            <w:pPr>
              <w:pStyle w:val="Tablebodypale"/>
            </w:pPr>
            <w:r w:rsidRPr="000A6C41">
              <w:t xml:space="preserve">Integral </w:t>
            </w:r>
            <w:r w:rsidR="0073606D">
              <w:t>c</w:t>
            </w:r>
            <w:r w:rsidRPr="000A6C41">
              <w:t>omponents (</w:t>
            </w:r>
            <w:proofErr w:type="gramStart"/>
            <w:r w:rsidRPr="000A6C41">
              <w:t>e.g.</w:t>
            </w:r>
            <w:proofErr w:type="gramEnd"/>
            <w:r w:rsidRPr="000A6C41">
              <w:t xml:space="preserve"> yarn)</w:t>
            </w:r>
          </w:p>
        </w:tc>
        <w:tc>
          <w:tcPr>
            <w:tcW w:w="120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529896DE" w14:textId="77777777" w:rsidR="00283092" w:rsidRPr="000A6C41" w:rsidRDefault="00283092" w:rsidP="003F60F6">
            <w:pPr>
              <w:pStyle w:val="Tablebodypale"/>
            </w:pPr>
          </w:p>
        </w:tc>
        <w:tc>
          <w:tcPr>
            <w:tcW w:w="158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42E09E36" w14:textId="77777777" w:rsidR="00283092" w:rsidRPr="000A6C41" w:rsidRDefault="00283092" w:rsidP="003F60F6">
            <w:pPr>
              <w:pStyle w:val="Tablebodypale"/>
            </w:pPr>
          </w:p>
        </w:tc>
      </w:tr>
      <w:tr w:rsidR="006461CE" w:rsidRPr="00E25B53" w14:paraId="7BA3AC3A" w14:textId="77777777" w:rsidTr="003F60F6">
        <w:trPr>
          <w:trHeight w:val="374"/>
        </w:trPr>
        <w:tc>
          <w:tcPr>
            <w:tcW w:w="76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473D9E8D" w14:textId="4F34C7A3" w:rsidR="00283092" w:rsidRPr="006F1A66" w:rsidRDefault="003F60F6" w:rsidP="003F60F6">
            <w:pPr>
              <w:pStyle w:val="Tablebodypale"/>
            </w:pPr>
            <w:r>
              <w:t xml:space="preserve">  </w:t>
            </w:r>
            <w:r w:rsidR="00EE3554">
              <w:t xml:space="preserve">     </w:t>
            </w:r>
            <w:r w:rsidR="00283092" w:rsidRPr="006F1A66">
              <w:t>3.4.1.1</w:t>
            </w:r>
          </w:p>
        </w:tc>
        <w:tc>
          <w:tcPr>
            <w:tcW w:w="1444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21F8596C" w14:textId="67B6E86F" w:rsidR="00283092" w:rsidRPr="000A6C41" w:rsidRDefault="00283092" w:rsidP="003F60F6">
            <w:pPr>
              <w:pStyle w:val="Tablebodypale"/>
            </w:pPr>
            <w:r w:rsidRPr="000A6C41">
              <w:t>Verification of denier</w:t>
            </w:r>
          </w:p>
        </w:tc>
        <w:tc>
          <w:tcPr>
            <w:tcW w:w="120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4F8B41AD" w14:textId="77777777" w:rsidR="00283092" w:rsidRPr="000A6C41" w:rsidRDefault="00283092" w:rsidP="003F60F6">
            <w:pPr>
              <w:pStyle w:val="Tablebodypale"/>
            </w:pPr>
          </w:p>
        </w:tc>
        <w:tc>
          <w:tcPr>
            <w:tcW w:w="158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2C636197" w14:textId="77777777" w:rsidR="00283092" w:rsidRPr="000A6C41" w:rsidRDefault="00283092" w:rsidP="003F60F6">
            <w:pPr>
              <w:pStyle w:val="Tablebodypale"/>
            </w:pPr>
          </w:p>
        </w:tc>
      </w:tr>
      <w:tr w:rsidR="006461CE" w:rsidRPr="00E25B53" w14:paraId="4C0525AC" w14:textId="77777777" w:rsidTr="003F60F6">
        <w:trPr>
          <w:trHeight w:val="374"/>
        </w:trPr>
        <w:tc>
          <w:tcPr>
            <w:tcW w:w="76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395C8092" w14:textId="48C8821F" w:rsidR="00283092" w:rsidRPr="006F1A66" w:rsidRDefault="003F60F6" w:rsidP="003F60F6">
            <w:pPr>
              <w:pStyle w:val="Tablebodypale"/>
            </w:pPr>
            <w:r>
              <w:t xml:space="preserve">  </w:t>
            </w:r>
            <w:r w:rsidR="00EE3554">
              <w:t xml:space="preserve">     </w:t>
            </w:r>
            <w:r w:rsidR="00283092" w:rsidRPr="006F1A66">
              <w:t>3.4.1.2</w:t>
            </w:r>
          </w:p>
        </w:tc>
        <w:tc>
          <w:tcPr>
            <w:tcW w:w="1444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2CBD34AA" w14:textId="4EDA40F0" w:rsidR="00283092" w:rsidRPr="000A6C41" w:rsidRDefault="00283092" w:rsidP="003F60F6">
            <w:pPr>
              <w:pStyle w:val="Tablebodypale"/>
            </w:pPr>
            <w:r w:rsidRPr="000A6C41">
              <w:t xml:space="preserve">Tensile </w:t>
            </w:r>
            <w:r w:rsidR="0073606D">
              <w:t>s</w:t>
            </w:r>
            <w:r w:rsidRPr="000A6C41">
              <w:t>trength</w:t>
            </w:r>
          </w:p>
        </w:tc>
        <w:tc>
          <w:tcPr>
            <w:tcW w:w="120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719A1D25" w14:textId="77777777" w:rsidR="00283092" w:rsidRPr="000A6C41" w:rsidRDefault="00283092" w:rsidP="003F60F6">
            <w:pPr>
              <w:pStyle w:val="Tablebodypale"/>
            </w:pPr>
          </w:p>
        </w:tc>
        <w:tc>
          <w:tcPr>
            <w:tcW w:w="158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405D07E8" w14:textId="77777777" w:rsidR="00283092" w:rsidRPr="000A6C41" w:rsidRDefault="00283092" w:rsidP="003F60F6">
            <w:pPr>
              <w:pStyle w:val="Tablebodypale"/>
            </w:pPr>
          </w:p>
        </w:tc>
      </w:tr>
      <w:tr w:rsidR="006461CE" w:rsidRPr="00E25B53" w14:paraId="65CFEB08" w14:textId="77777777" w:rsidTr="003F60F6">
        <w:trPr>
          <w:trHeight w:val="374"/>
        </w:trPr>
        <w:tc>
          <w:tcPr>
            <w:tcW w:w="76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3E5CE2DB" w14:textId="7FA06ED3" w:rsidR="00283092" w:rsidRPr="006F1A66" w:rsidRDefault="003F60F6" w:rsidP="003F60F6">
            <w:pPr>
              <w:pStyle w:val="Tablebodypale"/>
            </w:pPr>
            <w:r>
              <w:t xml:space="preserve">  </w:t>
            </w:r>
            <w:r w:rsidR="00EE3554">
              <w:t xml:space="preserve">     </w:t>
            </w:r>
            <w:r w:rsidR="00283092" w:rsidRPr="006F1A66">
              <w:t>3.4.1.3</w:t>
            </w:r>
          </w:p>
        </w:tc>
        <w:tc>
          <w:tcPr>
            <w:tcW w:w="1444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0C77C121" w14:textId="4FC3B6C4" w:rsidR="00283092" w:rsidRPr="000A6C41" w:rsidRDefault="00283092" w:rsidP="003F60F6">
            <w:pPr>
              <w:pStyle w:val="Tablebodypale"/>
            </w:pPr>
            <w:r w:rsidRPr="000A6C41">
              <w:t>Other representative attributes relevant to the integral component(s)</w:t>
            </w:r>
          </w:p>
        </w:tc>
        <w:tc>
          <w:tcPr>
            <w:tcW w:w="120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6938D319" w14:textId="77777777" w:rsidR="00283092" w:rsidRPr="000A6C41" w:rsidRDefault="00283092" w:rsidP="003F60F6">
            <w:pPr>
              <w:pStyle w:val="Tablebodypale"/>
            </w:pPr>
          </w:p>
        </w:tc>
        <w:tc>
          <w:tcPr>
            <w:tcW w:w="158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44074431" w14:textId="77777777" w:rsidR="00283092" w:rsidRPr="000A6C41" w:rsidRDefault="00283092" w:rsidP="003F60F6">
            <w:pPr>
              <w:pStyle w:val="Tablebodypale"/>
            </w:pPr>
          </w:p>
        </w:tc>
      </w:tr>
      <w:tr w:rsidR="006461CE" w:rsidRPr="00E25B53" w14:paraId="60EDB4B2" w14:textId="77777777" w:rsidTr="003F60F6">
        <w:trPr>
          <w:trHeight w:val="374"/>
        </w:trPr>
        <w:tc>
          <w:tcPr>
            <w:tcW w:w="76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14E519B2" w14:textId="69B11B87" w:rsidR="00283092" w:rsidRPr="000A6C41" w:rsidRDefault="003F60F6" w:rsidP="003F60F6">
            <w:pPr>
              <w:pStyle w:val="Tablebodypale"/>
            </w:pPr>
            <w:r>
              <w:t xml:space="preserve">    </w:t>
            </w:r>
            <w:r w:rsidR="00283092" w:rsidRPr="000A6C41">
              <w:t>3.4.2</w:t>
            </w:r>
          </w:p>
        </w:tc>
        <w:tc>
          <w:tcPr>
            <w:tcW w:w="1444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341774EB" w14:textId="3DD186E9" w:rsidR="00283092" w:rsidRPr="000A6C41" w:rsidRDefault="00283092" w:rsidP="003F60F6">
            <w:pPr>
              <w:pStyle w:val="Tablebodypale"/>
            </w:pPr>
            <w:r w:rsidRPr="000A6C41">
              <w:t>Fabric</w:t>
            </w:r>
          </w:p>
        </w:tc>
        <w:tc>
          <w:tcPr>
            <w:tcW w:w="120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02ED1824" w14:textId="77777777" w:rsidR="00283092" w:rsidRPr="000A6C41" w:rsidRDefault="00283092" w:rsidP="003F60F6">
            <w:pPr>
              <w:pStyle w:val="Tablebodypale"/>
            </w:pPr>
          </w:p>
        </w:tc>
        <w:tc>
          <w:tcPr>
            <w:tcW w:w="158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5CC3DC77" w14:textId="77777777" w:rsidR="00283092" w:rsidRPr="000A6C41" w:rsidRDefault="00283092" w:rsidP="003F60F6">
            <w:pPr>
              <w:pStyle w:val="Tablebodypale"/>
            </w:pPr>
          </w:p>
        </w:tc>
      </w:tr>
      <w:tr w:rsidR="006461CE" w:rsidRPr="00E25B53" w14:paraId="5BBB5258" w14:textId="77777777" w:rsidTr="003F60F6">
        <w:trPr>
          <w:trHeight w:val="374"/>
        </w:trPr>
        <w:tc>
          <w:tcPr>
            <w:tcW w:w="76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6C1BE700" w14:textId="21AA5C04" w:rsidR="00283092" w:rsidRPr="006F1A66" w:rsidRDefault="003F60F6" w:rsidP="003F60F6">
            <w:pPr>
              <w:pStyle w:val="Tablebodypale"/>
            </w:pPr>
            <w:r>
              <w:t xml:space="preserve">  </w:t>
            </w:r>
            <w:r w:rsidR="00EE3554">
              <w:t xml:space="preserve">    </w:t>
            </w:r>
            <w:r w:rsidR="00EB12BD">
              <w:t xml:space="preserve"> </w:t>
            </w:r>
            <w:r w:rsidR="00283092" w:rsidRPr="006F1A66">
              <w:t>3.4.2.1</w:t>
            </w:r>
          </w:p>
        </w:tc>
        <w:tc>
          <w:tcPr>
            <w:tcW w:w="1444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0579D900" w14:textId="25FA21BD" w:rsidR="00283092" w:rsidRPr="000A6C41" w:rsidRDefault="00283092" w:rsidP="003F60F6">
            <w:pPr>
              <w:pStyle w:val="Tablebodypale"/>
            </w:pPr>
            <w:r w:rsidRPr="000A6C41">
              <w:t>Description of fabric formation (</w:t>
            </w:r>
            <w:proofErr w:type="gramStart"/>
            <w:r w:rsidRPr="000A6C41">
              <w:t>e.g.</w:t>
            </w:r>
            <w:proofErr w:type="gramEnd"/>
            <w:r w:rsidRPr="000A6C41">
              <w:t xml:space="preserve"> knitting pattern)</w:t>
            </w:r>
          </w:p>
        </w:tc>
        <w:tc>
          <w:tcPr>
            <w:tcW w:w="120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2E867AFD" w14:textId="77777777" w:rsidR="00283092" w:rsidRPr="000A6C41" w:rsidRDefault="00283092" w:rsidP="003F60F6">
            <w:pPr>
              <w:pStyle w:val="Tablebodypale"/>
            </w:pPr>
          </w:p>
        </w:tc>
        <w:tc>
          <w:tcPr>
            <w:tcW w:w="158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78291945" w14:textId="77777777" w:rsidR="00283092" w:rsidRPr="000A6C41" w:rsidRDefault="00283092" w:rsidP="003F60F6">
            <w:pPr>
              <w:pStyle w:val="Tablebodypale"/>
            </w:pPr>
          </w:p>
        </w:tc>
      </w:tr>
      <w:tr w:rsidR="006461CE" w:rsidRPr="00E25B53" w14:paraId="53B6B9DD" w14:textId="77777777" w:rsidTr="003F60F6">
        <w:trPr>
          <w:trHeight w:val="374"/>
        </w:trPr>
        <w:tc>
          <w:tcPr>
            <w:tcW w:w="76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4AAB369C" w14:textId="441F4B81" w:rsidR="00283092" w:rsidRPr="006F1A66" w:rsidRDefault="003F60F6" w:rsidP="003F60F6">
            <w:pPr>
              <w:pStyle w:val="Tablebodypale"/>
            </w:pPr>
            <w:r>
              <w:t xml:space="preserve">  </w:t>
            </w:r>
            <w:r w:rsidR="00EE3554">
              <w:t xml:space="preserve">     </w:t>
            </w:r>
            <w:r w:rsidR="00283092" w:rsidRPr="006F1A66">
              <w:t>3.4.2.2</w:t>
            </w:r>
          </w:p>
        </w:tc>
        <w:tc>
          <w:tcPr>
            <w:tcW w:w="1444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255ACB1A" w14:textId="2C4D53FD" w:rsidR="00283092" w:rsidRPr="000A6C41" w:rsidRDefault="00283092" w:rsidP="003F60F6">
            <w:pPr>
              <w:pStyle w:val="Tablebodypale"/>
            </w:pPr>
            <w:r w:rsidRPr="000A6C41">
              <w:t xml:space="preserve">Fabric </w:t>
            </w:r>
            <w:r w:rsidR="0073606D">
              <w:t>w</w:t>
            </w:r>
            <w:r w:rsidRPr="000A6C41">
              <w:t>eight</w:t>
            </w:r>
          </w:p>
        </w:tc>
        <w:tc>
          <w:tcPr>
            <w:tcW w:w="120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272E626A" w14:textId="77777777" w:rsidR="00283092" w:rsidRPr="000A6C41" w:rsidRDefault="00283092" w:rsidP="003F60F6">
            <w:pPr>
              <w:pStyle w:val="Tablebodypale"/>
            </w:pPr>
          </w:p>
        </w:tc>
        <w:tc>
          <w:tcPr>
            <w:tcW w:w="158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3982384D" w14:textId="77777777" w:rsidR="00283092" w:rsidRPr="000A6C41" w:rsidRDefault="00283092" w:rsidP="003F60F6">
            <w:pPr>
              <w:pStyle w:val="Tablebodypale"/>
            </w:pPr>
          </w:p>
        </w:tc>
      </w:tr>
      <w:tr w:rsidR="006461CE" w:rsidRPr="00E25B53" w14:paraId="75A4AE50" w14:textId="77777777" w:rsidTr="003F60F6">
        <w:trPr>
          <w:trHeight w:val="374"/>
        </w:trPr>
        <w:tc>
          <w:tcPr>
            <w:tcW w:w="76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292A3FC4" w14:textId="47813D73" w:rsidR="00283092" w:rsidRPr="006F1A66" w:rsidRDefault="003F60F6" w:rsidP="003F60F6">
            <w:pPr>
              <w:pStyle w:val="Tablebodypale"/>
            </w:pPr>
            <w:r>
              <w:t xml:space="preserve"> </w:t>
            </w:r>
            <w:r w:rsidR="00EE3554">
              <w:t xml:space="preserve">     </w:t>
            </w:r>
            <w:r>
              <w:t xml:space="preserve"> </w:t>
            </w:r>
            <w:r w:rsidR="00283092" w:rsidRPr="006F1A66">
              <w:t>3.4.2.3</w:t>
            </w:r>
          </w:p>
        </w:tc>
        <w:tc>
          <w:tcPr>
            <w:tcW w:w="1444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54DD0A6F" w14:textId="6E58DF6A" w:rsidR="00283092" w:rsidRPr="000A6C41" w:rsidRDefault="00283092" w:rsidP="003F60F6">
            <w:pPr>
              <w:pStyle w:val="Tablebodypale"/>
            </w:pPr>
            <w:r w:rsidRPr="000A6C41">
              <w:t>Mesh size</w:t>
            </w:r>
          </w:p>
        </w:tc>
        <w:tc>
          <w:tcPr>
            <w:tcW w:w="120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3EE62D90" w14:textId="77777777" w:rsidR="00283092" w:rsidRPr="000A6C41" w:rsidRDefault="00283092" w:rsidP="003F60F6">
            <w:pPr>
              <w:pStyle w:val="Tablebodypale"/>
            </w:pPr>
          </w:p>
        </w:tc>
        <w:tc>
          <w:tcPr>
            <w:tcW w:w="158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1F6EB865" w14:textId="77777777" w:rsidR="00283092" w:rsidRPr="000A6C41" w:rsidRDefault="00283092" w:rsidP="003F60F6">
            <w:pPr>
              <w:pStyle w:val="Tablebodypale"/>
            </w:pPr>
          </w:p>
        </w:tc>
      </w:tr>
      <w:tr w:rsidR="006461CE" w:rsidRPr="00E25B53" w14:paraId="7A12FD1E" w14:textId="77777777" w:rsidTr="003F60F6">
        <w:trPr>
          <w:trHeight w:val="374"/>
        </w:trPr>
        <w:tc>
          <w:tcPr>
            <w:tcW w:w="76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6769B62F" w14:textId="3E86769D" w:rsidR="00283092" w:rsidRPr="006F1A66" w:rsidRDefault="003F60F6" w:rsidP="003F60F6">
            <w:pPr>
              <w:pStyle w:val="Tablebodypale"/>
            </w:pPr>
            <w:r>
              <w:t xml:space="preserve">  </w:t>
            </w:r>
            <w:r w:rsidR="00EE3554">
              <w:t xml:space="preserve">     </w:t>
            </w:r>
            <w:r w:rsidR="00283092" w:rsidRPr="006F1A66">
              <w:t>3.4.2.4</w:t>
            </w:r>
          </w:p>
        </w:tc>
        <w:tc>
          <w:tcPr>
            <w:tcW w:w="1444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5D7F0FCD" w14:textId="2A1CDD70" w:rsidR="00283092" w:rsidRPr="000A6C41" w:rsidRDefault="00283092" w:rsidP="003F60F6">
            <w:pPr>
              <w:pStyle w:val="Tablebodypale"/>
            </w:pPr>
            <w:r w:rsidRPr="000A6C41">
              <w:t>Flammability</w:t>
            </w:r>
          </w:p>
        </w:tc>
        <w:tc>
          <w:tcPr>
            <w:tcW w:w="120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6E8E066F" w14:textId="77777777" w:rsidR="00283092" w:rsidRPr="000A6C41" w:rsidRDefault="00283092" w:rsidP="003F60F6">
            <w:pPr>
              <w:pStyle w:val="Tablebodypale"/>
            </w:pPr>
          </w:p>
        </w:tc>
        <w:tc>
          <w:tcPr>
            <w:tcW w:w="158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5999BDCB" w14:textId="77777777" w:rsidR="00283092" w:rsidRPr="000A6C41" w:rsidRDefault="00283092" w:rsidP="003F60F6">
            <w:pPr>
              <w:pStyle w:val="Tablebodypale"/>
            </w:pPr>
          </w:p>
        </w:tc>
      </w:tr>
      <w:tr w:rsidR="006461CE" w:rsidRPr="00E25B53" w14:paraId="65373094" w14:textId="77777777" w:rsidTr="003F60F6">
        <w:trPr>
          <w:trHeight w:val="374"/>
        </w:trPr>
        <w:tc>
          <w:tcPr>
            <w:tcW w:w="76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67FF14CA" w14:textId="487EAB82" w:rsidR="00283092" w:rsidRPr="006F1A66" w:rsidRDefault="003F60F6" w:rsidP="003F60F6">
            <w:pPr>
              <w:pStyle w:val="Tablebodypale"/>
            </w:pPr>
            <w:r>
              <w:t xml:space="preserve">  </w:t>
            </w:r>
            <w:r w:rsidR="00EE3554">
              <w:t xml:space="preserve">     </w:t>
            </w:r>
            <w:r w:rsidR="00283092" w:rsidRPr="006F1A66">
              <w:t>3.4.2.5</w:t>
            </w:r>
          </w:p>
        </w:tc>
        <w:tc>
          <w:tcPr>
            <w:tcW w:w="1444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3FCD858A" w14:textId="50D1A1B3" w:rsidR="00283092" w:rsidRPr="000A6C41" w:rsidRDefault="00283092" w:rsidP="003F60F6">
            <w:pPr>
              <w:pStyle w:val="Tablebodypale"/>
            </w:pPr>
            <w:r w:rsidRPr="000A6C41">
              <w:t xml:space="preserve">Bursting </w:t>
            </w:r>
            <w:r w:rsidR="0073606D">
              <w:t>s</w:t>
            </w:r>
            <w:r w:rsidRPr="000A6C41">
              <w:t>trength</w:t>
            </w:r>
          </w:p>
        </w:tc>
        <w:tc>
          <w:tcPr>
            <w:tcW w:w="120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4A88D826" w14:textId="77777777" w:rsidR="00283092" w:rsidRPr="000A6C41" w:rsidRDefault="00283092" w:rsidP="003F60F6">
            <w:pPr>
              <w:pStyle w:val="Tablebodypale"/>
            </w:pPr>
          </w:p>
        </w:tc>
        <w:tc>
          <w:tcPr>
            <w:tcW w:w="158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7ED8FB8C" w14:textId="77777777" w:rsidR="00283092" w:rsidRPr="000A6C41" w:rsidRDefault="00283092" w:rsidP="003F60F6">
            <w:pPr>
              <w:pStyle w:val="Tablebodypale"/>
            </w:pPr>
          </w:p>
        </w:tc>
      </w:tr>
      <w:tr w:rsidR="006461CE" w:rsidRPr="00E25B53" w14:paraId="42C52C47" w14:textId="77777777" w:rsidTr="003F60F6">
        <w:trPr>
          <w:trHeight w:val="374"/>
        </w:trPr>
        <w:tc>
          <w:tcPr>
            <w:tcW w:w="76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3DEED556" w14:textId="1CA6DD26" w:rsidR="00283092" w:rsidRPr="006F1A66" w:rsidRDefault="003F60F6" w:rsidP="003F60F6">
            <w:pPr>
              <w:pStyle w:val="Tablebodypale"/>
            </w:pPr>
            <w:r>
              <w:t xml:space="preserve">  </w:t>
            </w:r>
            <w:r w:rsidR="00EE3554">
              <w:t xml:space="preserve">     </w:t>
            </w:r>
            <w:r w:rsidR="00283092" w:rsidRPr="006F1A66">
              <w:t>3.4.2.6</w:t>
            </w:r>
          </w:p>
        </w:tc>
        <w:tc>
          <w:tcPr>
            <w:tcW w:w="1444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0E7B2ABF" w14:textId="32CAC460" w:rsidR="00283092" w:rsidRPr="000A6C41" w:rsidRDefault="00283092" w:rsidP="003F60F6">
            <w:pPr>
              <w:pStyle w:val="Tablebodypale"/>
            </w:pPr>
            <w:r w:rsidRPr="000A6C41">
              <w:t xml:space="preserve">Snag </w:t>
            </w:r>
            <w:r w:rsidR="0073606D">
              <w:t>s</w:t>
            </w:r>
            <w:r w:rsidRPr="000A6C41">
              <w:t>trength</w:t>
            </w:r>
          </w:p>
        </w:tc>
        <w:tc>
          <w:tcPr>
            <w:tcW w:w="120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2623A772" w14:textId="77777777" w:rsidR="00283092" w:rsidRPr="000A6C41" w:rsidRDefault="00283092" w:rsidP="003F60F6">
            <w:pPr>
              <w:pStyle w:val="Tablebodypale"/>
            </w:pPr>
          </w:p>
        </w:tc>
        <w:tc>
          <w:tcPr>
            <w:tcW w:w="158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40DB93E2" w14:textId="77777777" w:rsidR="00283092" w:rsidRPr="000A6C41" w:rsidRDefault="00283092" w:rsidP="003F60F6">
            <w:pPr>
              <w:pStyle w:val="Tablebodypale"/>
            </w:pPr>
          </w:p>
        </w:tc>
      </w:tr>
      <w:tr w:rsidR="006461CE" w:rsidRPr="00E25B53" w14:paraId="70A1DF9D" w14:textId="77777777" w:rsidTr="003F60F6">
        <w:trPr>
          <w:trHeight w:val="374"/>
        </w:trPr>
        <w:tc>
          <w:tcPr>
            <w:tcW w:w="76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6B0E527D" w14:textId="129942DD" w:rsidR="00283092" w:rsidRPr="006F1A66" w:rsidRDefault="003F60F6" w:rsidP="003F60F6">
            <w:pPr>
              <w:pStyle w:val="Tablebodypale"/>
            </w:pPr>
            <w:r>
              <w:t xml:space="preserve">  </w:t>
            </w:r>
            <w:r w:rsidR="00EE3554">
              <w:t xml:space="preserve">     </w:t>
            </w:r>
            <w:r w:rsidR="00283092" w:rsidRPr="006F1A66">
              <w:t>3.4.2.7</w:t>
            </w:r>
          </w:p>
        </w:tc>
        <w:tc>
          <w:tcPr>
            <w:tcW w:w="1444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1F7F6582" w14:textId="35063926" w:rsidR="00283092" w:rsidRPr="000A6C41" w:rsidRDefault="00283092" w:rsidP="003F60F6">
            <w:pPr>
              <w:pStyle w:val="Tablebodypale"/>
            </w:pPr>
            <w:r w:rsidRPr="000A6C41">
              <w:t>Abrasion</w:t>
            </w:r>
          </w:p>
        </w:tc>
        <w:tc>
          <w:tcPr>
            <w:tcW w:w="120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7565F13C" w14:textId="77777777" w:rsidR="00283092" w:rsidRPr="000A6C41" w:rsidRDefault="00283092" w:rsidP="003F60F6">
            <w:pPr>
              <w:pStyle w:val="Tablebodypale"/>
            </w:pPr>
          </w:p>
        </w:tc>
        <w:tc>
          <w:tcPr>
            <w:tcW w:w="158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62E46FCC" w14:textId="77777777" w:rsidR="00283092" w:rsidRPr="000A6C41" w:rsidRDefault="00283092" w:rsidP="003F60F6">
            <w:pPr>
              <w:pStyle w:val="Tablebodypale"/>
            </w:pPr>
          </w:p>
        </w:tc>
      </w:tr>
      <w:tr w:rsidR="006461CE" w:rsidRPr="00E25B53" w14:paraId="34216837" w14:textId="77777777" w:rsidTr="003F60F6">
        <w:trPr>
          <w:trHeight w:val="374"/>
        </w:trPr>
        <w:tc>
          <w:tcPr>
            <w:tcW w:w="76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4D20DCA0" w14:textId="634CC11C" w:rsidR="00283092" w:rsidRPr="006F1A66" w:rsidRDefault="003F60F6" w:rsidP="003F60F6">
            <w:pPr>
              <w:pStyle w:val="Tablebodypale"/>
            </w:pPr>
            <w:r>
              <w:t xml:space="preserve">  </w:t>
            </w:r>
            <w:r w:rsidR="00EE3554">
              <w:t xml:space="preserve">     </w:t>
            </w:r>
            <w:r w:rsidR="00283092" w:rsidRPr="006F1A66">
              <w:t>3.4.2.8</w:t>
            </w:r>
          </w:p>
        </w:tc>
        <w:tc>
          <w:tcPr>
            <w:tcW w:w="1444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00BCC36A" w14:textId="446A5FA4" w:rsidR="00283092" w:rsidRPr="000A6C41" w:rsidRDefault="00283092" w:rsidP="003F60F6">
            <w:pPr>
              <w:pStyle w:val="Tablebodypale"/>
            </w:pPr>
            <w:r w:rsidRPr="000A6C41">
              <w:t>Resistance to hole formation</w:t>
            </w:r>
          </w:p>
        </w:tc>
        <w:tc>
          <w:tcPr>
            <w:tcW w:w="120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64A17274" w14:textId="77777777" w:rsidR="00283092" w:rsidRPr="000A6C41" w:rsidRDefault="00283092" w:rsidP="003F60F6">
            <w:pPr>
              <w:pStyle w:val="Tablebodypale"/>
            </w:pPr>
          </w:p>
        </w:tc>
        <w:tc>
          <w:tcPr>
            <w:tcW w:w="158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20B0A7C8" w14:textId="77777777" w:rsidR="00283092" w:rsidRPr="000A6C41" w:rsidRDefault="00283092" w:rsidP="003F60F6">
            <w:pPr>
              <w:pStyle w:val="Tablebodypale"/>
            </w:pPr>
          </w:p>
        </w:tc>
      </w:tr>
      <w:tr w:rsidR="00952962" w:rsidRPr="00E25B53" w14:paraId="7FCA2921" w14:textId="77777777" w:rsidTr="003F60F6">
        <w:trPr>
          <w:trHeight w:val="374"/>
        </w:trPr>
        <w:tc>
          <w:tcPr>
            <w:tcW w:w="76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42258A66" w14:textId="20B04613" w:rsidR="00952962" w:rsidRDefault="00952962" w:rsidP="003F60F6">
            <w:pPr>
              <w:pStyle w:val="Tablebodypale"/>
            </w:pPr>
            <w:r>
              <w:t xml:space="preserve">       </w:t>
            </w:r>
            <w:r w:rsidRPr="006F1A66">
              <w:t>3.4.2.</w:t>
            </w:r>
            <w:r>
              <w:t>9</w:t>
            </w:r>
          </w:p>
        </w:tc>
        <w:tc>
          <w:tcPr>
            <w:tcW w:w="1444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353B4B0B" w14:textId="5CFC6F68" w:rsidR="00952962" w:rsidRPr="000A6C41" w:rsidRDefault="00867C7F" w:rsidP="003F60F6">
            <w:pPr>
              <w:pStyle w:val="Tablebodypale"/>
            </w:pPr>
            <w:r w:rsidRPr="000A6C41">
              <w:t xml:space="preserve">Dimension </w:t>
            </w:r>
            <w:r>
              <w:t>s</w:t>
            </w:r>
            <w:r w:rsidRPr="000A6C41">
              <w:t xml:space="preserve">tability to </w:t>
            </w:r>
            <w:r>
              <w:t>w</w:t>
            </w:r>
            <w:r w:rsidRPr="000A6C41">
              <w:t>ashing</w:t>
            </w:r>
          </w:p>
        </w:tc>
        <w:tc>
          <w:tcPr>
            <w:tcW w:w="120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3EBAA343" w14:textId="77777777" w:rsidR="00952962" w:rsidRPr="000A6C41" w:rsidRDefault="00952962" w:rsidP="003F60F6">
            <w:pPr>
              <w:pStyle w:val="Tablebodypale"/>
            </w:pPr>
          </w:p>
        </w:tc>
        <w:tc>
          <w:tcPr>
            <w:tcW w:w="158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19161902" w14:textId="77777777" w:rsidR="00952962" w:rsidRPr="000A6C41" w:rsidRDefault="00952962" w:rsidP="003F60F6">
            <w:pPr>
              <w:pStyle w:val="Tablebodypale"/>
            </w:pPr>
          </w:p>
        </w:tc>
      </w:tr>
      <w:tr w:rsidR="006461CE" w:rsidRPr="00E25B53" w14:paraId="2CEB4594" w14:textId="77777777" w:rsidTr="003F60F6">
        <w:trPr>
          <w:trHeight w:val="374"/>
        </w:trPr>
        <w:tc>
          <w:tcPr>
            <w:tcW w:w="76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4021C2D6" w14:textId="3A8623A5" w:rsidR="00283092" w:rsidRPr="000A6C41" w:rsidRDefault="003F60F6" w:rsidP="003F60F6">
            <w:pPr>
              <w:pStyle w:val="Tablebodypale"/>
            </w:pPr>
            <w:r>
              <w:t xml:space="preserve">    </w:t>
            </w:r>
            <w:r w:rsidR="00283092" w:rsidRPr="000A6C41">
              <w:t>3.</w:t>
            </w:r>
            <w:r w:rsidR="00B35134" w:rsidRPr="000A6C41">
              <w:t>4</w:t>
            </w:r>
            <w:r w:rsidR="00283092" w:rsidRPr="000A6C41">
              <w:t>.3</w:t>
            </w:r>
          </w:p>
        </w:tc>
        <w:tc>
          <w:tcPr>
            <w:tcW w:w="1444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6A3C61E8" w14:textId="16957D67" w:rsidR="00283092" w:rsidRPr="000A6C41" w:rsidRDefault="00283092" w:rsidP="003F60F6">
            <w:pPr>
              <w:pStyle w:val="Tablebodypale"/>
            </w:pPr>
            <w:r w:rsidRPr="000A6C41">
              <w:t>Constructed ITN</w:t>
            </w:r>
          </w:p>
        </w:tc>
        <w:tc>
          <w:tcPr>
            <w:tcW w:w="120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2984FD24" w14:textId="77777777" w:rsidR="00283092" w:rsidRPr="000A6C41" w:rsidRDefault="00283092" w:rsidP="003F60F6">
            <w:pPr>
              <w:pStyle w:val="Tablebodypale"/>
            </w:pPr>
          </w:p>
        </w:tc>
        <w:tc>
          <w:tcPr>
            <w:tcW w:w="158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6DF00B38" w14:textId="77777777" w:rsidR="00283092" w:rsidRPr="000A6C41" w:rsidRDefault="00283092" w:rsidP="003F60F6">
            <w:pPr>
              <w:pStyle w:val="Tablebodypale"/>
            </w:pPr>
          </w:p>
        </w:tc>
      </w:tr>
      <w:tr w:rsidR="006461CE" w:rsidRPr="00E25B53" w14:paraId="48C4B382" w14:textId="77777777" w:rsidTr="003F60F6">
        <w:trPr>
          <w:trHeight w:val="374"/>
        </w:trPr>
        <w:tc>
          <w:tcPr>
            <w:tcW w:w="76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118E2658" w14:textId="37436D9F" w:rsidR="00283092" w:rsidRPr="006F1A66" w:rsidRDefault="003F60F6" w:rsidP="003F60F6">
            <w:pPr>
              <w:pStyle w:val="Tablebodypale"/>
            </w:pPr>
            <w:r>
              <w:t xml:space="preserve">  </w:t>
            </w:r>
            <w:r w:rsidR="00EE3554">
              <w:t xml:space="preserve">     </w:t>
            </w:r>
            <w:r w:rsidR="00283092" w:rsidRPr="006F1A66">
              <w:t>3.</w:t>
            </w:r>
            <w:r w:rsidR="00B35134" w:rsidRPr="006F1A66">
              <w:t>4</w:t>
            </w:r>
            <w:r w:rsidR="00283092" w:rsidRPr="006F1A66">
              <w:t>.3.1</w:t>
            </w:r>
          </w:p>
        </w:tc>
        <w:tc>
          <w:tcPr>
            <w:tcW w:w="1444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1561C959" w14:textId="4FBE0E62" w:rsidR="00283092" w:rsidRPr="000A6C41" w:rsidRDefault="00283092" w:rsidP="003F60F6">
            <w:pPr>
              <w:pStyle w:val="Tablebodypale"/>
            </w:pPr>
            <w:r w:rsidRPr="000A6C41">
              <w:t xml:space="preserve">Bursting </w:t>
            </w:r>
            <w:r w:rsidR="0073606D">
              <w:t>s</w:t>
            </w:r>
            <w:r w:rsidRPr="000A6C41">
              <w:t>trength</w:t>
            </w:r>
            <w:r w:rsidR="0073606D">
              <w:t xml:space="preserve"> – s</w:t>
            </w:r>
            <w:r w:rsidRPr="000A6C41">
              <w:t>eam</w:t>
            </w:r>
          </w:p>
        </w:tc>
        <w:tc>
          <w:tcPr>
            <w:tcW w:w="120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63762AD4" w14:textId="77777777" w:rsidR="00283092" w:rsidRPr="000A6C41" w:rsidRDefault="00283092" w:rsidP="003F60F6">
            <w:pPr>
              <w:pStyle w:val="Tablebodypale"/>
            </w:pPr>
          </w:p>
        </w:tc>
        <w:tc>
          <w:tcPr>
            <w:tcW w:w="158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4755FC81" w14:textId="77777777" w:rsidR="00283092" w:rsidRPr="000A6C41" w:rsidRDefault="00283092" w:rsidP="003F60F6">
            <w:pPr>
              <w:pStyle w:val="Tablebodypale"/>
            </w:pPr>
          </w:p>
        </w:tc>
      </w:tr>
      <w:tr w:rsidR="006461CE" w:rsidRPr="00E25B53" w14:paraId="03420DB1" w14:textId="77777777" w:rsidTr="003F60F6">
        <w:trPr>
          <w:trHeight w:val="374"/>
        </w:trPr>
        <w:tc>
          <w:tcPr>
            <w:tcW w:w="76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1D651674" w14:textId="5D7C7173" w:rsidR="00283092" w:rsidRPr="006F1A66" w:rsidRDefault="003F60F6" w:rsidP="003F60F6">
            <w:pPr>
              <w:pStyle w:val="Tablebodypale"/>
            </w:pPr>
            <w:r>
              <w:t xml:space="preserve">  </w:t>
            </w:r>
            <w:r w:rsidR="00EE3554">
              <w:t xml:space="preserve">    </w:t>
            </w:r>
            <w:r w:rsidR="00177CF9">
              <w:t xml:space="preserve"> </w:t>
            </w:r>
            <w:r w:rsidR="00283092" w:rsidRPr="006F1A66">
              <w:t>3.</w:t>
            </w:r>
            <w:r w:rsidR="00B35134" w:rsidRPr="006F1A66">
              <w:t>4</w:t>
            </w:r>
            <w:r w:rsidR="00283092" w:rsidRPr="006F1A66">
              <w:t>.3.</w:t>
            </w:r>
            <w:r w:rsidR="00177CF9">
              <w:t>2</w:t>
            </w:r>
          </w:p>
        </w:tc>
        <w:tc>
          <w:tcPr>
            <w:tcW w:w="1444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4A1B139E" w14:textId="4DF03DBC" w:rsidR="00283092" w:rsidRPr="000A6C41" w:rsidRDefault="00283092" w:rsidP="003F60F6">
            <w:pPr>
              <w:pStyle w:val="Tablebodypale"/>
            </w:pPr>
            <w:r w:rsidRPr="000A6C41">
              <w:t xml:space="preserve">Dimensional </w:t>
            </w:r>
            <w:r w:rsidR="0073606D">
              <w:t>s</w:t>
            </w:r>
            <w:r w:rsidRPr="000A6C41">
              <w:t xml:space="preserve">tability to </w:t>
            </w:r>
            <w:r w:rsidR="0073606D">
              <w:t>c</w:t>
            </w:r>
            <w:r w:rsidRPr="000A6C41">
              <w:t>ompression packing</w:t>
            </w:r>
          </w:p>
        </w:tc>
        <w:tc>
          <w:tcPr>
            <w:tcW w:w="120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0BCC6613" w14:textId="77777777" w:rsidR="00283092" w:rsidRPr="000A6C41" w:rsidRDefault="00283092" w:rsidP="003F60F6">
            <w:pPr>
              <w:pStyle w:val="Tablebodypale"/>
            </w:pPr>
          </w:p>
        </w:tc>
        <w:tc>
          <w:tcPr>
            <w:tcW w:w="158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3B7499EE" w14:textId="7B499EFE" w:rsidR="00283092" w:rsidRPr="00E1286D" w:rsidRDefault="00B869C1" w:rsidP="003F60F6">
            <w:pPr>
              <w:pStyle w:val="Tablebodypale"/>
              <w:rPr>
                <w:i/>
                <w:iCs/>
              </w:rPr>
            </w:pPr>
            <w:r w:rsidRPr="00E1286D">
              <w:rPr>
                <w:i/>
                <w:iCs/>
              </w:rPr>
              <w:t>Identified as future requirement. Proposal for consultation in development.</w:t>
            </w:r>
          </w:p>
        </w:tc>
      </w:tr>
      <w:tr w:rsidR="006461CE" w:rsidRPr="00E25B53" w14:paraId="49AF6F38" w14:textId="77777777" w:rsidTr="003F60F6">
        <w:trPr>
          <w:trHeight w:val="374"/>
        </w:trPr>
        <w:tc>
          <w:tcPr>
            <w:tcW w:w="76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01C76324" w14:textId="394054C9" w:rsidR="00283092" w:rsidRPr="000A6C41" w:rsidRDefault="00283092" w:rsidP="003F60F6">
            <w:pPr>
              <w:pStyle w:val="Tablebodypale"/>
            </w:pPr>
            <w:r w:rsidRPr="000A6C41">
              <w:t>3.</w:t>
            </w:r>
            <w:r w:rsidR="00B35134" w:rsidRPr="000A6C41">
              <w:t>5</w:t>
            </w:r>
          </w:p>
        </w:tc>
        <w:tc>
          <w:tcPr>
            <w:tcW w:w="1444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593308BC" w14:textId="09AEB731" w:rsidR="00283092" w:rsidRPr="000A6C41" w:rsidRDefault="00283092" w:rsidP="003F60F6">
            <w:pPr>
              <w:pStyle w:val="Tablebodypale"/>
            </w:pPr>
            <w:r w:rsidRPr="000A6C41">
              <w:t xml:space="preserve">Chemical </w:t>
            </w:r>
            <w:r w:rsidR="0073606D">
              <w:t>c</w:t>
            </w:r>
            <w:r w:rsidRPr="000A6C41">
              <w:t xml:space="preserve">haracteristics </w:t>
            </w:r>
            <w:r w:rsidR="0073606D">
              <w:t>–</w:t>
            </w:r>
            <w:r w:rsidRPr="000A6C41">
              <w:t xml:space="preserve"> </w:t>
            </w:r>
            <w:r w:rsidR="0073606D">
              <w:t>f</w:t>
            </w:r>
            <w:r w:rsidRPr="000A6C41">
              <w:t>abric</w:t>
            </w:r>
          </w:p>
        </w:tc>
        <w:tc>
          <w:tcPr>
            <w:tcW w:w="120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15E2F808" w14:textId="77777777" w:rsidR="00283092" w:rsidRPr="000A6C41" w:rsidRDefault="00283092" w:rsidP="003F60F6">
            <w:pPr>
              <w:pStyle w:val="Tablebodypale"/>
            </w:pPr>
          </w:p>
        </w:tc>
        <w:tc>
          <w:tcPr>
            <w:tcW w:w="158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3F520C52" w14:textId="77777777" w:rsidR="00283092" w:rsidRPr="000A6C41" w:rsidRDefault="00283092" w:rsidP="003F60F6">
            <w:pPr>
              <w:pStyle w:val="Tablebodypale"/>
            </w:pPr>
          </w:p>
        </w:tc>
      </w:tr>
      <w:tr w:rsidR="006461CE" w:rsidRPr="00E25B53" w14:paraId="26BDD824" w14:textId="77777777" w:rsidTr="003F60F6">
        <w:trPr>
          <w:trHeight w:val="374"/>
        </w:trPr>
        <w:tc>
          <w:tcPr>
            <w:tcW w:w="76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70CF6673" w14:textId="1211BF8F" w:rsidR="00283092" w:rsidRPr="000A6C41" w:rsidRDefault="003F60F6" w:rsidP="003F60F6">
            <w:pPr>
              <w:pStyle w:val="Tablebodypale"/>
            </w:pPr>
            <w:r>
              <w:t xml:space="preserve">    </w:t>
            </w:r>
            <w:r w:rsidR="00283092" w:rsidRPr="000A6C41">
              <w:t>3.</w:t>
            </w:r>
            <w:r w:rsidR="00B35134" w:rsidRPr="000A6C41">
              <w:t>5</w:t>
            </w:r>
            <w:r w:rsidR="00283092" w:rsidRPr="000A6C41">
              <w:t>.1</w:t>
            </w:r>
          </w:p>
        </w:tc>
        <w:tc>
          <w:tcPr>
            <w:tcW w:w="1444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5F9A4AF4" w14:textId="5E5237A9" w:rsidR="00283092" w:rsidRPr="000A6C41" w:rsidRDefault="00283092" w:rsidP="003F60F6">
            <w:pPr>
              <w:pStyle w:val="Tablebodypale"/>
            </w:pPr>
            <w:r w:rsidRPr="000A6C41">
              <w:t>Verification of the target dose, homogeneity of the treated fabric, and consistency of production</w:t>
            </w:r>
          </w:p>
        </w:tc>
        <w:tc>
          <w:tcPr>
            <w:tcW w:w="120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3D3A522D" w14:textId="77777777" w:rsidR="00283092" w:rsidRPr="000A6C41" w:rsidRDefault="00283092" w:rsidP="003F60F6">
            <w:pPr>
              <w:pStyle w:val="Tablebodypale"/>
            </w:pPr>
          </w:p>
        </w:tc>
        <w:tc>
          <w:tcPr>
            <w:tcW w:w="158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016F5288" w14:textId="77777777" w:rsidR="00283092" w:rsidRPr="000A6C41" w:rsidRDefault="00283092" w:rsidP="003F60F6">
            <w:pPr>
              <w:pStyle w:val="Tablebodypale"/>
            </w:pPr>
          </w:p>
        </w:tc>
      </w:tr>
      <w:tr w:rsidR="006461CE" w:rsidRPr="00E25B53" w14:paraId="7E412755" w14:textId="77777777" w:rsidTr="003F60F6">
        <w:trPr>
          <w:trHeight w:val="374"/>
        </w:trPr>
        <w:tc>
          <w:tcPr>
            <w:tcW w:w="76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4B69F2B0" w14:textId="291B8C67" w:rsidR="00283092" w:rsidRPr="000A6C41" w:rsidRDefault="003F60F6" w:rsidP="003F60F6">
            <w:pPr>
              <w:pStyle w:val="Tablebodypale"/>
            </w:pPr>
            <w:r>
              <w:lastRenderedPageBreak/>
              <w:t xml:space="preserve">    </w:t>
            </w:r>
            <w:r w:rsidR="00283092" w:rsidRPr="000A6C41">
              <w:t>3.</w:t>
            </w:r>
            <w:r w:rsidR="00B35134" w:rsidRPr="000A6C41">
              <w:t>5</w:t>
            </w:r>
            <w:r w:rsidR="00283092" w:rsidRPr="000A6C41">
              <w:t>.2</w:t>
            </w:r>
          </w:p>
        </w:tc>
        <w:tc>
          <w:tcPr>
            <w:tcW w:w="1444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3A902FEA" w14:textId="57D7DCBD" w:rsidR="00283092" w:rsidRPr="000A6C41" w:rsidRDefault="00283092" w:rsidP="003F60F6">
            <w:pPr>
              <w:pStyle w:val="Tablebodypale"/>
            </w:pPr>
            <w:r w:rsidRPr="000A6C41">
              <w:t xml:space="preserve">Regeneration study </w:t>
            </w:r>
          </w:p>
        </w:tc>
        <w:tc>
          <w:tcPr>
            <w:tcW w:w="120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488B0604" w14:textId="77777777" w:rsidR="00283092" w:rsidRPr="000A6C41" w:rsidRDefault="00283092" w:rsidP="003F60F6">
            <w:pPr>
              <w:pStyle w:val="Tablebodypale"/>
            </w:pPr>
          </w:p>
        </w:tc>
        <w:tc>
          <w:tcPr>
            <w:tcW w:w="158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18729169" w14:textId="77777777" w:rsidR="00283092" w:rsidRPr="000A6C41" w:rsidRDefault="00283092" w:rsidP="003F60F6">
            <w:pPr>
              <w:pStyle w:val="Tablebodypale"/>
            </w:pPr>
          </w:p>
        </w:tc>
      </w:tr>
      <w:tr w:rsidR="006461CE" w:rsidRPr="00E25B53" w14:paraId="4667CC2D" w14:textId="77777777" w:rsidTr="003F60F6">
        <w:trPr>
          <w:trHeight w:val="374"/>
        </w:trPr>
        <w:tc>
          <w:tcPr>
            <w:tcW w:w="76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49C4725C" w14:textId="28572F33" w:rsidR="00283092" w:rsidRPr="000A6C41" w:rsidRDefault="003F60F6" w:rsidP="003F60F6">
            <w:pPr>
              <w:pStyle w:val="Tablebodypale"/>
            </w:pPr>
            <w:r>
              <w:t xml:space="preserve">    </w:t>
            </w:r>
            <w:r w:rsidR="00283092" w:rsidRPr="000A6C41">
              <w:t>3.</w:t>
            </w:r>
            <w:r w:rsidR="00B35134" w:rsidRPr="000A6C41">
              <w:t>5</w:t>
            </w:r>
            <w:r w:rsidR="00283092" w:rsidRPr="000A6C41">
              <w:t>.3</w:t>
            </w:r>
          </w:p>
        </w:tc>
        <w:tc>
          <w:tcPr>
            <w:tcW w:w="1444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106409AB" w14:textId="619B6DD6" w:rsidR="00283092" w:rsidRPr="000A6C41" w:rsidRDefault="00283092" w:rsidP="003F60F6">
            <w:pPr>
              <w:pStyle w:val="Tablebodypale"/>
            </w:pPr>
            <w:r w:rsidRPr="000A6C41">
              <w:t>Determination and selection of appropriate wash interval for artificial ag</w:t>
            </w:r>
            <w:r w:rsidR="001069D5">
              <w:t>e</w:t>
            </w:r>
            <w:r w:rsidRPr="000A6C41">
              <w:t xml:space="preserve">ing </w:t>
            </w:r>
          </w:p>
        </w:tc>
        <w:tc>
          <w:tcPr>
            <w:tcW w:w="120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68D39B38" w14:textId="77777777" w:rsidR="00283092" w:rsidRPr="000A6C41" w:rsidRDefault="00283092" w:rsidP="003F60F6">
            <w:pPr>
              <w:pStyle w:val="Tablebodypale"/>
            </w:pPr>
          </w:p>
        </w:tc>
        <w:tc>
          <w:tcPr>
            <w:tcW w:w="158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18F692BB" w14:textId="77777777" w:rsidR="00283092" w:rsidRPr="000A6C41" w:rsidRDefault="00283092" w:rsidP="003F60F6">
            <w:pPr>
              <w:pStyle w:val="Tablebodypale"/>
            </w:pPr>
          </w:p>
        </w:tc>
      </w:tr>
      <w:tr w:rsidR="006461CE" w:rsidRPr="00E25B53" w14:paraId="435FCD76" w14:textId="77777777" w:rsidTr="003F60F6">
        <w:trPr>
          <w:trHeight w:val="374"/>
        </w:trPr>
        <w:tc>
          <w:tcPr>
            <w:tcW w:w="76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7CB6F439" w14:textId="1B979F90" w:rsidR="00283092" w:rsidRPr="000A6C41" w:rsidRDefault="003F60F6" w:rsidP="003F60F6">
            <w:pPr>
              <w:pStyle w:val="Tablebodypale"/>
            </w:pPr>
            <w:r>
              <w:t xml:space="preserve">    </w:t>
            </w:r>
            <w:r w:rsidR="00283092" w:rsidRPr="000A6C41">
              <w:t>3.</w:t>
            </w:r>
            <w:r w:rsidR="00B35134" w:rsidRPr="000A6C41">
              <w:t>5</w:t>
            </w:r>
            <w:r w:rsidR="00283092" w:rsidRPr="000A6C41">
              <w:t>.4</w:t>
            </w:r>
          </w:p>
        </w:tc>
        <w:tc>
          <w:tcPr>
            <w:tcW w:w="1444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11C41F2D" w14:textId="510465E3" w:rsidR="00283092" w:rsidRPr="000A6C41" w:rsidRDefault="00283092" w:rsidP="003F60F6">
            <w:pPr>
              <w:pStyle w:val="Tablebodypale"/>
            </w:pPr>
            <w:r w:rsidRPr="000A6C41">
              <w:t xml:space="preserve">Determination of </w:t>
            </w:r>
            <w:r w:rsidR="0073606D">
              <w:t>w</w:t>
            </w:r>
            <w:r w:rsidRPr="000A6C41">
              <w:t xml:space="preserve">ash resistance – </w:t>
            </w:r>
            <w:r w:rsidR="0073606D">
              <w:t>c</w:t>
            </w:r>
            <w:r w:rsidRPr="000A6C41">
              <w:t xml:space="preserve">hemical and </w:t>
            </w:r>
            <w:proofErr w:type="spellStart"/>
            <w:r w:rsidR="0073606D">
              <w:t>b</w:t>
            </w:r>
            <w:r w:rsidRPr="000A6C41">
              <w:t>ioefficacy</w:t>
            </w:r>
            <w:proofErr w:type="spellEnd"/>
          </w:p>
        </w:tc>
        <w:tc>
          <w:tcPr>
            <w:tcW w:w="120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2BECCD8D" w14:textId="77777777" w:rsidR="00283092" w:rsidRPr="000A6C41" w:rsidRDefault="00283092" w:rsidP="003F60F6">
            <w:pPr>
              <w:pStyle w:val="Tablebodypale"/>
            </w:pPr>
          </w:p>
        </w:tc>
        <w:tc>
          <w:tcPr>
            <w:tcW w:w="158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369669A6" w14:textId="77777777" w:rsidR="00283092" w:rsidRPr="000A6C41" w:rsidRDefault="00283092" w:rsidP="003F60F6">
            <w:pPr>
              <w:pStyle w:val="Tablebodypale"/>
            </w:pPr>
          </w:p>
        </w:tc>
      </w:tr>
      <w:tr w:rsidR="006461CE" w:rsidRPr="00E25B53" w14:paraId="2C0C6332" w14:textId="77777777" w:rsidTr="00021D52">
        <w:trPr>
          <w:trHeight w:val="374"/>
        </w:trPr>
        <w:tc>
          <w:tcPr>
            <w:tcW w:w="76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</w:tcPr>
          <w:p w14:paraId="43B67CAA" w14:textId="7AC8BA8B" w:rsidR="00283092" w:rsidRPr="000A6C41" w:rsidRDefault="003F60F6" w:rsidP="00021D52">
            <w:pPr>
              <w:pStyle w:val="Tablebodypale"/>
            </w:pPr>
            <w:r>
              <w:t xml:space="preserve">    </w:t>
            </w:r>
            <w:r w:rsidR="00283092" w:rsidRPr="000A6C41">
              <w:t>3.</w:t>
            </w:r>
            <w:r w:rsidR="00B35134" w:rsidRPr="000A6C41">
              <w:t>5</w:t>
            </w:r>
            <w:r w:rsidR="00283092" w:rsidRPr="000A6C41">
              <w:t>.5</w:t>
            </w:r>
          </w:p>
        </w:tc>
        <w:tc>
          <w:tcPr>
            <w:tcW w:w="1444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4AD95A47" w14:textId="12E50251" w:rsidR="00283092" w:rsidRPr="000A6C41" w:rsidRDefault="00283092" w:rsidP="003F60F6">
            <w:pPr>
              <w:pStyle w:val="Tablebodypale"/>
            </w:pPr>
            <w:r w:rsidRPr="000A6C41">
              <w:t xml:space="preserve">Determination of </w:t>
            </w:r>
            <w:r w:rsidR="0073606D">
              <w:t>w</w:t>
            </w:r>
            <w:r w:rsidRPr="000A6C41">
              <w:t xml:space="preserve">ash </w:t>
            </w:r>
            <w:r w:rsidR="0073606D">
              <w:t>r</w:t>
            </w:r>
            <w:r w:rsidRPr="000A6C41">
              <w:t xml:space="preserve">esistance </w:t>
            </w:r>
            <w:r w:rsidR="0073606D">
              <w:t>i</w:t>
            </w:r>
            <w:r w:rsidRPr="000A6C41">
              <w:t>ndex (WRI)</w:t>
            </w:r>
          </w:p>
        </w:tc>
        <w:tc>
          <w:tcPr>
            <w:tcW w:w="120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0F692B70" w14:textId="77777777" w:rsidR="00283092" w:rsidRPr="000A6C41" w:rsidRDefault="00283092" w:rsidP="003F60F6">
            <w:pPr>
              <w:pStyle w:val="Tablebodypale"/>
            </w:pPr>
          </w:p>
        </w:tc>
        <w:tc>
          <w:tcPr>
            <w:tcW w:w="158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50B432C4" w14:textId="77777777" w:rsidR="00283092" w:rsidRPr="000A6C41" w:rsidRDefault="00283092" w:rsidP="003F60F6">
            <w:pPr>
              <w:pStyle w:val="Tablebodypale"/>
            </w:pPr>
          </w:p>
        </w:tc>
      </w:tr>
      <w:tr w:rsidR="00775CDF" w:rsidRPr="00E25B53" w14:paraId="237C6F93" w14:textId="77777777" w:rsidTr="00021D52">
        <w:trPr>
          <w:trHeight w:val="374"/>
        </w:trPr>
        <w:tc>
          <w:tcPr>
            <w:tcW w:w="76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</w:tcPr>
          <w:p w14:paraId="18319F44" w14:textId="38508580" w:rsidR="00775CDF" w:rsidRDefault="00775CDF" w:rsidP="00021D52">
            <w:pPr>
              <w:pStyle w:val="Tablebodypale"/>
            </w:pPr>
            <w:r>
              <w:t xml:space="preserve">    </w:t>
            </w:r>
            <w:r w:rsidRPr="000A6C41">
              <w:t>3.5.</w:t>
            </w:r>
            <w:r>
              <w:t>6</w:t>
            </w:r>
          </w:p>
        </w:tc>
        <w:tc>
          <w:tcPr>
            <w:tcW w:w="1444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42B7BEDB" w14:textId="146BCCC2" w:rsidR="00775CDF" w:rsidRPr="000A6C41" w:rsidRDefault="001069D5" w:rsidP="003F60F6">
            <w:pPr>
              <w:pStyle w:val="Tablebodypale"/>
            </w:pPr>
            <w:r w:rsidRPr="004D364B">
              <w:t>Declaration of vector strains used in laboratory bioassays</w:t>
            </w:r>
            <w:r>
              <w:t>.</w:t>
            </w:r>
          </w:p>
        </w:tc>
        <w:tc>
          <w:tcPr>
            <w:tcW w:w="120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1E21B885" w14:textId="77777777" w:rsidR="00775CDF" w:rsidRPr="000A6C41" w:rsidRDefault="00775CDF" w:rsidP="003F60F6">
            <w:pPr>
              <w:pStyle w:val="Tablebodypale"/>
            </w:pPr>
          </w:p>
        </w:tc>
        <w:tc>
          <w:tcPr>
            <w:tcW w:w="158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0EB07B72" w14:textId="77777777" w:rsidR="00775CDF" w:rsidRPr="000A6C41" w:rsidRDefault="00775CDF" w:rsidP="003F60F6">
            <w:pPr>
              <w:pStyle w:val="Tablebodypale"/>
            </w:pPr>
          </w:p>
        </w:tc>
      </w:tr>
      <w:tr w:rsidR="006461CE" w:rsidRPr="00E25B53" w14:paraId="142C4D60" w14:textId="77777777" w:rsidTr="003F60F6">
        <w:trPr>
          <w:trHeight w:val="374"/>
        </w:trPr>
        <w:tc>
          <w:tcPr>
            <w:tcW w:w="76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2EC4E386" w14:textId="67C4957E" w:rsidR="00283092" w:rsidRPr="000A6C41" w:rsidRDefault="00283092" w:rsidP="003F60F6">
            <w:pPr>
              <w:pStyle w:val="Tablebodypale"/>
            </w:pPr>
            <w:r w:rsidRPr="000A6C41">
              <w:t>3.</w:t>
            </w:r>
            <w:r w:rsidR="00B35134" w:rsidRPr="000A6C41">
              <w:t>6</w:t>
            </w:r>
          </w:p>
        </w:tc>
        <w:tc>
          <w:tcPr>
            <w:tcW w:w="1444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525964D8" w14:textId="0D43F16D" w:rsidR="00283092" w:rsidRPr="000A6C41" w:rsidRDefault="00283092" w:rsidP="003F60F6">
            <w:pPr>
              <w:pStyle w:val="Tablebodypale"/>
            </w:pPr>
            <w:r w:rsidRPr="000A6C41">
              <w:t xml:space="preserve">Storage </w:t>
            </w:r>
            <w:r w:rsidR="0073606D">
              <w:t>s</w:t>
            </w:r>
            <w:r w:rsidRPr="000A6C41">
              <w:t>tability</w:t>
            </w:r>
          </w:p>
        </w:tc>
        <w:tc>
          <w:tcPr>
            <w:tcW w:w="120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4A7E9227" w14:textId="77777777" w:rsidR="00283092" w:rsidRPr="000A6C41" w:rsidRDefault="00283092" w:rsidP="003F60F6">
            <w:pPr>
              <w:pStyle w:val="Tablebodypale"/>
            </w:pPr>
          </w:p>
        </w:tc>
        <w:tc>
          <w:tcPr>
            <w:tcW w:w="158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74B9BA48" w14:textId="77777777" w:rsidR="00283092" w:rsidRPr="000A6C41" w:rsidRDefault="00283092" w:rsidP="003F60F6">
            <w:pPr>
              <w:pStyle w:val="Tablebodypale"/>
            </w:pPr>
          </w:p>
        </w:tc>
      </w:tr>
      <w:tr w:rsidR="006461CE" w:rsidRPr="00E25B53" w14:paraId="6CD77D34" w14:textId="77777777" w:rsidTr="003F60F6">
        <w:trPr>
          <w:trHeight w:val="374"/>
        </w:trPr>
        <w:tc>
          <w:tcPr>
            <w:tcW w:w="76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676DFABC" w14:textId="74062AD7" w:rsidR="00283092" w:rsidRPr="000A6C41" w:rsidRDefault="00283092" w:rsidP="003F60F6">
            <w:pPr>
              <w:pStyle w:val="Tablebodypale"/>
            </w:pPr>
            <w:r w:rsidRPr="000A6C41">
              <w:t>3.</w:t>
            </w:r>
            <w:r w:rsidR="00B35134" w:rsidRPr="000A6C41">
              <w:t>7</w:t>
            </w:r>
          </w:p>
        </w:tc>
        <w:tc>
          <w:tcPr>
            <w:tcW w:w="1444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0138E5ED" w14:textId="571373AA" w:rsidR="00283092" w:rsidRPr="000A6C41" w:rsidRDefault="005E30A9" w:rsidP="003F60F6">
            <w:pPr>
              <w:pStyle w:val="Tablebodypale"/>
            </w:pPr>
            <w:r w:rsidRPr="000A6C41">
              <w:t xml:space="preserve">Manufacturing </w:t>
            </w:r>
            <w:r w:rsidR="0073606D">
              <w:t>r</w:t>
            </w:r>
            <w:r w:rsidRPr="000A6C41">
              <w:t xml:space="preserve">elease </w:t>
            </w:r>
            <w:r w:rsidR="0073606D">
              <w:t>s</w:t>
            </w:r>
            <w:r w:rsidRPr="000A6C41">
              <w:t>pecifications</w:t>
            </w:r>
          </w:p>
        </w:tc>
        <w:tc>
          <w:tcPr>
            <w:tcW w:w="120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7ED97096" w14:textId="77777777" w:rsidR="00283092" w:rsidRPr="000A6C41" w:rsidRDefault="00283092" w:rsidP="003F60F6">
            <w:pPr>
              <w:pStyle w:val="Tablebodypale"/>
            </w:pPr>
          </w:p>
        </w:tc>
        <w:tc>
          <w:tcPr>
            <w:tcW w:w="158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76C1333C" w14:textId="77777777" w:rsidR="00283092" w:rsidRPr="000A6C41" w:rsidRDefault="00283092" w:rsidP="003F60F6">
            <w:pPr>
              <w:pStyle w:val="Tablebodypale"/>
            </w:pPr>
          </w:p>
        </w:tc>
      </w:tr>
      <w:tr w:rsidR="006461CE" w:rsidRPr="00E25B53" w14:paraId="007D59F2" w14:textId="77777777" w:rsidTr="003F60F6">
        <w:trPr>
          <w:trHeight w:val="374"/>
        </w:trPr>
        <w:tc>
          <w:tcPr>
            <w:tcW w:w="76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6B22C18C" w14:textId="16B08F5F" w:rsidR="00DB5B0D" w:rsidRPr="000A6C41" w:rsidRDefault="003F60F6" w:rsidP="003F60F6">
            <w:pPr>
              <w:pStyle w:val="Tablebodypale"/>
            </w:pPr>
            <w:r>
              <w:t xml:space="preserve">    </w:t>
            </w:r>
            <w:r w:rsidR="00DB5B0D" w:rsidRPr="000A6C41">
              <w:t>3.7.1</w:t>
            </w:r>
          </w:p>
        </w:tc>
        <w:tc>
          <w:tcPr>
            <w:tcW w:w="1444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2F68088E" w14:textId="114F5666" w:rsidR="00DB5B0D" w:rsidRPr="000A6C41" w:rsidRDefault="00DB5B0D" w:rsidP="003F60F6">
            <w:pPr>
              <w:pStyle w:val="Tablebodypale"/>
            </w:pPr>
            <w:r w:rsidRPr="000A6C41">
              <w:t xml:space="preserve">Post-storage and </w:t>
            </w:r>
            <w:r w:rsidR="0073606D">
              <w:t>i</w:t>
            </w:r>
            <w:r w:rsidRPr="000A6C41">
              <w:t xml:space="preserve">n-use tolerances in relation to the </w:t>
            </w:r>
            <w:r w:rsidR="0073606D">
              <w:t>m</w:t>
            </w:r>
            <w:r w:rsidRPr="000A6C41">
              <w:t xml:space="preserve">anufacturing release specifications </w:t>
            </w:r>
          </w:p>
        </w:tc>
        <w:tc>
          <w:tcPr>
            <w:tcW w:w="120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451CEA41" w14:textId="77777777" w:rsidR="00DB5B0D" w:rsidRPr="000A6C41" w:rsidRDefault="00DB5B0D" w:rsidP="003F60F6">
            <w:pPr>
              <w:pStyle w:val="Tablebodypale"/>
            </w:pPr>
          </w:p>
        </w:tc>
        <w:tc>
          <w:tcPr>
            <w:tcW w:w="158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0153A213" w14:textId="3F06A0A7" w:rsidR="00DB5B0D" w:rsidRPr="000A6C41" w:rsidRDefault="00EE3554" w:rsidP="003F60F6">
            <w:pPr>
              <w:pStyle w:val="Tablebodypale"/>
            </w:pPr>
            <w:r w:rsidRPr="00E1286D">
              <w:rPr>
                <w:i/>
                <w:iCs/>
              </w:rPr>
              <w:t>Identified as future requirement. Proposal for consultation in development.</w:t>
            </w:r>
          </w:p>
        </w:tc>
      </w:tr>
      <w:tr w:rsidR="006461CE" w:rsidRPr="00E25B53" w14:paraId="50EC67D4" w14:textId="77777777" w:rsidTr="003F60F6">
        <w:trPr>
          <w:trHeight w:val="374"/>
        </w:trPr>
        <w:tc>
          <w:tcPr>
            <w:tcW w:w="76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396D73A7" w14:textId="347D1E92" w:rsidR="00DB5B0D" w:rsidRPr="000A6C41" w:rsidRDefault="00DB5B0D" w:rsidP="003F60F6">
            <w:pPr>
              <w:pStyle w:val="Tablebodypale"/>
            </w:pPr>
            <w:r w:rsidRPr="000A6C41">
              <w:t>3.8</w:t>
            </w:r>
          </w:p>
        </w:tc>
        <w:tc>
          <w:tcPr>
            <w:tcW w:w="1444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36FAA9FB" w14:textId="76A4DEA6" w:rsidR="00DB5B0D" w:rsidRPr="000A6C41" w:rsidRDefault="00DB5B0D" w:rsidP="003F60F6">
            <w:pPr>
              <w:pStyle w:val="Tablebodypale"/>
            </w:pPr>
            <w:r w:rsidRPr="000A6C41">
              <w:t xml:space="preserve">Other </w:t>
            </w:r>
            <w:r w:rsidR="0073606D">
              <w:t>r</w:t>
            </w:r>
            <w:r w:rsidRPr="000A6C41">
              <w:t xml:space="preserve">elated </w:t>
            </w:r>
            <w:r w:rsidR="0073606D">
              <w:t>i</w:t>
            </w:r>
            <w:r w:rsidRPr="000A6C41">
              <w:t>nformation</w:t>
            </w:r>
          </w:p>
        </w:tc>
        <w:tc>
          <w:tcPr>
            <w:tcW w:w="120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4957D3A1" w14:textId="77777777" w:rsidR="00DB5B0D" w:rsidRPr="000A6C41" w:rsidRDefault="00DB5B0D" w:rsidP="003F60F6">
            <w:pPr>
              <w:pStyle w:val="Tablebodypale"/>
            </w:pPr>
          </w:p>
        </w:tc>
        <w:tc>
          <w:tcPr>
            <w:tcW w:w="158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495EB256" w14:textId="77777777" w:rsidR="00DB5B0D" w:rsidRPr="000A6C41" w:rsidRDefault="00DB5B0D" w:rsidP="003F60F6">
            <w:pPr>
              <w:pStyle w:val="Tablebodypale"/>
            </w:pPr>
          </w:p>
        </w:tc>
      </w:tr>
    </w:tbl>
    <w:p w14:paraId="6B4FBDD3" w14:textId="197D4149" w:rsidR="00203A49" w:rsidRDefault="00203A49">
      <w:pPr>
        <w:spacing w:before="0" w:after="0"/>
        <w:rPr>
          <w:rFonts w:asciiTheme="minorHAnsi" w:hAnsiTheme="minorHAnsi" w:cstheme="minorHAnsi"/>
          <w:b/>
          <w:bCs/>
          <w:color w:val="FF0000"/>
        </w:rPr>
      </w:pPr>
    </w:p>
    <w:sectPr w:rsidR="00203A49" w:rsidSect="009779F5">
      <w:headerReference w:type="default" r:id="rId12"/>
      <w:footerReference w:type="default" r:id="rId13"/>
      <w:headerReference w:type="first" r:id="rId14"/>
      <w:type w:val="continuous"/>
      <w:pgSz w:w="12240" w:h="15840" w:code="1"/>
      <w:pgMar w:top="504" w:right="1440" w:bottom="1800" w:left="1440" w:header="0" w:footer="432" w:gutter="0"/>
      <w:cols w:space="708"/>
      <w:formProt w:val="0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9DD0E8" w14:textId="77777777" w:rsidR="000E0EE7" w:rsidRDefault="000E0EE7">
      <w:r>
        <w:separator/>
      </w:r>
    </w:p>
  </w:endnote>
  <w:endnote w:type="continuationSeparator" w:id="0">
    <w:p w14:paraId="2FEBA839" w14:textId="77777777" w:rsidR="000E0EE7" w:rsidRDefault="000E0EE7">
      <w:r>
        <w:continuationSeparator/>
      </w:r>
    </w:p>
  </w:endnote>
  <w:endnote w:type="continuationNotice" w:id="1">
    <w:p w14:paraId="0FD13F6D" w14:textId="77777777" w:rsidR="000E0EE7" w:rsidRDefault="000E0EE7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Times New (W1)">
    <w:altName w:val="Times New Roman"/>
    <w:charset w:val="00"/>
    <w:family w:val="roman"/>
    <w:pitch w:val="variable"/>
    <w:sig w:usb0="20007A87" w:usb1="80000000" w:usb2="00000008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8"/>
        <w:szCs w:val="18"/>
      </w:rPr>
      <w:id w:val="1906793801"/>
      <w:docPartObj>
        <w:docPartGallery w:val="Page Numbers (Bottom of Page)"/>
        <w:docPartUnique/>
      </w:docPartObj>
    </w:sdtPr>
    <w:sdtEndPr>
      <w:rPr>
        <w:rFonts w:ascii="Calibri" w:eastAsiaTheme="minorHAnsi" w:hAnsi="Calibri" w:cstheme="minorBidi"/>
        <w:bCs/>
        <w:color w:val="000000" w:themeColor="text1"/>
        <w:sz w:val="20"/>
        <w:szCs w:val="20"/>
        <w:lang w:eastAsia="en-US"/>
      </w:rPr>
    </w:sdtEndPr>
    <w:sdtContent>
      <w:p w14:paraId="41849FBB" w14:textId="08C99555" w:rsidR="006461CE" w:rsidRPr="008F488D" w:rsidRDefault="008F488D" w:rsidP="008F488D">
        <w:pPr>
          <w:pStyle w:val="Footer"/>
          <w:tabs>
            <w:tab w:val="clear" w:pos="4153"/>
            <w:tab w:val="center" w:pos="5490"/>
          </w:tabs>
          <w:spacing w:before="120" w:after="240"/>
          <w:rPr>
            <w:rFonts w:ascii="Calibri" w:eastAsiaTheme="minorHAnsi" w:hAnsi="Calibri" w:cstheme="minorBidi"/>
            <w:bCs/>
            <w:color w:val="000000" w:themeColor="text1"/>
            <w:sz w:val="20"/>
            <w:szCs w:val="20"/>
            <w:lang w:eastAsia="en-US"/>
          </w:rPr>
        </w:pPr>
        <w:r w:rsidRPr="00D0573A">
          <w:rPr>
            <w:rFonts w:ascii="Calibri" w:eastAsiaTheme="minorHAnsi" w:hAnsi="Calibri" w:cstheme="minorBidi"/>
            <w:bCs/>
            <w:color w:val="000000" w:themeColor="text1"/>
            <w:sz w:val="18"/>
            <w:szCs w:val="18"/>
            <w:lang w:eastAsia="en-US"/>
          </w:rPr>
          <w:t xml:space="preserve">WHO PQT/VCP – </w:t>
        </w:r>
        <w:r w:rsidR="005534F2" w:rsidRPr="00D0573A">
          <w:rPr>
            <w:rFonts w:ascii="Calibri" w:eastAsiaTheme="minorHAnsi" w:hAnsi="Calibri" w:cstheme="minorBidi"/>
            <w:bCs/>
            <w:color w:val="000000" w:themeColor="text1"/>
            <w:sz w:val="18"/>
            <w:szCs w:val="18"/>
            <w:lang w:eastAsia="en-US"/>
          </w:rPr>
          <w:t>Module 3 index</w:t>
        </w:r>
        <w:r w:rsidRPr="008F488D">
          <w:rPr>
            <w:rFonts w:ascii="Calibri" w:eastAsiaTheme="minorHAnsi" w:hAnsi="Calibri" w:cstheme="minorBidi"/>
            <w:bCs/>
            <w:color w:val="000000" w:themeColor="text1"/>
            <w:sz w:val="20"/>
            <w:szCs w:val="20"/>
            <w:lang w:eastAsia="en-US"/>
          </w:rPr>
          <w:tab/>
        </w:r>
        <w:r w:rsidR="005534F2">
          <w:rPr>
            <w:rFonts w:ascii="Calibri" w:eastAsiaTheme="minorHAnsi" w:hAnsi="Calibri" w:cstheme="minorBidi"/>
            <w:bCs/>
            <w:color w:val="000000" w:themeColor="text1"/>
            <w:sz w:val="20"/>
            <w:szCs w:val="20"/>
            <w:lang w:eastAsia="en-US"/>
          </w:rPr>
          <w:t xml:space="preserve">                                 </w:t>
        </w:r>
        <w:r w:rsidRPr="00295E03">
          <w:rPr>
            <w:rFonts w:ascii="Calibri" w:eastAsiaTheme="minorHAnsi" w:hAnsi="Calibri" w:cstheme="minorBidi"/>
            <w:bCs/>
            <w:color w:val="000000" w:themeColor="text1"/>
            <w:sz w:val="18"/>
            <w:szCs w:val="18"/>
            <w:lang w:eastAsia="en-US"/>
          </w:rPr>
          <w:t>Template version</w:t>
        </w:r>
        <w:r w:rsidR="005534F2">
          <w:rPr>
            <w:rFonts w:ascii="Calibri" w:eastAsiaTheme="minorHAnsi" w:hAnsi="Calibri" w:cstheme="minorBidi"/>
            <w:bCs/>
            <w:color w:val="000000" w:themeColor="text1"/>
            <w:sz w:val="18"/>
            <w:szCs w:val="18"/>
            <w:lang w:eastAsia="en-US"/>
          </w:rPr>
          <w:t>: November</w:t>
        </w:r>
        <w:r w:rsidRPr="00295E03">
          <w:rPr>
            <w:rFonts w:ascii="Calibri" w:eastAsiaTheme="minorHAnsi" w:hAnsi="Calibri" w:cstheme="minorBidi"/>
            <w:bCs/>
            <w:color w:val="000000" w:themeColor="text1"/>
            <w:sz w:val="18"/>
            <w:szCs w:val="18"/>
            <w:lang w:eastAsia="en-US"/>
          </w:rPr>
          <w:t xml:space="preserve"> 2023</w:t>
        </w:r>
        <w:r w:rsidRPr="00295E03">
          <w:rPr>
            <w:rFonts w:ascii="Calibri" w:eastAsiaTheme="minorHAnsi" w:hAnsi="Calibri" w:cstheme="minorBidi"/>
            <w:bCs/>
            <w:color w:val="000000" w:themeColor="text1"/>
            <w:sz w:val="18"/>
            <w:szCs w:val="18"/>
            <w:lang w:eastAsia="en-US"/>
          </w:rPr>
          <w:tab/>
        </w:r>
        <w:r w:rsidRPr="00295E03">
          <w:rPr>
            <w:rFonts w:ascii="Calibri" w:eastAsiaTheme="minorHAnsi" w:hAnsi="Calibri" w:cstheme="minorBidi"/>
            <w:bCs/>
            <w:color w:val="000000" w:themeColor="text1"/>
            <w:sz w:val="18"/>
            <w:szCs w:val="18"/>
            <w:lang w:eastAsia="en-US"/>
          </w:rPr>
          <w:tab/>
          <w:t xml:space="preserve">             </w:t>
        </w:r>
        <w:r w:rsidRPr="00295E03">
          <w:rPr>
            <w:rFonts w:ascii="Calibri" w:eastAsiaTheme="minorHAnsi" w:hAnsi="Calibri" w:cstheme="minorBidi"/>
            <w:bCs/>
            <w:color w:val="000000" w:themeColor="text1"/>
            <w:sz w:val="18"/>
            <w:szCs w:val="18"/>
            <w:lang w:eastAsia="en-US"/>
          </w:rPr>
          <w:fldChar w:fldCharType="begin"/>
        </w:r>
        <w:r w:rsidRPr="00295E03">
          <w:rPr>
            <w:rFonts w:ascii="Calibri" w:eastAsiaTheme="minorHAnsi" w:hAnsi="Calibri" w:cstheme="minorBidi"/>
            <w:bCs/>
            <w:color w:val="000000" w:themeColor="text1"/>
            <w:sz w:val="18"/>
            <w:szCs w:val="18"/>
            <w:lang w:eastAsia="en-US"/>
          </w:rPr>
          <w:instrText xml:space="preserve"> PAGE   \* MERGEFORMAT </w:instrText>
        </w:r>
        <w:r w:rsidRPr="00295E03">
          <w:rPr>
            <w:rFonts w:ascii="Calibri" w:eastAsiaTheme="minorHAnsi" w:hAnsi="Calibri" w:cstheme="minorBidi"/>
            <w:bCs/>
            <w:color w:val="000000" w:themeColor="text1"/>
            <w:sz w:val="18"/>
            <w:szCs w:val="18"/>
            <w:lang w:eastAsia="en-US"/>
          </w:rPr>
          <w:fldChar w:fldCharType="separate"/>
        </w:r>
        <w:r w:rsidRPr="00295E03">
          <w:rPr>
            <w:rFonts w:ascii="Calibri" w:eastAsiaTheme="minorHAnsi" w:hAnsi="Calibri" w:cstheme="minorBidi"/>
            <w:bCs/>
            <w:color w:val="000000" w:themeColor="text1"/>
            <w:sz w:val="18"/>
            <w:szCs w:val="18"/>
            <w:lang w:eastAsia="en-US"/>
          </w:rPr>
          <w:t>1</w:t>
        </w:r>
        <w:r w:rsidRPr="00295E03">
          <w:rPr>
            <w:rFonts w:ascii="Calibri" w:eastAsiaTheme="minorHAnsi" w:hAnsi="Calibri" w:cstheme="minorBidi"/>
            <w:bCs/>
            <w:color w:val="000000" w:themeColor="text1"/>
            <w:sz w:val="18"/>
            <w:szCs w:val="18"/>
            <w:lang w:eastAsia="en-US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2510BD" w14:textId="77777777" w:rsidR="000E0EE7" w:rsidRDefault="000E0EE7">
      <w:r>
        <w:separator/>
      </w:r>
    </w:p>
  </w:footnote>
  <w:footnote w:type="continuationSeparator" w:id="0">
    <w:p w14:paraId="75D68605" w14:textId="77777777" w:rsidR="000E0EE7" w:rsidRDefault="000E0EE7">
      <w:r>
        <w:continuationSeparator/>
      </w:r>
    </w:p>
  </w:footnote>
  <w:footnote w:type="continuationNotice" w:id="1">
    <w:p w14:paraId="55E195EA" w14:textId="77777777" w:rsidR="000E0EE7" w:rsidRDefault="000E0EE7">
      <w:pPr>
        <w:spacing w:before="0" w:after="0"/>
      </w:pPr>
    </w:p>
  </w:footnote>
  <w:footnote w:id="2">
    <w:p w14:paraId="025485BF" w14:textId="5E7C9C92" w:rsidR="0060129F" w:rsidRPr="001438DA" w:rsidRDefault="0007045C" w:rsidP="0007045C">
      <w:pPr>
        <w:pStyle w:val="FootnoteText"/>
        <w:rPr>
          <w:rFonts w:asciiTheme="minorHAnsi" w:hAnsiTheme="minorHAnsi"/>
          <w:color w:val="FF0000"/>
          <w:sz w:val="18"/>
        </w:rPr>
      </w:pPr>
      <w:r w:rsidRPr="001438DA">
        <w:rPr>
          <w:rFonts w:asciiTheme="minorHAnsi" w:hAnsiTheme="minorHAnsi"/>
          <w:color w:val="FF0000"/>
          <w:sz w:val="18"/>
          <w:vertAlign w:val="superscript"/>
        </w:rPr>
        <w:footnoteRef/>
      </w:r>
      <w:r w:rsidRPr="001438DA">
        <w:rPr>
          <w:rFonts w:asciiTheme="minorHAnsi" w:hAnsiTheme="minorHAnsi"/>
          <w:color w:val="FF0000"/>
          <w:sz w:val="18"/>
          <w:vertAlign w:val="superscript"/>
        </w:rPr>
        <w:t xml:space="preserve"> </w:t>
      </w:r>
      <w:r w:rsidRPr="001438DA">
        <w:rPr>
          <w:rFonts w:asciiTheme="minorHAnsi" w:hAnsiTheme="minorHAnsi"/>
          <w:color w:val="FF0000"/>
          <w:sz w:val="18"/>
        </w:rPr>
        <w:t xml:space="preserve">Please </w:t>
      </w:r>
      <w:r w:rsidR="00A842C0" w:rsidRPr="001438DA">
        <w:rPr>
          <w:rFonts w:asciiTheme="minorHAnsi" w:hAnsiTheme="minorHAnsi"/>
          <w:color w:val="FF0000"/>
          <w:sz w:val="18"/>
        </w:rPr>
        <w:t>identify</w:t>
      </w:r>
      <w:r w:rsidRPr="001438DA">
        <w:rPr>
          <w:rFonts w:asciiTheme="minorHAnsi" w:hAnsiTheme="minorHAnsi"/>
          <w:color w:val="FF0000"/>
          <w:sz w:val="18"/>
        </w:rPr>
        <w:t xml:space="preserve"> the file name or study number which addresses the requirement</w:t>
      </w:r>
      <w:r w:rsidR="00EC79C6" w:rsidRPr="001438DA">
        <w:rPr>
          <w:rFonts w:asciiTheme="minorHAnsi" w:hAnsiTheme="minorHAnsi"/>
          <w:color w:val="FF0000"/>
          <w:sz w:val="18"/>
        </w:rPr>
        <w:t>.</w:t>
      </w:r>
    </w:p>
  </w:footnote>
  <w:footnote w:id="3">
    <w:p w14:paraId="01659129" w14:textId="34F40EAC" w:rsidR="002270BA" w:rsidRDefault="002270BA" w:rsidP="002270BA">
      <w:pPr>
        <w:pStyle w:val="FootnoteText"/>
      </w:pPr>
      <w:r w:rsidRPr="001438DA">
        <w:rPr>
          <w:rFonts w:asciiTheme="minorHAnsi" w:hAnsiTheme="minorHAnsi"/>
          <w:color w:val="FF0000"/>
          <w:sz w:val="18"/>
          <w:vertAlign w:val="superscript"/>
        </w:rPr>
        <w:footnoteRef/>
      </w:r>
      <w:r w:rsidRPr="001438DA">
        <w:rPr>
          <w:rFonts w:asciiTheme="minorHAnsi" w:hAnsiTheme="minorHAnsi"/>
          <w:color w:val="FF0000"/>
          <w:sz w:val="18"/>
          <w:vertAlign w:val="superscript"/>
        </w:rPr>
        <w:t xml:space="preserve"> </w:t>
      </w:r>
      <w:r w:rsidRPr="001438DA">
        <w:rPr>
          <w:rFonts w:asciiTheme="minorHAnsi" w:hAnsiTheme="minorHAnsi"/>
          <w:color w:val="FF0000"/>
          <w:sz w:val="18"/>
        </w:rPr>
        <w:t xml:space="preserve">Provide </w:t>
      </w:r>
      <w:r w:rsidR="00423A73" w:rsidRPr="001438DA">
        <w:rPr>
          <w:rFonts w:asciiTheme="minorHAnsi" w:hAnsiTheme="minorHAnsi"/>
          <w:color w:val="FF0000"/>
          <w:sz w:val="18"/>
        </w:rPr>
        <w:t>comments on the requirement and associated document</w:t>
      </w:r>
      <w:r w:rsidR="00983D10" w:rsidRPr="001438DA">
        <w:rPr>
          <w:rFonts w:asciiTheme="minorHAnsi" w:hAnsiTheme="minorHAnsi"/>
          <w:color w:val="FF0000"/>
          <w:sz w:val="18"/>
        </w:rPr>
        <w:t>,</w:t>
      </w:r>
      <w:r w:rsidR="00423A73" w:rsidRPr="001438DA">
        <w:rPr>
          <w:rFonts w:asciiTheme="minorHAnsi" w:hAnsiTheme="minorHAnsi"/>
          <w:color w:val="FF0000"/>
          <w:sz w:val="18"/>
        </w:rPr>
        <w:t xml:space="preserve"> as </w:t>
      </w:r>
      <w:r w:rsidR="00847C96" w:rsidRPr="001438DA">
        <w:rPr>
          <w:rFonts w:asciiTheme="minorHAnsi" w:hAnsiTheme="minorHAnsi"/>
          <w:color w:val="FF0000"/>
          <w:sz w:val="18"/>
        </w:rPr>
        <w:t xml:space="preserve">necessary and </w:t>
      </w:r>
      <w:r w:rsidR="00A842C0" w:rsidRPr="001438DA">
        <w:rPr>
          <w:rFonts w:asciiTheme="minorHAnsi" w:hAnsiTheme="minorHAnsi"/>
          <w:color w:val="FF0000"/>
          <w:sz w:val="18"/>
        </w:rPr>
        <w:t>convenient</w:t>
      </w:r>
      <w:r w:rsidRPr="001438DA">
        <w:rPr>
          <w:rFonts w:asciiTheme="minorHAnsi" w:hAnsiTheme="minorHAnsi"/>
          <w:color w:val="FF0000"/>
          <w:sz w:val="18"/>
        </w:rPr>
        <w:t>.</w:t>
      </w:r>
      <w:r w:rsidR="00847C96" w:rsidRPr="001438DA">
        <w:rPr>
          <w:rFonts w:asciiTheme="minorHAnsi" w:hAnsiTheme="minorHAnsi"/>
          <w:color w:val="FF0000"/>
          <w:sz w:val="18"/>
        </w:rPr>
        <w:t xml:space="preserve"> Please</w:t>
      </w:r>
      <w:r w:rsidR="009B0220" w:rsidRPr="001438DA">
        <w:rPr>
          <w:rFonts w:asciiTheme="minorHAnsi" w:hAnsiTheme="minorHAnsi"/>
          <w:color w:val="FF0000"/>
          <w:sz w:val="18"/>
        </w:rPr>
        <w:t xml:space="preserve"> clearly</w:t>
      </w:r>
      <w:r w:rsidR="00983D10" w:rsidRPr="001438DA">
        <w:rPr>
          <w:rFonts w:asciiTheme="minorHAnsi" w:hAnsiTheme="minorHAnsi"/>
          <w:color w:val="FF0000"/>
          <w:sz w:val="18"/>
        </w:rPr>
        <w:t xml:space="preserve"> identify</w:t>
      </w:r>
      <w:r w:rsidR="009B0220" w:rsidRPr="001438DA">
        <w:rPr>
          <w:rFonts w:asciiTheme="minorHAnsi" w:hAnsiTheme="minorHAnsi"/>
          <w:color w:val="FF0000"/>
          <w:sz w:val="18"/>
        </w:rPr>
        <w:t xml:space="preserve"> which study/document </w:t>
      </w:r>
      <w:r w:rsidR="003102AC" w:rsidRPr="001438DA">
        <w:rPr>
          <w:rFonts w:asciiTheme="minorHAnsi" w:hAnsiTheme="minorHAnsi"/>
          <w:color w:val="FF0000"/>
          <w:sz w:val="18"/>
        </w:rPr>
        <w:t>is addressing each</w:t>
      </w:r>
      <w:r w:rsidR="009B0220" w:rsidRPr="001438DA">
        <w:rPr>
          <w:rFonts w:asciiTheme="minorHAnsi" w:hAnsiTheme="minorHAnsi"/>
          <w:color w:val="FF0000"/>
          <w:sz w:val="18"/>
        </w:rPr>
        <w:t xml:space="preserve"> </w:t>
      </w:r>
      <w:r w:rsidR="009B0220" w:rsidRPr="00620D4A">
        <w:rPr>
          <w:rFonts w:asciiTheme="minorHAnsi" w:hAnsiTheme="minorHAnsi"/>
          <w:color w:val="FF0000"/>
          <w:sz w:val="18"/>
        </w:rPr>
        <w:t>phys</w:t>
      </w:r>
      <w:r w:rsidR="00620D4A" w:rsidRPr="00620D4A">
        <w:rPr>
          <w:rFonts w:asciiTheme="minorHAnsi" w:hAnsiTheme="minorHAnsi"/>
          <w:color w:val="FF0000"/>
          <w:sz w:val="18"/>
        </w:rPr>
        <w:t>ical</w:t>
      </w:r>
      <w:r w:rsidR="009B0220" w:rsidRPr="00620D4A">
        <w:rPr>
          <w:rFonts w:asciiTheme="minorHAnsi" w:hAnsiTheme="minorHAnsi"/>
          <w:color w:val="FF0000"/>
          <w:sz w:val="18"/>
        </w:rPr>
        <w:t>/chem</w:t>
      </w:r>
      <w:r w:rsidR="00620D4A" w:rsidRPr="00620D4A">
        <w:rPr>
          <w:rFonts w:asciiTheme="minorHAnsi" w:hAnsiTheme="minorHAnsi"/>
          <w:color w:val="FF0000"/>
          <w:sz w:val="18"/>
        </w:rPr>
        <w:t>ical</w:t>
      </w:r>
      <w:r w:rsidR="009B0220" w:rsidRPr="001438DA">
        <w:rPr>
          <w:rFonts w:asciiTheme="minorHAnsi" w:hAnsiTheme="minorHAnsi"/>
          <w:color w:val="FF0000"/>
          <w:sz w:val="18"/>
        </w:rPr>
        <w:t xml:space="preserve"> pro</w:t>
      </w:r>
      <w:r w:rsidR="009B0220" w:rsidRPr="001438DA">
        <w:rPr>
          <w:rStyle w:val="Footnote2Char"/>
        </w:rPr>
        <w:t>perty</w:t>
      </w:r>
      <w:r w:rsidR="003102AC" w:rsidRPr="001438DA">
        <w:rPr>
          <w:rStyle w:val="Footnote2Char"/>
        </w:rPr>
        <w:t>. If multiple</w:t>
      </w:r>
      <w:r w:rsidR="003102AC" w:rsidRPr="001438DA">
        <w:rPr>
          <w:rFonts w:asciiTheme="minorHAnsi" w:hAnsiTheme="minorHAnsi"/>
          <w:color w:val="FF0000"/>
          <w:sz w:val="18"/>
        </w:rPr>
        <w:t xml:space="preserve"> fabrics are used</w:t>
      </w:r>
      <w:r w:rsidR="008C6455" w:rsidRPr="001438DA">
        <w:rPr>
          <w:rFonts w:asciiTheme="minorHAnsi" w:hAnsiTheme="minorHAnsi"/>
          <w:color w:val="FF0000"/>
          <w:sz w:val="18"/>
        </w:rPr>
        <w:t xml:space="preserve"> within th</w:t>
      </w:r>
      <w:r w:rsidR="00983D10" w:rsidRPr="001438DA">
        <w:rPr>
          <w:rFonts w:asciiTheme="minorHAnsi" w:hAnsiTheme="minorHAnsi"/>
          <w:color w:val="FF0000"/>
          <w:sz w:val="18"/>
        </w:rPr>
        <w:t>e</w:t>
      </w:r>
      <w:r w:rsidR="008C6455" w:rsidRPr="001438DA">
        <w:rPr>
          <w:rFonts w:asciiTheme="minorHAnsi" w:hAnsiTheme="minorHAnsi"/>
          <w:color w:val="FF0000"/>
          <w:sz w:val="18"/>
        </w:rPr>
        <w:t xml:space="preserve"> product, please ensure </w:t>
      </w:r>
      <w:r w:rsidR="00B9237F" w:rsidRPr="001438DA">
        <w:rPr>
          <w:rFonts w:asciiTheme="minorHAnsi" w:hAnsiTheme="minorHAnsi"/>
          <w:color w:val="FF0000"/>
          <w:sz w:val="18"/>
        </w:rPr>
        <w:t>that</w:t>
      </w:r>
      <w:r w:rsidR="00FE42B6" w:rsidRPr="001438DA">
        <w:rPr>
          <w:rFonts w:asciiTheme="minorHAnsi" w:hAnsiTheme="minorHAnsi"/>
          <w:color w:val="FF0000"/>
          <w:sz w:val="18"/>
        </w:rPr>
        <w:t xml:space="preserve"> each </w:t>
      </w:r>
      <w:r w:rsidR="00FE42B6" w:rsidRPr="00620D4A">
        <w:rPr>
          <w:rFonts w:asciiTheme="minorHAnsi" w:hAnsiTheme="minorHAnsi"/>
          <w:color w:val="FF0000"/>
          <w:sz w:val="18"/>
        </w:rPr>
        <w:t>phys</w:t>
      </w:r>
      <w:r w:rsidR="00620D4A" w:rsidRPr="00620D4A">
        <w:rPr>
          <w:rFonts w:asciiTheme="minorHAnsi" w:hAnsiTheme="minorHAnsi"/>
          <w:color w:val="FF0000"/>
          <w:sz w:val="18"/>
        </w:rPr>
        <w:t>ical</w:t>
      </w:r>
      <w:r w:rsidR="00FE42B6" w:rsidRPr="00620D4A">
        <w:rPr>
          <w:rFonts w:asciiTheme="minorHAnsi" w:hAnsiTheme="minorHAnsi"/>
          <w:color w:val="FF0000"/>
          <w:sz w:val="18"/>
        </w:rPr>
        <w:t>/chem</w:t>
      </w:r>
      <w:r w:rsidR="00620D4A" w:rsidRPr="00620D4A">
        <w:rPr>
          <w:rFonts w:asciiTheme="minorHAnsi" w:hAnsiTheme="minorHAnsi"/>
          <w:color w:val="FF0000"/>
          <w:sz w:val="18"/>
        </w:rPr>
        <w:t>ical</w:t>
      </w:r>
      <w:r w:rsidR="00FE42B6" w:rsidRPr="001438DA">
        <w:rPr>
          <w:rFonts w:asciiTheme="minorHAnsi" w:hAnsiTheme="minorHAnsi"/>
          <w:color w:val="FF0000"/>
          <w:sz w:val="18"/>
        </w:rPr>
        <w:t xml:space="preserve"> property</w:t>
      </w:r>
      <w:r w:rsidR="00A12F99" w:rsidRPr="001438DA">
        <w:rPr>
          <w:rFonts w:asciiTheme="minorHAnsi" w:hAnsiTheme="minorHAnsi"/>
          <w:color w:val="FF0000"/>
          <w:sz w:val="18"/>
        </w:rPr>
        <w:t xml:space="preserve"> for </w:t>
      </w:r>
      <w:r w:rsidR="001540F9" w:rsidRPr="001438DA">
        <w:rPr>
          <w:rFonts w:asciiTheme="minorHAnsi" w:hAnsiTheme="minorHAnsi"/>
          <w:color w:val="FF0000"/>
          <w:sz w:val="18"/>
        </w:rPr>
        <w:t>each of the</w:t>
      </w:r>
      <w:r w:rsidR="00A12F99" w:rsidRPr="001438DA">
        <w:rPr>
          <w:rFonts w:asciiTheme="minorHAnsi" w:hAnsiTheme="minorHAnsi"/>
          <w:color w:val="FF0000"/>
          <w:sz w:val="18"/>
        </w:rPr>
        <w:t xml:space="preserve"> multiple fabrics is clearly identified with its corresponding</w:t>
      </w:r>
      <w:r w:rsidR="00B9237F" w:rsidRPr="001438DA">
        <w:rPr>
          <w:rFonts w:asciiTheme="minorHAnsi" w:hAnsiTheme="minorHAnsi"/>
          <w:color w:val="FF0000"/>
          <w:sz w:val="18"/>
        </w:rPr>
        <w:t xml:space="preserve"> </w:t>
      </w:r>
      <w:r w:rsidR="00FE42B6" w:rsidRPr="001438DA">
        <w:rPr>
          <w:rFonts w:asciiTheme="minorHAnsi" w:hAnsiTheme="minorHAnsi"/>
          <w:color w:val="FF0000"/>
          <w:sz w:val="18"/>
        </w:rPr>
        <w:t>studies/documents</w:t>
      </w:r>
      <w:r w:rsidR="00A12F99" w:rsidRPr="001438DA">
        <w:rPr>
          <w:rFonts w:asciiTheme="minorHAnsi" w:hAnsiTheme="minorHAnsi"/>
          <w:color w:val="FF0000"/>
          <w:sz w:val="18"/>
        </w:rPr>
        <w:t>.</w:t>
      </w:r>
      <w:r w:rsidR="00FE42B6" w:rsidRPr="001540F9">
        <w:rPr>
          <w:color w:val="FF0000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98C1FD" w14:textId="6AEFC310" w:rsidR="00517B9F" w:rsidRPr="00517B9F" w:rsidRDefault="00517B9F" w:rsidP="00517B9F">
    <w:pPr>
      <w:pStyle w:val="Header3"/>
      <w:tabs>
        <w:tab w:val="clear" w:pos="7613"/>
        <w:tab w:val="center" w:pos="4153"/>
        <w:tab w:val="right" w:pos="8306"/>
      </w:tabs>
      <w:spacing w:before="480" w:after="0"/>
      <w:ind w:left="0"/>
      <w:rPr>
        <w:rFonts w:cstheme="minorBidi"/>
        <w:b/>
        <w:color w:val="FFFFFF" w:themeColor="background1"/>
        <w:sz w:val="22"/>
        <w:szCs w:val="22"/>
      </w:rPr>
    </w:pPr>
    <w:r w:rsidRPr="00517B9F">
      <w:rPr>
        <w:rFonts w:cstheme="minorBidi"/>
        <w:b/>
        <w:color w:val="FFFFFF" w:themeColor="background1"/>
        <w:sz w:val="22"/>
        <w:szCs w:val="22"/>
      </w:rPr>
      <w:drawing>
        <wp:anchor distT="0" distB="0" distL="114300" distR="114300" simplePos="0" relativeHeight="251677696" behindDoc="0" locked="0" layoutInCell="1" allowOverlap="1" wp14:anchorId="0C96172B" wp14:editId="75EB0298">
          <wp:simplePos x="0" y="0"/>
          <wp:positionH relativeFrom="margin">
            <wp:posOffset>4415155</wp:posOffset>
          </wp:positionH>
          <wp:positionV relativeFrom="paragraph">
            <wp:posOffset>119131</wp:posOffset>
          </wp:positionV>
          <wp:extent cx="1528445" cy="532130"/>
          <wp:effectExtent l="0" t="0" r="0" b="1270"/>
          <wp:wrapNone/>
          <wp:docPr id="1073474260" name="Picture 1073474260" descr="A black and whi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474260" name="Picture 1073474260" descr="A black and white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8445" cy="5321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17B9F">
      <w:rPr>
        <w:rFonts w:cstheme="minorBidi"/>
        <w:b/>
        <w:color w:val="FFFFFF" w:themeColor="background1"/>
        <w:sz w:val="22"/>
        <w:szCs w:val="22"/>
      </w:rPr>
      <mc:AlternateContent>
        <mc:Choice Requires="wps">
          <w:drawing>
            <wp:anchor distT="0" distB="0" distL="114300" distR="114300" simplePos="0" relativeHeight="251676672" behindDoc="1" locked="0" layoutInCell="1" allowOverlap="1" wp14:anchorId="2421FC10" wp14:editId="5C486B01">
              <wp:simplePos x="0" y="0"/>
              <wp:positionH relativeFrom="column">
                <wp:posOffset>-916940</wp:posOffset>
              </wp:positionH>
              <wp:positionV relativeFrom="paragraph">
                <wp:posOffset>-14771</wp:posOffset>
              </wp:positionV>
              <wp:extent cx="10819130" cy="797560"/>
              <wp:effectExtent l="0" t="0" r="1270" b="0"/>
              <wp:wrapNone/>
              <wp:docPr id="938523332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819130" cy="797560"/>
                      </a:xfrm>
                      <a:prstGeom prst="rect">
                        <a:avLst/>
                      </a:prstGeom>
                      <a:solidFill>
                        <a:srgbClr val="03A78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7B422B0" id="Rectangle 1" o:spid="_x0000_s1026" style="position:absolute;margin-left:-72.2pt;margin-top:-1.15pt;width:851.9pt;height:62.8pt;z-index:-25163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" fillcolor="#03a783" stroked="f" strokeweight="2pt"/>
          </w:pict>
        </mc:Fallback>
      </mc:AlternateContent>
    </w:r>
    <w:r w:rsidRPr="00517B9F">
      <w:rPr>
        <w:rFonts w:cstheme="minorBidi"/>
        <w:b/>
        <w:color w:val="FFFFFF" w:themeColor="background1"/>
        <w:sz w:val="22"/>
        <w:szCs w:val="22"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60F9A576" wp14:editId="4101615A">
              <wp:simplePos x="0" y="0"/>
              <wp:positionH relativeFrom="column">
                <wp:posOffset>1789154</wp:posOffset>
              </wp:positionH>
              <wp:positionV relativeFrom="paragraph">
                <wp:posOffset>166094</wp:posOffset>
              </wp:positionV>
              <wp:extent cx="2336524" cy="417195"/>
              <wp:effectExtent l="0" t="0" r="6985" b="1905"/>
              <wp:wrapNone/>
              <wp:docPr id="930759058" name="Text Box 3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/>
                    </wps:cNvSpPr>
                    <wps:spPr bwMode="auto">
                      <a:xfrm>
                        <a:off x="0" y="0"/>
                        <a:ext cx="2336524" cy="4171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000000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7B1292DA" w14:textId="77777777" w:rsidR="00517B9F" w:rsidRPr="007101E5" w:rsidRDefault="00517B9F" w:rsidP="00517B9F">
                          <w:pPr>
                            <w:pStyle w:val="msoorganizationname"/>
                            <w:widowControl w:val="0"/>
                            <w:jc w:val="center"/>
                            <w:rPr>
                              <w:rFonts w:ascii="Calibri" w:hAnsi="Calibri" w:cs="Calibri"/>
                              <w:b/>
                              <w:bCs/>
                              <w:i w:val="0"/>
                              <w:color w:val="FFFFFF" w:themeColor="background1"/>
                              <w:sz w:val="24"/>
                              <w:lang w:val="en"/>
                            </w:rPr>
                          </w:pPr>
                          <w:r w:rsidRPr="007101E5">
                            <w:rPr>
                              <w:rFonts w:ascii="Calibri" w:hAnsi="Calibri" w:cs="Calibri"/>
                              <w:b/>
                              <w:bCs/>
                              <w:i w:val="0"/>
                              <w:color w:val="FFFFFF" w:themeColor="background1"/>
                              <w:sz w:val="24"/>
                              <w:lang w:val="en"/>
                            </w:rPr>
                            <w:t xml:space="preserve">Prequalification Team </w:t>
                          </w:r>
                          <w:r w:rsidRPr="007101E5">
                            <w:rPr>
                              <w:rFonts w:cs="Calibri"/>
                              <w:b/>
                              <w:bCs/>
                              <w:color w:val="FBFAF9"/>
                              <w:sz w:val="26"/>
                              <w:szCs w:val="26"/>
                            </w:rPr>
                            <w:t>–</w:t>
                          </w:r>
                          <w:r w:rsidRPr="007101E5">
                            <w:rPr>
                              <w:rFonts w:ascii="Calibri" w:hAnsi="Calibri" w:cs="Calibri"/>
                              <w:b/>
                              <w:bCs/>
                              <w:i w:val="0"/>
                              <w:color w:val="FFFFFF" w:themeColor="background1"/>
                              <w:sz w:val="24"/>
                              <w:lang w:val="en"/>
                            </w:rPr>
                            <w:t xml:space="preserve"> Vector Control</w:t>
                          </w:r>
                        </w:p>
                      </w:txbxContent>
                    </wps:txbx>
                    <wps:bodyPr rot="0" vert="horz" wrap="square" lIns="36195" tIns="36195" rIns="36195" bIns="36195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60F9A576" id="_x0000_t202" coordsize="21600,21600" o:spt="202" path="m,l,21600r21600,l21600,xe">
              <v:stroke joinstyle="miter"/>
              <v:path gradientshapeok="t" o:connecttype="rect"/>
            </v:shapetype>
            <v:shape id="Text Box 36" o:spid="_x0000_s1026" type="#_x0000_t202" style="position:absolute;margin-left:140.9pt;margin-top:13.1pt;width:184pt;height:32.85pt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" filled="f" fillcolor="black" stroked="f" strokeweight="0">
              <o:lock v:ext="edit" shapetype="t"/>
              <v:textbox inset="2.85pt,2.85pt,2.85pt,2.85pt">
                <w:txbxContent>
                  <w:p w14:paraId="7B1292DA" w14:textId="77777777" w:rsidR="00517B9F" w:rsidRPr="007101E5" w:rsidRDefault="00517B9F" w:rsidP="00517B9F">
                    <w:pPr>
                      <w:pStyle w:val="msoorganizationname"/>
                      <w:widowControl w:val="0"/>
                      <w:jc w:val="center"/>
                      <w:rPr>
                        <w:rFonts w:ascii="Calibri" w:hAnsi="Calibri" w:cs="Calibri"/>
                        <w:b/>
                        <w:bCs/>
                        <w:i w:val="0"/>
                        <w:color w:val="FFFFFF" w:themeColor="background1"/>
                        <w:sz w:val="24"/>
                        <w:lang w:val="en"/>
                      </w:rPr>
                    </w:pPr>
                    <w:r w:rsidRPr="007101E5">
                      <w:rPr>
                        <w:rFonts w:ascii="Calibri" w:hAnsi="Calibri" w:cs="Calibri"/>
                        <w:b/>
                        <w:bCs/>
                        <w:i w:val="0"/>
                        <w:color w:val="FFFFFF" w:themeColor="background1"/>
                        <w:sz w:val="24"/>
                        <w:lang w:val="en"/>
                      </w:rPr>
                      <w:t xml:space="preserve">Prequalification Team </w:t>
                    </w:r>
                    <w:r w:rsidRPr="007101E5">
                      <w:rPr>
                        <w:rFonts w:cs="Calibri"/>
                        <w:b/>
                        <w:bCs/>
                        <w:color w:val="FBFAF9"/>
                        <w:sz w:val="26"/>
                        <w:szCs w:val="26"/>
                      </w:rPr>
                      <w:t>–</w:t>
                    </w:r>
                    <w:r w:rsidRPr="007101E5">
                      <w:rPr>
                        <w:rFonts w:ascii="Calibri" w:hAnsi="Calibri" w:cs="Calibri"/>
                        <w:b/>
                        <w:bCs/>
                        <w:i w:val="0"/>
                        <w:color w:val="FFFFFF" w:themeColor="background1"/>
                        <w:sz w:val="24"/>
                        <w:lang w:val="en"/>
                      </w:rPr>
                      <w:t xml:space="preserve"> Vector Control</w:t>
                    </w:r>
                  </w:p>
                </w:txbxContent>
              </v:textbox>
            </v:shape>
          </w:pict>
        </mc:Fallback>
      </mc:AlternateContent>
    </w:r>
    <w:r w:rsidRPr="00517B9F">
      <w:rPr>
        <w:rFonts w:cstheme="minorBidi"/>
        <w:b/>
        <w:color w:val="FFFFFF" w:themeColor="background1"/>
        <w:sz w:val="22"/>
        <w:szCs w:val="22"/>
      </w:rPr>
      <w:t>Template (Module 3)</w:t>
    </w:r>
  </w:p>
  <w:p w14:paraId="51CED315" w14:textId="45EDB3D1" w:rsidR="00636E99" w:rsidRPr="00517B9F" w:rsidRDefault="00636E99" w:rsidP="00517B9F">
    <w:pPr>
      <w:pStyle w:val="Header"/>
      <w:spacing w:after="240"/>
      <w:rPr>
        <w:rtl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A30C27" w14:textId="33159BD3" w:rsidR="003162EC" w:rsidRPr="007545C6" w:rsidRDefault="00310082" w:rsidP="00310082">
    <w:pPr>
      <w:spacing w:before="480"/>
    </w:pPr>
    <w:r>
      <w:rPr>
        <w:rFonts w:cs="Calibri"/>
        <w:b/>
        <w:bCs/>
        <w:noProof/>
        <w:color w:val="FBFAF9"/>
        <w:sz w:val="26"/>
        <w:szCs w:val="26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29321D1F" wp14:editId="149EA4C3">
              <wp:simplePos x="0" y="0"/>
              <wp:positionH relativeFrom="column">
                <wp:posOffset>3594100</wp:posOffset>
              </wp:positionH>
              <wp:positionV relativeFrom="paragraph">
                <wp:posOffset>178435</wp:posOffset>
              </wp:positionV>
              <wp:extent cx="2358390" cy="417195"/>
              <wp:effectExtent l="0" t="0" r="3810" b="1905"/>
              <wp:wrapNone/>
              <wp:docPr id="143919114" name="Text Box 3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/>
                    </wps:cNvSpPr>
                    <wps:spPr bwMode="auto">
                      <a:xfrm>
                        <a:off x="0" y="0"/>
                        <a:ext cx="2358390" cy="4171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000000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062D66EC" w14:textId="77777777" w:rsidR="00310082" w:rsidRPr="00241494" w:rsidRDefault="00310082" w:rsidP="00310082">
                          <w:pPr>
                            <w:pStyle w:val="msoorganizationname"/>
                            <w:widowControl w:val="0"/>
                            <w:rPr>
                              <w:rFonts w:cs="Times New (W1)"/>
                              <w:iCs w:val="0"/>
                              <w:color w:val="FFFFFF" w:themeColor="background1"/>
                              <w:sz w:val="24"/>
                              <w:lang w:val="en"/>
                            </w:rPr>
                          </w:pPr>
                          <w:r w:rsidRPr="00241494">
                            <w:rPr>
                              <w:rFonts w:cs="Times New (W1)"/>
                              <w:iCs w:val="0"/>
                              <w:color w:val="FFFFFF" w:themeColor="background1"/>
                              <w:sz w:val="24"/>
                              <w:lang w:val="en"/>
                            </w:rPr>
                            <w:t>Prequalification Team- Vector Control</w:t>
                          </w:r>
                        </w:p>
                      </w:txbxContent>
                    </wps:txbx>
                    <wps:bodyPr rot="0" vert="horz" wrap="square" lIns="36195" tIns="36195" rIns="36195" bIns="36195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9321D1F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283pt;margin-top:14.05pt;width:185.7pt;height:32.8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" filled="f" fillcolor="black" stroked="f" strokeweight="0">
              <o:lock v:ext="edit" shapetype="t"/>
              <v:textbox inset="2.85pt,2.85pt,2.85pt,2.85pt">
                <w:txbxContent>
                  <w:p w14:paraId="062D66EC" w14:textId="77777777" w:rsidR="00310082" w:rsidRPr="00241494" w:rsidRDefault="00310082" w:rsidP="00310082">
                    <w:pPr>
                      <w:pStyle w:val="msoorganizationname"/>
                      <w:widowControl w:val="0"/>
                      <w:rPr>
                        <w:rFonts w:cs="Times New (W1)"/>
                        <w:iCs w:val="0"/>
                        <w:color w:val="FFFFFF" w:themeColor="background1"/>
                        <w:sz w:val="24"/>
                        <w:lang w:val="en"/>
                      </w:rPr>
                    </w:pPr>
                    <w:r w:rsidRPr="00241494">
                      <w:rPr>
                        <w:rFonts w:cs="Times New (W1)"/>
                        <w:iCs w:val="0"/>
                        <w:color w:val="FFFFFF" w:themeColor="background1"/>
                        <w:sz w:val="24"/>
                        <w:lang w:val="en"/>
                      </w:rPr>
                      <w:t>Prequalification Team- Vector Control</w:t>
                    </w:r>
                  </w:p>
                </w:txbxContent>
              </v:textbox>
            </v:shape>
          </w:pict>
        </mc:Fallback>
      </mc:AlternateContent>
    </w:r>
    <w:r w:rsidRPr="00F87385">
      <w:rPr>
        <w:rFonts w:cs="Calibri"/>
        <w:b/>
        <w:bCs/>
        <w:noProof/>
        <w:color w:val="FBFAF9"/>
        <w:sz w:val="26"/>
        <w:szCs w:val="26"/>
      </w:rPr>
      <mc:AlternateContent>
        <mc:Choice Requires="wps">
          <w:drawing>
            <wp:anchor distT="0" distB="0" distL="114300" distR="114300" simplePos="0" relativeHeight="251672576" behindDoc="1" locked="0" layoutInCell="1" allowOverlap="1" wp14:anchorId="0244536D" wp14:editId="7F4E35B2">
              <wp:simplePos x="0" y="0"/>
              <wp:positionH relativeFrom="column">
                <wp:posOffset>-2916168</wp:posOffset>
              </wp:positionH>
              <wp:positionV relativeFrom="paragraph">
                <wp:posOffset>-4445</wp:posOffset>
              </wp:positionV>
              <wp:extent cx="10819130" cy="797560"/>
              <wp:effectExtent l="0" t="0" r="1270" b="0"/>
              <wp:wrapNone/>
              <wp:docPr id="1351464857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819130" cy="797560"/>
                      </a:xfrm>
                      <a:prstGeom prst="rect">
                        <a:avLst/>
                      </a:prstGeom>
                      <a:solidFill>
                        <a:srgbClr val="03A78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AAD307D" id="Rectangle 1" o:spid="_x0000_s1026" style="position:absolute;margin-left:-229.6pt;margin-top:-.35pt;width:851.9pt;height:62.8pt;z-index:-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" fillcolor="#03a783" stroked="f" strokeweight="2pt"/>
          </w:pict>
        </mc:Fallback>
      </mc:AlternateContent>
    </w:r>
    <w:r w:rsidR="0073606D">
      <w:rPr>
        <w:rStyle w:val="Header2Char"/>
        <w:rFonts w:eastAsia="SimSun"/>
      </w:rPr>
      <w:t xml:space="preserve">Template: </w:t>
    </w:r>
    <w:r w:rsidR="003162EC">
      <w:rPr>
        <w:rStyle w:val="Header2Char"/>
        <w:rFonts w:eastAsia="SimSun"/>
      </w:rPr>
      <w:t>Module 3</w:t>
    </w:r>
    <w:r w:rsidR="0073606D">
      <w:rPr>
        <w:rStyle w:val="Header2Char"/>
        <w:rFonts w:eastAsia="SimSun"/>
      </w:rPr>
      <w:t xml:space="preserve"> index</w:t>
    </w:r>
    <w:r w:rsidR="003162EC" w:rsidRPr="00D3671C">
      <w:rPr>
        <w:rStyle w:val="Header2Char"/>
        <w:rFonts w:eastAsia="SimSun"/>
      </w:rPr>
      <w:t xml:space="preserve"> </w:t>
    </w:r>
    <w:r w:rsidR="003162EC">
      <w:rPr>
        <w:rStyle w:val="Header2Char"/>
        <w:rFonts w:eastAsia="SimSun"/>
      </w:rPr>
      <w:t xml:space="preserve">    </w:t>
    </w:r>
    <w:r w:rsidR="003162EC" w:rsidRPr="0088724C">
      <w:rPr>
        <w:rStyle w:val="Header2Char"/>
        <w:rFonts w:eastAsia="SimSun"/>
        <w:b w:val="0"/>
        <w:bCs w:val="0"/>
      </w:rPr>
      <w:t>November 2023</w:t>
    </w:r>
  </w:p>
  <w:p w14:paraId="4215F3B5" w14:textId="60A043FF" w:rsidR="003162EC" w:rsidRPr="0088724C" w:rsidRDefault="003162EC" w:rsidP="003162EC">
    <w:pPr>
      <w:pStyle w:val="Header"/>
    </w:pPr>
  </w:p>
  <w:p w14:paraId="59E56610" w14:textId="7F13BBB9" w:rsidR="00240A26" w:rsidRPr="001C1C92" w:rsidRDefault="00240A26" w:rsidP="001C1C9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A8E5FF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744764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B20E05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5A4CE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8701F3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DE70B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9BE95F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83E84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FB868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2109A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112D8E"/>
    <w:multiLevelType w:val="hybridMultilevel"/>
    <w:tmpl w:val="CFCA2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A1C0A2D"/>
    <w:multiLevelType w:val="multilevel"/>
    <w:tmpl w:val="C00295EE"/>
    <w:lvl w:ilvl="0">
      <w:start w:val="1"/>
      <w:numFmt w:val="decimal"/>
      <w:pStyle w:val="DLTHeading1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pStyle w:val="DLTHeading2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pStyle w:val="DLTHeading3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/>
      </w:rPr>
    </w:lvl>
    <w:lvl w:ilvl="3">
      <w:start w:val="1"/>
      <w:numFmt w:val="decimal"/>
      <w:pStyle w:val="DLTHeading4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12" w15:restartNumberingAfterBreak="0">
    <w:nsid w:val="0FA30A29"/>
    <w:multiLevelType w:val="hybridMultilevel"/>
    <w:tmpl w:val="F0385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1CF5EAE"/>
    <w:multiLevelType w:val="hybridMultilevel"/>
    <w:tmpl w:val="FD821B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68118C4"/>
    <w:multiLevelType w:val="hybridMultilevel"/>
    <w:tmpl w:val="54582A66"/>
    <w:lvl w:ilvl="0" w:tplc="4FA4E0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B9651D"/>
    <w:multiLevelType w:val="hybridMultilevel"/>
    <w:tmpl w:val="BD3091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103FE6"/>
    <w:multiLevelType w:val="hybridMultilevel"/>
    <w:tmpl w:val="2A3469D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5"/>
  </w:num>
  <w:num w:numId="3">
    <w:abstractNumId w:val="13"/>
  </w:num>
  <w:num w:numId="4">
    <w:abstractNumId w:val="16"/>
  </w:num>
  <w:num w:numId="5">
    <w:abstractNumId w:val="14"/>
  </w:num>
  <w:num w:numId="6">
    <w:abstractNumId w:val="11"/>
  </w:num>
  <w:num w:numId="7">
    <w:abstractNumId w:val="11"/>
  </w:num>
  <w:num w:numId="8">
    <w:abstractNumId w:val="11"/>
  </w:num>
  <w:num w:numId="9">
    <w:abstractNumId w:val="11"/>
  </w:num>
  <w:num w:numId="10">
    <w:abstractNumId w:val="12"/>
  </w:num>
  <w:num w:numId="11">
    <w:abstractNumId w:val="10"/>
  </w:num>
  <w:num w:numId="12">
    <w:abstractNumId w:val="9"/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  <w:num w:numId="17">
    <w:abstractNumId w:val="8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284"/>
  <w:drawingGridVerticalSpacing w:val="284"/>
  <w:doNotUseMarginsForDrawingGridOrigin/>
  <w:drawingGridHorizontalOrigin w:val="1134"/>
  <w:drawingGridVerticalOrigin w:val="1134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xNDQ1N7c0MrWwNDZT0lEKTi0uzszPAykwqwUAStUcMSwAAAA="/>
  </w:docVars>
  <w:rsids>
    <w:rsidRoot w:val="00FD5AAD"/>
    <w:rsid w:val="00001FB3"/>
    <w:rsid w:val="000057A5"/>
    <w:rsid w:val="00007CDD"/>
    <w:rsid w:val="00017061"/>
    <w:rsid w:val="0002050E"/>
    <w:rsid w:val="00021D52"/>
    <w:rsid w:val="0002316C"/>
    <w:rsid w:val="000306EF"/>
    <w:rsid w:val="00042CBE"/>
    <w:rsid w:val="000440B9"/>
    <w:rsid w:val="000441F4"/>
    <w:rsid w:val="00045F48"/>
    <w:rsid w:val="00053D56"/>
    <w:rsid w:val="00054C5B"/>
    <w:rsid w:val="000614E8"/>
    <w:rsid w:val="000701C0"/>
    <w:rsid w:val="0007045C"/>
    <w:rsid w:val="000831B4"/>
    <w:rsid w:val="000909D8"/>
    <w:rsid w:val="000912B0"/>
    <w:rsid w:val="0009147E"/>
    <w:rsid w:val="00093290"/>
    <w:rsid w:val="000A0538"/>
    <w:rsid w:val="000A6C41"/>
    <w:rsid w:val="000B66BC"/>
    <w:rsid w:val="000B683B"/>
    <w:rsid w:val="000C0669"/>
    <w:rsid w:val="000C1C13"/>
    <w:rsid w:val="000C2149"/>
    <w:rsid w:val="000C4C08"/>
    <w:rsid w:val="000C58DD"/>
    <w:rsid w:val="000C70DA"/>
    <w:rsid w:val="000D4342"/>
    <w:rsid w:val="000E0EE7"/>
    <w:rsid w:val="000F1E34"/>
    <w:rsid w:val="000F34E2"/>
    <w:rsid w:val="000F42F5"/>
    <w:rsid w:val="00100B45"/>
    <w:rsid w:val="00105281"/>
    <w:rsid w:val="001069D5"/>
    <w:rsid w:val="00106D34"/>
    <w:rsid w:val="001113E9"/>
    <w:rsid w:val="00112344"/>
    <w:rsid w:val="00113126"/>
    <w:rsid w:val="00126B12"/>
    <w:rsid w:val="00132B16"/>
    <w:rsid w:val="001438DA"/>
    <w:rsid w:val="001445DD"/>
    <w:rsid w:val="00145BB8"/>
    <w:rsid w:val="00147D37"/>
    <w:rsid w:val="001540F9"/>
    <w:rsid w:val="00171C77"/>
    <w:rsid w:val="0017427F"/>
    <w:rsid w:val="00177CF9"/>
    <w:rsid w:val="00180611"/>
    <w:rsid w:val="00182902"/>
    <w:rsid w:val="0018434D"/>
    <w:rsid w:val="00191A3A"/>
    <w:rsid w:val="00194C19"/>
    <w:rsid w:val="001B370A"/>
    <w:rsid w:val="001C1C92"/>
    <w:rsid w:val="001C3D6A"/>
    <w:rsid w:val="001D0E59"/>
    <w:rsid w:val="001D3400"/>
    <w:rsid w:val="001D685A"/>
    <w:rsid w:val="001E2812"/>
    <w:rsid w:val="001E7F1F"/>
    <w:rsid w:val="001F3D88"/>
    <w:rsid w:val="001F44F2"/>
    <w:rsid w:val="001F45B2"/>
    <w:rsid w:val="001F6379"/>
    <w:rsid w:val="00203A49"/>
    <w:rsid w:val="00205BEF"/>
    <w:rsid w:val="0021257A"/>
    <w:rsid w:val="00212869"/>
    <w:rsid w:val="0021568E"/>
    <w:rsid w:val="00225AD0"/>
    <w:rsid w:val="002270BA"/>
    <w:rsid w:val="00237F31"/>
    <w:rsid w:val="00240A26"/>
    <w:rsid w:val="0024209C"/>
    <w:rsid w:val="002525F0"/>
    <w:rsid w:val="00253ACE"/>
    <w:rsid w:val="002566CC"/>
    <w:rsid w:val="002568F3"/>
    <w:rsid w:val="00257000"/>
    <w:rsid w:val="002636C6"/>
    <w:rsid w:val="002723CE"/>
    <w:rsid w:val="00272455"/>
    <w:rsid w:val="00280140"/>
    <w:rsid w:val="00281C03"/>
    <w:rsid w:val="00283092"/>
    <w:rsid w:val="00295E03"/>
    <w:rsid w:val="0029662F"/>
    <w:rsid w:val="00297854"/>
    <w:rsid w:val="002A38A8"/>
    <w:rsid w:val="002D21AD"/>
    <w:rsid w:val="002D7E85"/>
    <w:rsid w:val="002F534A"/>
    <w:rsid w:val="002F5799"/>
    <w:rsid w:val="00304DA9"/>
    <w:rsid w:val="00310082"/>
    <w:rsid w:val="003102AC"/>
    <w:rsid w:val="003162EC"/>
    <w:rsid w:val="003171B6"/>
    <w:rsid w:val="00327514"/>
    <w:rsid w:val="003334B3"/>
    <w:rsid w:val="0034275C"/>
    <w:rsid w:val="003461C6"/>
    <w:rsid w:val="00350456"/>
    <w:rsid w:val="00353258"/>
    <w:rsid w:val="003628AE"/>
    <w:rsid w:val="0036476D"/>
    <w:rsid w:val="00370716"/>
    <w:rsid w:val="003715C6"/>
    <w:rsid w:val="00387D3B"/>
    <w:rsid w:val="00387F01"/>
    <w:rsid w:val="00394345"/>
    <w:rsid w:val="003A454C"/>
    <w:rsid w:val="003A719E"/>
    <w:rsid w:val="003B207E"/>
    <w:rsid w:val="003C0301"/>
    <w:rsid w:val="003D08A9"/>
    <w:rsid w:val="003D4D08"/>
    <w:rsid w:val="003D771A"/>
    <w:rsid w:val="003F60F6"/>
    <w:rsid w:val="003F6BE7"/>
    <w:rsid w:val="003F73AE"/>
    <w:rsid w:val="00403576"/>
    <w:rsid w:val="00414176"/>
    <w:rsid w:val="00420345"/>
    <w:rsid w:val="00423A73"/>
    <w:rsid w:val="00442ECF"/>
    <w:rsid w:val="00443945"/>
    <w:rsid w:val="004507EC"/>
    <w:rsid w:val="00463B61"/>
    <w:rsid w:val="004675EE"/>
    <w:rsid w:val="004764DE"/>
    <w:rsid w:val="0048249B"/>
    <w:rsid w:val="00490D9B"/>
    <w:rsid w:val="00494C96"/>
    <w:rsid w:val="00494EB6"/>
    <w:rsid w:val="00496936"/>
    <w:rsid w:val="004A2279"/>
    <w:rsid w:val="004C60DA"/>
    <w:rsid w:val="004D0C17"/>
    <w:rsid w:val="004D23A7"/>
    <w:rsid w:val="004D49CF"/>
    <w:rsid w:val="004E5731"/>
    <w:rsid w:val="004F0EFE"/>
    <w:rsid w:val="004F21F5"/>
    <w:rsid w:val="004F61C1"/>
    <w:rsid w:val="004F7F84"/>
    <w:rsid w:val="00500611"/>
    <w:rsid w:val="00503B32"/>
    <w:rsid w:val="005166E4"/>
    <w:rsid w:val="00517B9F"/>
    <w:rsid w:val="00523620"/>
    <w:rsid w:val="005236FA"/>
    <w:rsid w:val="005345E6"/>
    <w:rsid w:val="005371DB"/>
    <w:rsid w:val="00547162"/>
    <w:rsid w:val="00547A69"/>
    <w:rsid w:val="00547B7C"/>
    <w:rsid w:val="00547FE4"/>
    <w:rsid w:val="005534F2"/>
    <w:rsid w:val="00555CE2"/>
    <w:rsid w:val="0055728D"/>
    <w:rsid w:val="005628FD"/>
    <w:rsid w:val="0056315B"/>
    <w:rsid w:val="00564F2B"/>
    <w:rsid w:val="00580830"/>
    <w:rsid w:val="00590A79"/>
    <w:rsid w:val="00592277"/>
    <w:rsid w:val="005950D1"/>
    <w:rsid w:val="005A4461"/>
    <w:rsid w:val="005A6FB5"/>
    <w:rsid w:val="005B135A"/>
    <w:rsid w:val="005B553F"/>
    <w:rsid w:val="005B601B"/>
    <w:rsid w:val="005C23F9"/>
    <w:rsid w:val="005C2E80"/>
    <w:rsid w:val="005C6A61"/>
    <w:rsid w:val="005C7BAB"/>
    <w:rsid w:val="005D7B73"/>
    <w:rsid w:val="005E30A9"/>
    <w:rsid w:val="005E4303"/>
    <w:rsid w:val="005F50A6"/>
    <w:rsid w:val="005F7260"/>
    <w:rsid w:val="00600006"/>
    <w:rsid w:val="0060129F"/>
    <w:rsid w:val="00606AD5"/>
    <w:rsid w:val="00612126"/>
    <w:rsid w:val="00614791"/>
    <w:rsid w:val="00615F58"/>
    <w:rsid w:val="00620D4A"/>
    <w:rsid w:val="00630E99"/>
    <w:rsid w:val="0063253A"/>
    <w:rsid w:val="00635CA8"/>
    <w:rsid w:val="00636E99"/>
    <w:rsid w:val="006461CE"/>
    <w:rsid w:val="00654C10"/>
    <w:rsid w:val="00657069"/>
    <w:rsid w:val="00663462"/>
    <w:rsid w:val="006723FD"/>
    <w:rsid w:val="00681F76"/>
    <w:rsid w:val="00685D80"/>
    <w:rsid w:val="00685E2B"/>
    <w:rsid w:val="00692190"/>
    <w:rsid w:val="006932F1"/>
    <w:rsid w:val="006A1679"/>
    <w:rsid w:val="006C37E2"/>
    <w:rsid w:val="006D4386"/>
    <w:rsid w:val="006E42F8"/>
    <w:rsid w:val="006F1A66"/>
    <w:rsid w:val="006F4282"/>
    <w:rsid w:val="00707264"/>
    <w:rsid w:val="007125AB"/>
    <w:rsid w:val="00715A02"/>
    <w:rsid w:val="00720956"/>
    <w:rsid w:val="00722449"/>
    <w:rsid w:val="0073606D"/>
    <w:rsid w:val="0074180E"/>
    <w:rsid w:val="0074436C"/>
    <w:rsid w:val="00745629"/>
    <w:rsid w:val="00774742"/>
    <w:rsid w:val="00775736"/>
    <w:rsid w:val="00775CDF"/>
    <w:rsid w:val="00776846"/>
    <w:rsid w:val="00781CBB"/>
    <w:rsid w:val="007823F5"/>
    <w:rsid w:val="007861EB"/>
    <w:rsid w:val="00786F67"/>
    <w:rsid w:val="00791349"/>
    <w:rsid w:val="007A1744"/>
    <w:rsid w:val="007A278F"/>
    <w:rsid w:val="007A6B16"/>
    <w:rsid w:val="007C3F35"/>
    <w:rsid w:val="007C5ED8"/>
    <w:rsid w:val="007D6015"/>
    <w:rsid w:val="007E5171"/>
    <w:rsid w:val="00813375"/>
    <w:rsid w:val="00821D01"/>
    <w:rsid w:val="008308E3"/>
    <w:rsid w:val="00840E79"/>
    <w:rsid w:val="00847C96"/>
    <w:rsid w:val="0085190A"/>
    <w:rsid w:val="00862DF5"/>
    <w:rsid w:val="00864AE6"/>
    <w:rsid w:val="00867C7F"/>
    <w:rsid w:val="00873990"/>
    <w:rsid w:val="00885043"/>
    <w:rsid w:val="0088534B"/>
    <w:rsid w:val="00890FCA"/>
    <w:rsid w:val="0089296A"/>
    <w:rsid w:val="00897DFA"/>
    <w:rsid w:val="008A1FDC"/>
    <w:rsid w:val="008A6308"/>
    <w:rsid w:val="008B17F3"/>
    <w:rsid w:val="008C43E8"/>
    <w:rsid w:val="008C53A7"/>
    <w:rsid w:val="008C6455"/>
    <w:rsid w:val="008C6861"/>
    <w:rsid w:val="008D1D70"/>
    <w:rsid w:val="008D3F1E"/>
    <w:rsid w:val="008E27B3"/>
    <w:rsid w:val="008F488D"/>
    <w:rsid w:val="008F68E6"/>
    <w:rsid w:val="00900E01"/>
    <w:rsid w:val="00913A8D"/>
    <w:rsid w:val="00934120"/>
    <w:rsid w:val="00941E79"/>
    <w:rsid w:val="00952962"/>
    <w:rsid w:val="0095428D"/>
    <w:rsid w:val="009575D5"/>
    <w:rsid w:val="009619FD"/>
    <w:rsid w:val="00971744"/>
    <w:rsid w:val="00975429"/>
    <w:rsid w:val="00976C8B"/>
    <w:rsid w:val="00976F99"/>
    <w:rsid w:val="009779F5"/>
    <w:rsid w:val="00983D10"/>
    <w:rsid w:val="009865A6"/>
    <w:rsid w:val="00993310"/>
    <w:rsid w:val="0099350E"/>
    <w:rsid w:val="00993BDD"/>
    <w:rsid w:val="009A4E91"/>
    <w:rsid w:val="009A67C1"/>
    <w:rsid w:val="009A71A6"/>
    <w:rsid w:val="009B0220"/>
    <w:rsid w:val="009B6BC4"/>
    <w:rsid w:val="009B7826"/>
    <w:rsid w:val="009F16A8"/>
    <w:rsid w:val="009F4F3D"/>
    <w:rsid w:val="009F5E6F"/>
    <w:rsid w:val="009F75E8"/>
    <w:rsid w:val="00A12F99"/>
    <w:rsid w:val="00A17B62"/>
    <w:rsid w:val="00A31847"/>
    <w:rsid w:val="00A37BFF"/>
    <w:rsid w:val="00A44810"/>
    <w:rsid w:val="00A448FA"/>
    <w:rsid w:val="00A473DB"/>
    <w:rsid w:val="00A519F9"/>
    <w:rsid w:val="00A52357"/>
    <w:rsid w:val="00A557E6"/>
    <w:rsid w:val="00A5788D"/>
    <w:rsid w:val="00A60063"/>
    <w:rsid w:val="00A615D0"/>
    <w:rsid w:val="00A842C0"/>
    <w:rsid w:val="00A84EC2"/>
    <w:rsid w:val="00A85E75"/>
    <w:rsid w:val="00A9064B"/>
    <w:rsid w:val="00A946BF"/>
    <w:rsid w:val="00AB10D6"/>
    <w:rsid w:val="00AB3068"/>
    <w:rsid w:val="00AB6796"/>
    <w:rsid w:val="00AC26F2"/>
    <w:rsid w:val="00AD0485"/>
    <w:rsid w:val="00AE14F9"/>
    <w:rsid w:val="00AE20FA"/>
    <w:rsid w:val="00AE2C2D"/>
    <w:rsid w:val="00B05A7A"/>
    <w:rsid w:val="00B11E55"/>
    <w:rsid w:val="00B14DFF"/>
    <w:rsid w:val="00B1669D"/>
    <w:rsid w:val="00B25043"/>
    <w:rsid w:val="00B32240"/>
    <w:rsid w:val="00B35134"/>
    <w:rsid w:val="00B41FE6"/>
    <w:rsid w:val="00B467F6"/>
    <w:rsid w:val="00B54713"/>
    <w:rsid w:val="00B549A1"/>
    <w:rsid w:val="00B756A2"/>
    <w:rsid w:val="00B8053B"/>
    <w:rsid w:val="00B82B26"/>
    <w:rsid w:val="00B85DB9"/>
    <w:rsid w:val="00B869C1"/>
    <w:rsid w:val="00B900A5"/>
    <w:rsid w:val="00B9237F"/>
    <w:rsid w:val="00BC17F1"/>
    <w:rsid w:val="00BC4879"/>
    <w:rsid w:val="00BE6D5B"/>
    <w:rsid w:val="00BF0221"/>
    <w:rsid w:val="00BF3E3E"/>
    <w:rsid w:val="00BF570B"/>
    <w:rsid w:val="00C173A3"/>
    <w:rsid w:val="00C32055"/>
    <w:rsid w:val="00C4306B"/>
    <w:rsid w:val="00C45220"/>
    <w:rsid w:val="00C4593C"/>
    <w:rsid w:val="00C4675D"/>
    <w:rsid w:val="00C53C9E"/>
    <w:rsid w:val="00C62845"/>
    <w:rsid w:val="00C754D7"/>
    <w:rsid w:val="00C76320"/>
    <w:rsid w:val="00C83CA6"/>
    <w:rsid w:val="00C911D4"/>
    <w:rsid w:val="00C92799"/>
    <w:rsid w:val="00C93C5B"/>
    <w:rsid w:val="00C94ABD"/>
    <w:rsid w:val="00C96263"/>
    <w:rsid w:val="00C962F2"/>
    <w:rsid w:val="00CA0BF7"/>
    <w:rsid w:val="00CB70E0"/>
    <w:rsid w:val="00CB7FD5"/>
    <w:rsid w:val="00CD0FD6"/>
    <w:rsid w:val="00CD20D8"/>
    <w:rsid w:val="00CD73BC"/>
    <w:rsid w:val="00CE3140"/>
    <w:rsid w:val="00CE6723"/>
    <w:rsid w:val="00CF05CC"/>
    <w:rsid w:val="00CF29CD"/>
    <w:rsid w:val="00D004DD"/>
    <w:rsid w:val="00D03D39"/>
    <w:rsid w:val="00D041B9"/>
    <w:rsid w:val="00D0573A"/>
    <w:rsid w:val="00D06B6B"/>
    <w:rsid w:val="00D12129"/>
    <w:rsid w:val="00D22D35"/>
    <w:rsid w:val="00D267B6"/>
    <w:rsid w:val="00D31F41"/>
    <w:rsid w:val="00D4220A"/>
    <w:rsid w:val="00D5720E"/>
    <w:rsid w:val="00D652C2"/>
    <w:rsid w:val="00D67FDD"/>
    <w:rsid w:val="00D7184D"/>
    <w:rsid w:val="00D72937"/>
    <w:rsid w:val="00D72F57"/>
    <w:rsid w:val="00D73DAA"/>
    <w:rsid w:val="00D763AC"/>
    <w:rsid w:val="00D86C3E"/>
    <w:rsid w:val="00DA3D98"/>
    <w:rsid w:val="00DB2317"/>
    <w:rsid w:val="00DB5B0D"/>
    <w:rsid w:val="00DB726B"/>
    <w:rsid w:val="00DC0A66"/>
    <w:rsid w:val="00DD5EF9"/>
    <w:rsid w:val="00DE7D71"/>
    <w:rsid w:val="00DF7EF7"/>
    <w:rsid w:val="00E1286D"/>
    <w:rsid w:val="00E13D77"/>
    <w:rsid w:val="00E177B7"/>
    <w:rsid w:val="00E251B3"/>
    <w:rsid w:val="00E25B53"/>
    <w:rsid w:val="00E41862"/>
    <w:rsid w:val="00E4446F"/>
    <w:rsid w:val="00E50204"/>
    <w:rsid w:val="00E56308"/>
    <w:rsid w:val="00E659C8"/>
    <w:rsid w:val="00E816B9"/>
    <w:rsid w:val="00E87BC6"/>
    <w:rsid w:val="00E87D48"/>
    <w:rsid w:val="00E97E74"/>
    <w:rsid w:val="00EA1CF8"/>
    <w:rsid w:val="00EB12BD"/>
    <w:rsid w:val="00EB27BF"/>
    <w:rsid w:val="00EB5969"/>
    <w:rsid w:val="00EC79C6"/>
    <w:rsid w:val="00ED2F3E"/>
    <w:rsid w:val="00ED4202"/>
    <w:rsid w:val="00EE3554"/>
    <w:rsid w:val="00EF34F1"/>
    <w:rsid w:val="00EF53BF"/>
    <w:rsid w:val="00F04727"/>
    <w:rsid w:val="00F05D11"/>
    <w:rsid w:val="00F36158"/>
    <w:rsid w:val="00F44AD0"/>
    <w:rsid w:val="00F50294"/>
    <w:rsid w:val="00F535C0"/>
    <w:rsid w:val="00F6174F"/>
    <w:rsid w:val="00F96075"/>
    <w:rsid w:val="00F9689D"/>
    <w:rsid w:val="00FA1279"/>
    <w:rsid w:val="00FA1D64"/>
    <w:rsid w:val="00FA2687"/>
    <w:rsid w:val="00FA44F7"/>
    <w:rsid w:val="00FA6362"/>
    <w:rsid w:val="00FB4117"/>
    <w:rsid w:val="00FC0536"/>
    <w:rsid w:val="00FC17E5"/>
    <w:rsid w:val="00FC7B6A"/>
    <w:rsid w:val="00FD0ED1"/>
    <w:rsid w:val="00FD3221"/>
    <w:rsid w:val="00FD4ED1"/>
    <w:rsid w:val="00FD5AAD"/>
    <w:rsid w:val="00FE42B6"/>
    <w:rsid w:val="00FE5CBC"/>
    <w:rsid w:val="00FF02CD"/>
    <w:rsid w:val="23493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69D80CAA"/>
  <w15:docId w15:val="{5DD465DC-3DB4-430D-B03C-C100A4A25B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semiHidden="1" w:unhideWhenUsed="1"/>
    <w:lsdException w:name="heading 3" w:semiHidden="1" w:unhideWhenUsed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7A278F"/>
    <w:pPr>
      <w:spacing w:before="60" w:after="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3162EC"/>
    <w:pPr>
      <w:keepNext/>
      <w:spacing w:before="240" w:after="240"/>
      <w:outlineLvl w:val="0"/>
    </w:pPr>
    <w:rPr>
      <w:rFonts w:ascii="Calibri" w:eastAsia="Times New Roman" w:hAnsi="Calibri" w:cstheme="minorHAnsi"/>
      <w:bCs/>
      <w:color w:val="03A783"/>
      <w:sz w:val="40"/>
      <w:szCs w:val="40"/>
      <w:lang w:eastAsia="en-US"/>
    </w:rPr>
  </w:style>
  <w:style w:type="paragraph" w:styleId="Heading2">
    <w:name w:val="heading 2"/>
    <w:basedOn w:val="Normal"/>
    <w:next w:val="Normal"/>
    <w:link w:val="Heading2Char"/>
    <w:unhideWhenUsed/>
    <w:rsid w:val="00663462"/>
    <w:pPr>
      <w:keepNext/>
      <w:spacing w:before="24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rsid w:val="00663462"/>
    <w:pPr>
      <w:keepNext/>
      <w:spacing w:before="24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663462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663462"/>
    <w:pPr>
      <w:tabs>
        <w:tab w:val="center" w:pos="4153"/>
        <w:tab w:val="right" w:pos="8306"/>
      </w:tabs>
    </w:pPr>
  </w:style>
  <w:style w:type="character" w:styleId="Hyperlink">
    <w:name w:val="Hyperlink"/>
    <w:rsid w:val="00663462"/>
    <w:rPr>
      <w:rFonts w:ascii="Arial Narrow" w:hAnsi="Arial Narrow"/>
      <w:color w:val="000000"/>
      <w:sz w:val="18"/>
      <w:u w:val="none"/>
    </w:rPr>
  </w:style>
  <w:style w:type="table" w:styleId="TableGrid">
    <w:name w:val="Table Grid"/>
    <w:basedOn w:val="TableNormal"/>
    <w:uiPriority w:val="39"/>
    <w:rsid w:val="006634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663462"/>
  </w:style>
  <w:style w:type="paragraph" w:styleId="BalloonText">
    <w:name w:val="Balloon Text"/>
    <w:basedOn w:val="Normal"/>
    <w:link w:val="BalloonTextChar"/>
    <w:rsid w:val="006634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63462"/>
    <w:rPr>
      <w:rFonts w:ascii="Tahoma" w:hAnsi="Tahoma" w:cs="Tahoma"/>
      <w:sz w:val="16"/>
      <w:szCs w:val="16"/>
    </w:rPr>
  </w:style>
  <w:style w:type="paragraph" w:customStyle="1" w:styleId="DLTParagraph">
    <w:name w:val="DLT Paragraph"/>
    <w:basedOn w:val="Normal"/>
    <w:link w:val="DLTParagraphChar"/>
    <w:rsid w:val="00663462"/>
    <w:pPr>
      <w:jc w:val="both"/>
    </w:pPr>
    <w:rPr>
      <w:rFonts w:ascii="Calibri" w:hAnsi="Calibri" w:cs="Arial"/>
    </w:rPr>
  </w:style>
  <w:style w:type="character" w:customStyle="1" w:styleId="DLTParagraphChar">
    <w:name w:val="DLT Paragraph Char"/>
    <w:link w:val="DLTParagraph"/>
    <w:rsid w:val="00663462"/>
    <w:rPr>
      <w:rFonts w:ascii="Calibri" w:hAnsi="Calibri" w:cs="Arial"/>
      <w:sz w:val="22"/>
      <w:szCs w:val="22"/>
    </w:rPr>
  </w:style>
  <w:style w:type="paragraph" w:customStyle="1" w:styleId="DLTHeading1">
    <w:name w:val="DLT Heading 1"/>
    <w:basedOn w:val="Heading1"/>
    <w:next w:val="Normal"/>
    <w:rsid w:val="00663462"/>
    <w:pPr>
      <w:numPr>
        <w:numId w:val="9"/>
      </w:numPr>
      <w:shd w:val="clear" w:color="auto" w:fill="C0C0C0"/>
    </w:pPr>
    <w:rPr>
      <w:rFonts w:ascii="Arial" w:eastAsia="SimSun" w:hAnsi="Arial" w:cs="Arial"/>
      <w:sz w:val="24"/>
    </w:rPr>
  </w:style>
  <w:style w:type="paragraph" w:customStyle="1" w:styleId="DLTHeading2">
    <w:name w:val="DLT Heading 2"/>
    <w:basedOn w:val="Heading2"/>
    <w:next w:val="Normal"/>
    <w:rsid w:val="00663462"/>
    <w:pPr>
      <w:numPr>
        <w:ilvl w:val="1"/>
        <w:numId w:val="9"/>
      </w:numPr>
    </w:pPr>
    <w:rPr>
      <w:rFonts w:ascii="Arial" w:eastAsia="SimSun" w:hAnsi="Arial" w:cs="Arial"/>
      <w:i w:val="0"/>
      <w:sz w:val="24"/>
    </w:rPr>
  </w:style>
  <w:style w:type="paragraph" w:customStyle="1" w:styleId="DLTHeading3">
    <w:name w:val="DLT Heading 3"/>
    <w:basedOn w:val="Heading3"/>
    <w:next w:val="Normal"/>
    <w:rsid w:val="00663462"/>
    <w:pPr>
      <w:numPr>
        <w:ilvl w:val="2"/>
        <w:numId w:val="9"/>
      </w:numPr>
    </w:pPr>
    <w:rPr>
      <w:rFonts w:ascii="Arial" w:eastAsia="SimSun" w:hAnsi="Arial" w:cs="Arial"/>
      <w:i/>
      <w:iCs/>
      <w:sz w:val="24"/>
    </w:rPr>
  </w:style>
  <w:style w:type="paragraph" w:customStyle="1" w:styleId="DLTHeading4">
    <w:name w:val="DLT Heading 4"/>
    <w:basedOn w:val="DLTHeading3"/>
    <w:next w:val="Normal"/>
    <w:rsid w:val="00663462"/>
    <w:pPr>
      <w:numPr>
        <w:ilvl w:val="3"/>
      </w:numPr>
      <w:tabs>
        <w:tab w:val="clear" w:pos="1800"/>
        <w:tab w:val="num" w:pos="360"/>
      </w:tabs>
    </w:pPr>
    <w:rPr>
      <w:b w:val="0"/>
      <w:bCs w:val="0"/>
    </w:rPr>
  </w:style>
  <w:style w:type="paragraph" w:customStyle="1" w:styleId="StyleDLTHeading1Calibri14pt">
    <w:name w:val="Style DLT Heading 1 + Calibri 14 pt"/>
    <w:basedOn w:val="DLTHeading1"/>
    <w:rsid w:val="00663462"/>
    <w:pPr>
      <w:numPr>
        <w:numId w:val="0"/>
      </w:numPr>
      <w:shd w:val="clear" w:color="auto" w:fill="99CCFF"/>
      <w:tabs>
        <w:tab w:val="num" w:pos="1080"/>
      </w:tabs>
      <w:ind w:left="1080" w:hanging="360"/>
    </w:pPr>
    <w:rPr>
      <w:rFonts w:ascii="Calibri" w:hAnsi="Calibri"/>
      <w:sz w:val="28"/>
      <w:szCs w:val="28"/>
    </w:rPr>
  </w:style>
  <w:style w:type="character" w:customStyle="1" w:styleId="Heading1Char">
    <w:name w:val="Heading 1 Char"/>
    <w:basedOn w:val="DefaultParagraphFont"/>
    <w:link w:val="Heading1"/>
    <w:rsid w:val="003162EC"/>
    <w:rPr>
      <w:rFonts w:ascii="Calibri" w:eastAsia="Times New Roman" w:hAnsi="Calibri" w:cstheme="minorHAnsi"/>
      <w:bCs/>
      <w:color w:val="03A783"/>
      <w:sz w:val="40"/>
      <w:szCs w:val="40"/>
      <w:lang w:eastAsia="en-US"/>
    </w:rPr>
  </w:style>
  <w:style w:type="character" w:customStyle="1" w:styleId="Heading2Char">
    <w:name w:val="Heading 2 Char"/>
    <w:basedOn w:val="DefaultParagraphFont"/>
    <w:link w:val="Heading2"/>
    <w:rsid w:val="00663462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663462"/>
    <w:rPr>
      <w:rFonts w:asciiTheme="majorHAnsi" w:eastAsiaTheme="majorEastAsia" w:hAnsiTheme="majorHAnsi" w:cstheme="majorBidi"/>
      <w:b/>
      <w:bCs/>
      <w:sz w:val="22"/>
      <w:szCs w:val="22"/>
    </w:rPr>
  </w:style>
  <w:style w:type="table" w:customStyle="1" w:styleId="TableGrid1">
    <w:name w:val="Table Grid1"/>
    <w:basedOn w:val="TableNormal"/>
    <w:next w:val="TableGrid"/>
    <w:rsid w:val="00663462"/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organizationname">
    <w:name w:val="msoorganizationname"/>
    <w:rsid w:val="00663462"/>
    <w:rPr>
      <w:rFonts w:ascii="Georgia" w:hAnsi="Georgia"/>
      <w:i/>
      <w:iCs/>
      <w:color w:val="000000"/>
      <w:spacing w:val="40"/>
      <w:kern w:val="28"/>
      <w:sz w:val="25"/>
      <w:szCs w:val="24"/>
    </w:rPr>
  </w:style>
  <w:style w:type="character" w:styleId="FootnoteReference">
    <w:name w:val="footnote reference"/>
    <w:uiPriority w:val="99"/>
    <w:rsid w:val="00663462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663462"/>
    <w:rPr>
      <w:color w:val="808080"/>
    </w:rPr>
  </w:style>
  <w:style w:type="character" w:styleId="CommentReference">
    <w:name w:val="annotation reference"/>
    <w:basedOn w:val="DefaultParagraphFont"/>
    <w:rsid w:val="00663462"/>
    <w:rPr>
      <w:sz w:val="16"/>
      <w:szCs w:val="16"/>
    </w:rPr>
  </w:style>
  <w:style w:type="paragraph" w:styleId="CommentText">
    <w:name w:val="annotation text"/>
    <w:basedOn w:val="Normal"/>
    <w:link w:val="CommentTextChar"/>
    <w:rsid w:val="0066346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663462"/>
  </w:style>
  <w:style w:type="paragraph" w:styleId="CommentSubject">
    <w:name w:val="annotation subject"/>
    <w:basedOn w:val="CommentText"/>
    <w:next w:val="CommentText"/>
    <w:link w:val="CommentSubjectChar"/>
    <w:rsid w:val="006634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63462"/>
    <w:rPr>
      <w:b/>
      <w:bCs/>
    </w:rPr>
  </w:style>
  <w:style w:type="paragraph" w:styleId="Revision">
    <w:name w:val="Revision"/>
    <w:hidden/>
    <w:uiPriority w:val="99"/>
    <w:semiHidden/>
    <w:rsid w:val="0085190A"/>
    <w:rPr>
      <w:rFonts w:eastAsia="Times New Roman"/>
      <w:sz w:val="24"/>
      <w:szCs w:val="24"/>
    </w:rPr>
  </w:style>
  <w:style w:type="paragraph" w:styleId="Date">
    <w:name w:val="Date"/>
    <w:basedOn w:val="Normal"/>
    <w:next w:val="Normal"/>
    <w:link w:val="DateChar"/>
    <w:rsid w:val="00663462"/>
  </w:style>
  <w:style w:type="character" w:customStyle="1" w:styleId="DateChar">
    <w:name w:val="Date Char"/>
    <w:basedOn w:val="DefaultParagraphFont"/>
    <w:link w:val="Date"/>
    <w:rsid w:val="00663462"/>
    <w:rPr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rsid w:val="0066346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63462"/>
  </w:style>
  <w:style w:type="paragraph" w:styleId="EndnoteText">
    <w:name w:val="endnote text"/>
    <w:basedOn w:val="Normal"/>
    <w:link w:val="EndnoteTextChar"/>
    <w:semiHidden/>
    <w:unhideWhenUsed/>
    <w:rsid w:val="00463B6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463B61"/>
    <w:rPr>
      <w:rFonts w:eastAsia="Times New Roman"/>
    </w:rPr>
  </w:style>
  <w:style w:type="character" w:styleId="EndnoteReference">
    <w:name w:val="endnote reference"/>
    <w:basedOn w:val="DefaultParagraphFont"/>
    <w:semiHidden/>
    <w:unhideWhenUsed/>
    <w:rsid w:val="00463B61"/>
    <w:rPr>
      <w:vertAlign w:val="superscript"/>
    </w:rPr>
  </w:style>
  <w:style w:type="character" w:customStyle="1" w:styleId="normaltextrun">
    <w:name w:val="normaltextrun"/>
    <w:basedOn w:val="DefaultParagraphFont"/>
    <w:rsid w:val="00100B45"/>
  </w:style>
  <w:style w:type="paragraph" w:customStyle="1" w:styleId="paragraph">
    <w:name w:val="paragraph"/>
    <w:basedOn w:val="Normal"/>
    <w:rsid w:val="00100B45"/>
    <w:pPr>
      <w:spacing w:before="100" w:beforeAutospacing="1" w:after="100" w:afterAutospacing="1"/>
    </w:pPr>
    <w:rPr>
      <w:lang w:eastAsia="en-US"/>
    </w:rPr>
  </w:style>
  <w:style w:type="character" w:customStyle="1" w:styleId="eop">
    <w:name w:val="eop"/>
    <w:basedOn w:val="DefaultParagraphFont"/>
    <w:rsid w:val="00100B45"/>
  </w:style>
  <w:style w:type="character" w:customStyle="1" w:styleId="FooterChar">
    <w:name w:val="Footer Char"/>
    <w:basedOn w:val="DefaultParagraphFont"/>
    <w:link w:val="Footer"/>
    <w:uiPriority w:val="99"/>
    <w:rsid w:val="00663462"/>
    <w:rPr>
      <w:sz w:val="22"/>
      <w:szCs w:val="22"/>
    </w:rPr>
  </w:style>
  <w:style w:type="paragraph" w:styleId="ListParagraph">
    <w:name w:val="List Paragraph"/>
    <w:basedOn w:val="Normal"/>
    <w:uiPriority w:val="34"/>
    <w:rsid w:val="00663462"/>
    <w:pPr>
      <w:ind w:left="720"/>
      <w:contextualSpacing/>
    </w:pPr>
  </w:style>
  <w:style w:type="character" w:styleId="Strong">
    <w:name w:val="Strong"/>
    <w:basedOn w:val="DefaultParagraphFont"/>
    <w:uiPriority w:val="22"/>
    <w:rsid w:val="00663462"/>
    <w:rPr>
      <w:rFonts w:eastAsia="SimSun"/>
      <w:b/>
      <w:bCs/>
    </w:rPr>
  </w:style>
  <w:style w:type="paragraph" w:customStyle="1" w:styleId="Header2">
    <w:name w:val="Header 2"/>
    <w:basedOn w:val="Normal"/>
    <w:link w:val="Header2Char"/>
    <w:qFormat/>
    <w:rsid w:val="003162EC"/>
    <w:pPr>
      <w:tabs>
        <w:tab w:val="center" w:pos="4513"/>
        <w:tab w:val="right" w:pos="9026"/>
      </w:tabs>
    </w:pPr>
    <w:rPr>
      <w:rFonts w:ascii="Calibri" w:eastAsiaTheme="minorHAnsi" w:hAnsi="Calibri" w:cs="Calibri"/>
      <w:b/>
      <w:bCs/>
      <w:noProof/>
      <w:color w:val="FBFAF9"/>
      <w:sz w:val="26"/>
      <w:szCs w:val="26"/>
      <w:lang w:eastAsia="en-US"/>
    </w:rPr>
  </w:style>
  <w:style w:type="character" w:customStyle="1" w:styleId="Header2Char">
    <w:name w:val="Header 2 Char"/>
    <w:basedOn w:val="DefaultParagraphFont"/>
    <w:link w:val="Header2"/>
    <w:rsid w:val="003162EC"/>
    <w:rPr>
      <w:rFonts w:ascii="Calibri" w:eastAsiaTheme="minorHAnsi" w:hAnsi="Calibri" w:cs="Calibri"/>
      <w:b/>
      <w:bCs/>
      <w:noProof/>
      <w:color w:val="FBFAF9"/>
      <w:sz w:val="26"/>
      <w:szCs w:val="26"/>
      <w:lang w:eastAsia="en-US"/>
    </w:rPr>
  </w:style>
  <w:style w:type="paragraph" w:customStyle="1" w:styleId="Normalred">
    <w:name w:val="Normal red"/>
    <w:basedOn w:val="Normal"/>
    <w:link w:val="NormalredChar"/>
    <w:qFormat/>
    <w:rsid w:val="003162EC"/>
    <w:pPr>
      <w:spacing w:before="0" w:after="240"/>
    </w:pPr>
    <w:rPr>
      <w:rFonts w:ascii="Calibri" w:eastAsiaTheme="minorHAnsi" w:hAnsi="Calibri" w:cstheme="minorBidi"/>
      <w:color w:val="FF0000"/>
      <w:lang w:eastAsia="en-US"/>
    </w:rPr>
  </w:style>
  <w:style w:type="character" w:customStyle="1" w:styleId="NormalredChar">
    <w:name w:val="Normal red Char"/>
    <w:basedOn w:val="DefaultParagraphFont"/>
    <w:link w:val="Normalred"/>
    <w:rsid w:val="003162EC"/>
    <w:rPr>
      <w:rFonts w:ascii="Calibri" w:eastAsiaTheme="minorHAnsi" w:hAnsi="Calibri" w:cstheme="minorBidi"/>
      <w:color w:val="FF0000"/>
      <w:sz w:val="22"/>
      <w:szCs w:val="22"/>
      <w:lang w:eastAsia="en-US"/>
    </w:rPr>
  </w:style>
  <w:style w:type="character" w:customStyle="1" w:styleId="Hyperlink2Char">
    <w:name w:val="Hyperlink 2 Char"/>
    <w:basedOn w:val="NormalredChar"/>
    <w:link w:val="Hyperlink2"/>
    <w:rsid w:val="003162EC"/>
    <w:rPr>
      <w:rFonts w:ascii="Calibri" w:eastAsia="Times New Roman" w:hAnsi="Calibri" w:cs="Calibri"/>
      <w:color w:val="0000FF" w:themeColor="hyperlink"/>
      <w:sz w:val="22"/>
      <w:szCs w:val="22"/>
      <w:u w:val="single"/>
      <w:lang w:eastAsia="en-US"/>
    </w:rPr>
  </w:style>
  <w:style w:type="paragraph" w:customStyle="1" w:styleId="Hyperlink2">
    <w:name w:val="Hyperlink 2"/>
    <w:basedOn w:val="Normalred"/>
    <w:link w:val="Hyperlink2Char"/>
    <w:qFormat/>
    <w:rsid w:val="003162EC"/>
    <w:pPr>
      <w:spacing w:line="257" w:lineRule="auto"/>
    </w:pPr>
    <w:rPr>
      <w:rFonts w:eastAsia="Times New Roman" w:cs="Calibri"/>
      <w:color w:val="0000FF" w:themeColor="hyperlink"/>
      <w:u w:val="single"/>
    </w:rPr>
  </w:style>
  <w:style w:type="paragraph" w:customStyle="1" w:styleId="Tablebodypale">
    <w:name w:val="Table body pale"/>
    <w:basedOn w:val="Normal"/>
    <w:autoRedefine/>
    <w:qFormat/>
    <w:rsid w:val="003F60F6"/>
    <w:rPr>
      <w:rFonts w:ascii="Calibri" w:eastAsia="Times New Roman" w:hAnsi="Calibri" w:cs="Calibri"/>
      <w:color w:val="000000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6461CE"/>
    <w:rPr>
      <w:sz w:val="22"/>
      <w:szCs w:val="22"/>
    </w:rPr>
  </w:style>
  <w:style w:type="paragraph" w:customStyle="1" w:styleId="HeaderWHOPAR">
    <w:name w:val="Header WHOPAR"/>
    <w:link w:val="HeaderWHOPARChar"/>
    <w:autoRedefine/>
    <w:rsid w:val="006461CE"/>
    <w:pPr>
      <w:tabs>
        <w:tab w:val="left" w:pos="7613"/>
      </w:tabs>
      <w:spacing w:before="600" w:after="600"/>
      <w:ind w:left="1452"/>
    </w:pPr>
    <w:rPr>
      <w:rFonts w:ascii="Calibri" w:eastAsiaTheme="minorHAnsi" w:hAnsi="Calibri" w:cs="Calibri"/>
      <w:noProof/>
      <w:color w:val="FBFAF9"/>
      <w:sz w:val="18"/>
      <w:szCs w:val="18"/>
      <w:lang w:eastAsia="en-US"/>
    </w:rPr>
  </w:style>
  <w:style w:type="character" w:styleId="IntenseEmphasis">
    <w:name w:val="Intense Emphasis"/>
    <w:basedOn w:val="DefaultParagraphFont"/>
    <w:uiPriority w:val="21"/>
    <w:rsid w:val="006461CE"/>
    <w:rPr>
      <w:i/>
      <w:iCs/>
      <w:color w:val="4F81BD" w:themeColor="accent1"/>
    </w:rPr>
  </w:style>
  <w:style w:type="paragraph" w:customStyle="1" w:styleId="Header3">
    <w:name w:val="Header 3"/>
    <w:basedOn w:val="HeaderWHOPAR"/>
    <w:link w:val="Header3Char"/>
    <w:qFormat/>
    <w:rsid w:val="006461CE"/>
    <w:rPr>
      <w:bCs/>
    </w:rPr>
  </w:style>
  <w:style w:type="character" w:customStyle="1" w:styleId="HeaderWHOPARChar">
    <w:name w:val="Header WHOPAR Char"/>
    <w:basedOn w:val="DefaultParagraphFont"/>
    <w:link w:val="HeaderWHOPAR"/>
    <w:rsid w:val="006461CE"/>
    <w:rPr>
      <w:rFonts w:ascii="Calibri" w:eastAsiaTheme="minorHAnsi" w:hAnsi="Calibri" w:cs="Calibri"/>
      <w:noProof/>
      <w:color w:val="FBFAF9"/>
      <w:sz w:val="18"/>
      <w:szCs w:val="18"/>
      <w:lang w:eastAsia="en-US"/>
    </w:rPr>
  </w:style>
  <w:style w:type="character" w:customStyle="1" w:styleId="Header3Char">
    <w:name w:val="Header 3 Char"/>
    <w:basedOn w:val="HeaderWHOPARChar"/>
    <w:link w:val="Header3"/>
    <w:rsid w:val="006461CE"/>
    <w:rPr>
      <w:rFonts w:ascii="Calibri" w:eastAsiaTheme="minorHAnsi" w:hAnsi="Calibri" w:cs="Calibri"/>
      <w:bCs/>
      <w:noProof/>
      <w:color w:val="FBFAF9"/>
      <w:sz w:val="18"/>
      <w:szCs w:val="18"/>
      <w:lang w:eastAsia="en-US"/>
    </w:rPr>
  </w:style>
  <w:style w:type="paragraph" w:customStyle="1" w:styleId="Footeraddresses">
    <w:name w:val="Footer addresses"/>
    <w:autoRedefine/>
    <w:qFormat/>
    <w:rsid w:val="00310082"/>
    <w:pPr>
      <w:autoSpaceDE w:val="0"/>
      <w:autoSpaceDN w:val="0"/>
      <w:adjustRightInd w:val="0"/>
      <w:jc w:val="right"/>
    </w:pPr>
    <w:rPr>
      <w:rFonts w:asciiTheme="minorHAnsi" w:eastAsiaTheme="minorHAnsi" w:hAnsiTheme="minorHAnsi" w:cstheme="minorHAnsi"/>
      <w:bCs/>
      <w:noProof/>
      <w:sz w:val="18"/>
      <w:szCs w:val="18"/>
      <w:lang w:eastAsia="en-US"/>
    </w:rPr>
  </w:style>
  <w:style w:type="paragraph" w:customStyle="1" w:styleId="CoverTitle2">
    <w:name w:val="Cover Title 2"/>
    <w:basedOn w:val="Normal"/>
    <w:next w:val="Normal"/>
    <w:link w:val="CoverTitle2Char"/>
    <w:autoRedefine/>
    <w:qFormat/>
    <w:rsid w:val="00517B9F"/>
    <w:pPr>
      <w:spacing w:before="0" w:after="0" w:line="257" w:lineRule="auto"/>
    </w:pPr>
    <w:rPr>
      <w:rFonts w:ascii="Calibri" w:eastAsia="Times New Roman" w:hAnsi="Calibri" w:cstheme="minorHAnsi"/>
      <w:bCs/>
      <w:color w:val="03A783"/>
      <w:sz w:val="24"/>
      <w:szCs w:val="24"/>
      <w:lang w:eastAsia="en-US"/>
    </w:rPr>
  </w:style>
  <w:style w:type="character" w:customStyle="1" w:styleId="CoverTitle2Char">
    <w:name w:val="Cover Title 2 Char"/>
    <w:basedOn w:val="DefaultParagraphFont"/>
    <w:link w:val="CoverTitle2"/>
    <w:rsid w:val="00517B9F"/>
    <w:rPr>
      <w:rFonts w:ascii="Calibri" w:eastAsia="Times New Roman" w:hAnsi="Calibri" w:cstheme="minorHAnsi"/>
      <w:bCs/>
      <w:color w:val="03A783"/>
      <w:sz w:val="24"/>
      <w:szCs w:val="24"/>
      <w:lang w:eastAsia="en-US"/>
    </w:rPr>
  </w:style>
  <w:style w:type="paragraph" w:customStyle="1" w:styleId="Default">
    <w:name w:val="Default"/>
    <w:link w:val="DefaultChar"/>
    <w:rsid w:val="001438DA"/>
    <w:pPr>
      <w:autoSpaceDE w:val="0"/>
      <w:autoSpaceDN w:val="0"/>
      <w:adjustRightInd w:val="0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Footnote2">
    <w:name w:val="Footnote 2"/>
    <w:basedOn w:val="FootnoteText"/>
    <w:link w:val="Footnote2Char"/>
    <w:qFormat/>
    <w:rsid w:val="001438DA"/>
    <w:rPr>
      <w:rFonts w:asciiTheme="minorHAnsi" w:hAnsiTheme="minorHAnsi"/>
      <w:color w:val="FF0000"/>
      <w:sz w:val="18"/>
    </w:rPr>
  </w:style>
  <w:style w:type="character" w:customStyle="1" w:styleId="Footnote2Char">
    <w:name w:val="Footnote 2 Char"/>
    <w:basedOn w:val="FootnoteTextChar"/>
    <w:link w:val="Footnote2"/>
    <w:rsid w:val="001438DA"/>
    <w:rPr>
      <w:rFonts w:asciiTheme="minorHAnsi" w:hAnsiTheme="minorHAnsi"/>
      <w:color w:val="FF0000"/>
      <w:sz w:val="18"/>
    </w:rPr>
  </w:style>
  <w:style w:type="paragraph" w:customStyle="1" w:styleId="CoverSubtitle">
    <w:name w:val="Cover Subtitle"/>
    <w:basedOn w:val="Default"/>
    <w:link w:val="CoverSubtitleChar"/>
    <w:qFormat/>
    <w:rsid w:val="00387F01"/>
    <w:pPr>
      <w:spacing w:after="360"/>
    </w:pPr>
    <w:rPr>
      <w:rFonts w:eastAsia="Times New Roman" w:cstheme="minorHAnsi"/>
      <w:bCs/>
      <w:color w:val="03A783"/>
      <w:sz w:val="44"/>
      <w:szCs w:val="44"/>
    </w:rPr>
  </w:style>
  <w:style w:type="character" w:customStyle="1" w:styleId="DefaultChar">
    <w:name w:val="Default Char"/>
    <w:basedOn w:val="DefaultParagraphFont"/>
    <w:link w:val="Default"/>
    <w:rsid w:val="00387F01"/>
    <w:rPr>
      <w:rFonts w:ascii="Calibri" w:eastAsiaTheme="minorHAnsi" w:hAnsi="Calibri" w:cs="Calibri"/>
      <w:color w:val="000000"/>
      <w:sz w:val="24"/>
      <w:szCs w:val="24"/>
      <w:lang w:eastAsia="en-US"/>
    </w:rPr>
  </w:style>
  <w:style w:type="character" w:customStyle="1" w:styleId="CoverSubtitleChar">
    <w:name w:val="Cover Subtitle Char"/>
    <w:basedOn w:val="DefaultChar"/>
    <w:link w:val="CoverSubtitle"/>
    <w:rsid w:val="00387F01"/>
    <w:rPr>
      <w:rFonts w:ascii="Calibri" w:eastAsia="Times New Roman" w:hAnsi="Calibri" w:cstheme="minorHAnsi"/>
      <w:bCs/>
      <w:color w:val="03A783"/>
      <w:sz w:val="44"/>
      <w:szCs w:val="4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F42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7A278F"/>
    <w:rPr>
      <w:color w:val="03A783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447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32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xtranet.who.int/prequal/node/29893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C4F4F8C673C242A40081C9183480EA" ma:contentTypeVersion="14" ma:contentTypeDescription="Create a new document." ma:contentTypeScope="" ma:versionID="cb0e78a88502751a99a016116f051965">
  <xsd:schema xmlns:xsd="http://www.w3.org/2001/XMLSchema" xmlns:xs="http://www.w3.org/2001/XMLSchema" xmlns:p="http://schemas.microsoft.com/office/2006/metadata/properties" xmlns:ns2="4f8844e5-dbc7-4a99-914b-4c1e544e1600" xmlns:ns3="3039acbe-0701-4809-b89c-56ec6dbdc121" targetNamespace="http://schemas.microsoft.com/office/2006/metadata/properties" ma:root="true" ma:fieldsID="d672b7086e5e7c0d448cc88870d994d7" ns2:_="" ns3:_="">
    <xsd:import namespace="4f8844e5-dbc7-4a99-914b-4c1e544e1600"/>
    <xsd:import namespace="3039acbe-0701-4809-b89c-56ec6dbdc1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8844e5-dbc7-4a99-914b-4c1e544e16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39acbe-0701-4809-b89c-56ec6dbdc12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4f8844e5-dbc7-4a99-914b-4c1e544e1600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AF5372C-7792-4039-AEF4-911D4DC663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8844e5-dbc7-4a99-914b-4c1e544e1600"/>
    <ds:schemaRef ds:uri="3039acbe-0701-4809-b89c-56ec6dbdc1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4218D70-072F-4998-89F8-7D27182E248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1F32F34-3D40-47A7-B9F9-C3E75519E6C6}">
  <ds:schemaRefs>
    <ds:schemaRef ds:uri="http://schemas.microsoft.com/office/2006/metadata/properties"/>
    <ds:schemaRef ds:uri="http://schemas.microsoft.com/office/infopath/2007/PartnerControls"/>
    <ds:schemaRef ds:uri="4f8844e5-dbc7-4a99-914b-4c1e544e1600"/>
  </ds:schemaRefs>
</ds:datastoreItem>
</file>

<file path=customXml/itemProps4.xml><?xml version="1.0" encoding="utf-8"?>
<ds:datastoreItem xmlns:ds="http://schemas.openxmlformats.org/officeDocument/2006/customXml" ds:itemID="{83833FB0-DE4A-4EEC-A059-B88CFFC6E47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3</Pages>
  <Words>308</Words>
  <Characters>230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rld Health Organization</Company>
  <LinksUpToDate>false</LinksUpToDate>
  <CharactersWithSpaces>2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IN, Natalya</dc:creator>
  <cp:keywords/>
  <cp:lastModifiedBy>PEREZ NUENO, Violeta Isabel</cp:lastModifiedBy>
  <cp:revision>44</cp:revision>
  <cp:lastPrinted>2018-02-19T11:44:00Z</cp:lastPrinted>
  <dcterms:created xsi:type="dcterms:W3CDTF">2023-11-21T16:41:00Z</dcterms:created>
  <dcterms:modified xsi:type="dcterms:W3CDTF">2023-12-15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FDF1832C7405A94ABBAC17AE75A1E223</vt:lpwstr>
  </property>
  <property fmtid="{D5CDD505-2E9C-101B-9397-08002B2CF9AE}" pid="4" name="MediaServiceImageTags">
    <vt:lpwstr/>
  </property>
</Properties>
</file>